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2251B3" w14:textId="0994B2AA" w:rsidR="00124763" w:rsidRPr="00AA595C" w:rsidRDefault="00124763" w:rsidP="00CB5AEC">
      <w:pPr>
        <w:jc w:val="center"/>
        <w:rPr>
          <w:color w:val="000000" w:themeColor="text1"/>
        </w:rPr>
      </w:pPr>
      <w:r w:rsidRPr="00AA595C">
        <w:rPr>
          <w:noProof/>
          <w:color w:val="000000" w:themeColor="text1"/>
        </w:rPr>
        <w:drawing>
          <wp:inline distT="0" distB="0" distL="0" distR="0" wp14:anchorId="5D38EFE6" wp14:editId="6C583361">
            <wp:extent cx="2638425" cy="789365"/>
            <wp:effectExtent l="0" t="0" r="0" b="0"/>
            <wp:docPr id="1" name="Picture 1" descr="https://meltwater-apps-production.s3.amazonaws.com/uploads/images/5b9902d0b634fe7debbc54cc/blobid2_155251571407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meltwater-apps-production.s3.amazonaws.com/uploads/images/5b9902d0b634fe7debbc54cc/blobid2_1552515714072.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654804" cy="794265"/>
                    </a:xfrm>
                    <a:prstGeom prst="rect">
                      <a:avLst/>
                    </a:prstGeom>
                    <a:noFill/>
                    <a:ln>
                      <a:noFill/>
                    </a:ln>
                  </pic:spPr>
                </pic:pic>
              </a:graphicData>
            </a:graphic>
          </wp:inline>
        </w:drawing>
      </w:r>
    </w:p>
    <w:p w14:paraId="44E70822" w14:textId="493410C9" w:rsidR="00F503C4" w:rsidRPr="00AA595C" w:rsidRDefault="00124763" w:rsidP="00CB5AEC">
      <w:pPr>
        <w:pStyle w:val="NormalWeb"/>
        <w:shd w:val="clear" w:color="auto" w:fill="FFFFFF"/>
        <w:spacing w:after="0" w:line="240" w:lineRule="auto"/>
        <w:rPr>
          <w:b/>
          <w:bCs/>
          <w:color w:val="000000" w:themeColor="text1"/>
          <w:bdr w:val="none" w:sz="0" w:space="0" w:color="auto" w:frame="1"/>
        </w:rPr>
      </w:pPr>
      <w:r w:rsidRPr="00AA595C">
        <w:rPr>
          <w:color w:val="000000" w:themeColor="text1"/>
        </w:rPr>
        <w:t> </w:t>
      </w:r>
    </w:p>
    <w:p w14:paraId="4A750B16" w14:textId="1C171E36" w:rsidR="00F164AD" w:rsidRPr="00AA595C" w:rsidRDefault="00F164AD" w:rsidP="00CB5AEC">
      <w:pPr>
        <w:pStyle w:val="NormalWeb"/>
        <w:shd w:val="clear" w:color="auto" w:fill="FFFFFF"/>
        <w:spacing w:after="0" w:line="240" w:lineRule="auto"/>
        <w:rPr>
          <w:color w:val="000000" w:themeColor="text1"/>
        </w:rPr>
      </w:pPr>
      <w:r w:rsidRPr="00AA595C">
        <w:rPr>
          <w:b/>
          <w:bCs/>
          <w:color w:val="000000" w:themeColor="text1"/>
          <w:bdr w:val="none" w:sz="0" w:space="0" w:color="auto" w:frame="1"/>
        </w:rPr>
        <w:t>FOR IMMEDIATE RELEASE</w:t>
      </w:r>
      <w:r w:rsidR="009C3DEF">
        <w:rPr>
          <w:b/>
          <w:bCs/>
          <w:color w:val="000000" w:themeColor="text1"/>
          <w:bdr w:val="none" w:sz="0" w:space="0" w:color="auto" w:frame="1"/>
        </w:rPr>
        <w:t xml:space="preserve">                           </w:t>
      </w:r>
      <w:r w:rsidR="00573F6E">
        <w:rPr>
          <w:b/>
          <w:bCs/>
          <w:color w:val="000000" w:themeColor="text1"/>
          <w:bdr w:val="none" w:sz="0" w:space="0" w:color="auto" w:frame="1"/>
        </w:rPr>
        <w:tab/>
      </w:r>
      <w:r w:rsidR="00573F6E">
        <w:rPr>
          <w:b/>
          <w:bCs/>
          <w:color w:val="000000" w:themeColor="text1"/>
          <w:bdr w:val="none" w:sz="0" w:space="0" w:color="auto" w:frame="1"/>
        </w:rPr>
        <w:tab/>
      </w:r>
      <w:r w:rsidR="00573F6E">
        <w:rPr>
          <w:b/>
          <w:bCs/>
          <w:color w:val="000000" w:themeColor="text1"/>
          <w:bdr w:val="none" w:sz="0" w:space="0" w:color="auto" w:frame="1"/>
        </w:rPr>
        <w:tab/>
      </w:r>
      <w:r w:rsidRPr="00AA595C">
        <w:rPr>
          <w:b/>
          <w:bCs/>
          <w:color w:val="000000" w:themeColor="text1"/>
          <w:bdr w:val="none" w:sz="0" w:space="0" w:color="auto" w:frame="1"/>
        </w:rPr>
        <w:t>Media Inquiries: </w:t>
      </w:r>
      <w:hyperlink r:id="rId9" w:history="1">
        <w:r w:rsidRPr="00AA595C">
          <w:rPr>
            <w:rStyle w:val="Hyperlink"/>
            <w:color w:val="000000" w:themeColor="text1"/>
            <w:bdr w:val="none" w:sz="0" w:space="0" w:color="auto" w:frame="1"/>
          </w:rPr>
          <w:t>Judy Pino</w:t>
        </w:r>
      </w:hyperlink>
      <w:r w:rsidRPr="00AA595C">
        <w:rPr>
          <w:color w:val="000000" w:themeColor="text1"/>
          <w:bdr w:val="none" w:sz="0" w:space="0" w:color="auto" w:frame="1"/>
        </w:rPr>
        <w:t>, 202-869-5218</w:t>
      </w:r>
    </w:p>
    <w:p w14:paraId="553840B3" w14:textId="77777777" w:rsidR="00020FD3" w:rsidRPr="00893892" w:rsidRDefault="00020FD3" w:rsidP="00893892"/>
    <w:p w14:paraId="5AEC62F6" w14:textId="661130EA" w:rsidR="00CC14E1" w:rsidRPr="000A522B" w:rsidRDefault="008325D8" w:rsidP="00CC14E1">
      <w:pPr>
        <w:pStyle w:val="NormalWeb"/>
        <w:shd w:val="clear" w:color="auto" w:fill="FFFFFF" w:themeFill="background1"/>
        <w:spacing w:after="0" w:line="240" w:lineRule="auto"/>
        <w:rPr>
          <w:rFonts w:eastAsia="Times New Roman"/>
          <w:b/>
          <w:bCs/>
          <w:color w:val="000000" w:themeColor="text1"/>
        </w:rPr>
      </w:pPr>
      <w:r>
        <w:rPr>
          <w:rFonts w:eastAsia="Times New Roman"/>
          <w:b/>
          <w:bCs/>
          <w:color w:val="000000" w:themeColor="text1"/>
        </w:rPr>
        <w:t xml:space="preserve">In </w:t>
      </w:r>
      <w:r w:rsidR="000A522B" w:rsidRPr="000A522B">
        <w:rPr>
          <w:rFonts w:eastAsia="Times New Roman"/>
          <w:b/>
          <w:bCs/>
          <w:color w:val="000000" w:themeColor="text1"/>
        </w:rPr>
        <w:t xml:space="preserve">NCLA </w:t>
      </w:r>
      <w:r>
        <w:rPr>
          <w:rFonts w:eastAsia="Times New Roman"/>
          <w:b/>
          <w:bCs/>
          <w:color w:val="000000" w:themeColor="text1"/>
        </w:rPr>
        <w:t xml:space="preserve">Amicus Win, </w:t>
      </w:r>
      <w:r w:rsidR="00B0387E">
        <w:rPr>
          <w:rFonts w:eastAsia="Times New Roman"/>
          <w:b/>
          <w:bCs/>
          <w:color w:val="000000" w:themeColor="text1"/>
        </w:rPr>
        <w:t>Justice Sotomayor</w:t>
      </w:r>
      <w:r>
        <w:rPr>
          <w:rFonts w:eastAsia="Times New Roman"/>
          <w:b/>
          <w:bCs/>
          <w:color w:val="000000" w:themeColor="text1"/>
        </w:rPr>
        <w:t xml:space="preserve"> </w:t>
      </w:r>
      <w:r w:rsidR="00B0387E">
        <w:rPr>
          <w:rFonts w:eastAsia="Times New Roman"/>
          <w:b/>
          <w:bCs/>
          <w:color w:val="000000" w:themeColor="text1"/>
        </w:rPr>
        <w:t xml:space="preserve">Stays Injunction Against </w:t>
      </w:r>
      <w:r w:rsidR="000A522B" w:rsidRPr="000A522B">
        <w:rPr>
          <w:rFonts w:eastAsia="Times New Roman"/>
          <w:b/>
          <w:bCs/>
          <w:color w:val="000000" w:themeColor="text1"/>
        </w:rPr>
        <w:t>Yeshiva University</w:t>
      </w:r>
    </w:p>
    <w:p w14:paraId="044860F2" w14:textId="77777777" w:rsidR="00952354" w:rsidRDefault="00952354" w:rsidP="00B34C5D"/>
    <w:p w14:paraId="7C712BC4" w14:textId="70928394" w:rsidR="00092499" w:rsidRPr="00092499" w:rsidRDefault="00092499" w:rsidP="00092499">
      <w:pPr>
        <w:jc w:val="both"/>
        <w:rPr>
          <w:i/>
          <w:iCs/>
        </w:rPr>
      </w:pPr>
      <w:r w:rsidRPr="00092499">
        <w:rPr>
          <w:i/>
          <w:iCs/>
        </w:rPr>
        <w:t xml:space="preserve">YU Pride Alliance, et al. v. Yeshiva University and President Ari Berman </w:t>
      </w:r>
    </w:p>
    <w:p w14:paraId="2D795B09" w14:textId="77777777" w:rsidR="00952354" w:rsidRDefault="00952354" w:rsidP="00094872">
      <w:pPr>
        <w:jc w:val="both"/>
        <w:rPr>
          <w:b/>
          <w:bCs/>
        </w:rPr>
      </w:pPr>
    </w:p>
    <w:p w14:paraId="15C45014" w14:textId="37EABB83" w:rsidR="001B0F0F" w:rsidRPr="001B0F0F" w:rsidRDefault="00824FFC" w:rsidP="00AA1C94">
      <w:pPr>
        <w:jc w:val="both"/>
      </w:pPr>
      <w:r w:rsidRPr="003D6FE5">
        <w:rPr>
          <w:b/>
          <w:bCs/>
        </w:rPr>
        <w:t xml:space="preserve">Washington, DC </w:t>
      </w:r>
      <w:r w:rsidR="001039E7">
        <w:rPr>
          <w:b/>
          <w:bCs/>
        </w:rPr>
        <w:t>(</w:t>
      </w:r>
      <w:r w:rsidR="00C10493">
        <w:rPr>
          <w:b/>
          <w:bCs/>
        </w:rPr>
        <w:t xml:space="preserve">September </w:t>
      </w:r>
      <w:r w:rsidR="006D736C">
        <w:rPr>
          <w:b/>
          <w:bCs/>
        </w:rPr>
        <w:t>10</w:t>
      </w:r>
      <w:r w:rsidRPr="003D6FE5">
        <w:rPr>
          <w:b/>
          <w:bCs/>
        </w:rPr>
        <w:t>, 202</w:t>
      </w:r>
      <w:r w:rsidR="002B75E4">
        <w:rPr>
          <w:b/>
          <w:bCs/>
        </w:rPr>
        <w:t>2</w:t>
      </w:r>
      <w:r w:rsidRPr="003D6FE5">
        <w:rPr>
          <w:b/>
          <w:bCs/>
        </w:rPr>
        <w:t>)</w:t>
      </w:r>
      <w:r w:rsidRPr="003D6FE5">
        <w:t xml:space="preserve"> –</w:t>
      </w:r>
      <w:bookmarkStart w:id="0" w:name="_Hlk77163054"/>
      <w:r w:rsidR="006D736C">
        <w:t xml:space="preserve"> </w:t>
      </w:r>
      <w:r w:rsidR="002F1800" w:rsidRPr="002F1800">
        <w:t xml:space="preserve">Justice </w:t>
      </w:r>
      <w:r w:rsidR="00365C3E">
        <w:t xml:space="preserve">Sonia </w:t>
      </w:r>
      <w:r w:rsidR="002F1800" w:rsidRPr="002F1800">
        <w:t>Sotomayor</w:t>
      </w:r>
      <w:r w:rsidR="006D736C">
        <w:t xml:space="preserve"> has</w:t>
      </w:r>
      <w:r w:rsidR="002F1800" w:rsidRPr="002F1800">
        <w:t xml:space="preserve"> </w:t>
      </w:r>
      <w:hyperlink r:id="rId10" w:history="1">
        <w:r w:rsidR="002F1800" w:rsidRPr="002F1800">
          <w:rPr>
            <w:rStyle w:val="Hyperlink"/>
          </w:rPr>
          <w:t>stayed</w:t>
        </w:r>
      </w:hyperlink>
      <w:r w:rsidR="002F1800" w:rsidRPr="002F1800">
        <w:t xml:space="preserve"> a</w:t>
      </w:r>
      <w:r w:rsidR="002F1800">
        <w:t xml:space="preserve"> </w:t>
      </w:r>
      <w:r w:rsidR="002F1800" w:rsidRPr="006C39FF">
        <w:rPr>
          <w:color w:val="121212"/>
          <w:shd w:val="clear" w:color="auto" w:fill="FFFFFF"/>
        </w:rPr>
        <w:t>New York County Supreme Court</w:t>
      </w:r>
      <w:r w:rsidR="002F1800">
        <w:t xml:space="preserve"> injunction </w:t>
      </w:r>
      <w:bookmarkStart w:id="1" w:name="_Hlk113032115"/>
      <w:r w:rsidR="00C17760">
        <w:rPr>
          <w:color w:val="121212"/>
          <w:shd w:val="clear" w:color="auto" w:fill="FFFFFF"/>
        </w:rPr>
        <w:t>issued in</w:t>
      </w:r>
      <w:r w:rsidR="002F1800" w:rsidRPr="006C39FF">
        <w:rPr>
          <w:color w:val="121212"/>
          <w:shd w:val="clear" w:color="auto" w:fill="FFFFFF"/>
        </w:rPr>
        <w:t xml:space="preserve"> </w:t>
      </w:r>
      <w:r w:rsidR="002F1800" w:rsidRPr="00092499">
        <w:rPr>
          <w:i/>
          <w:iCs/>
        </w:rPr>
        <w:t xml:space="preserve">YU Pride Alliance, et al. v. Yeshiva University and President Ari </w:t>
      </w:r>
      <w:r w:rsidR="002F1800" w:rsidRPr="00C17760">
        <w:rPr>
          <w:i/>
          <w:iCs/>
        </w:rPr>
        <w:t>Berman</w:t>
      </w:r>
      <w:bookmarkEnd w:id="1"/>
      <w:r w:rsidR="00C17760">
        <w:t xml:space="preserve">. </w:t>
      </w:r>
      <w:r w:rsidR="00092499" w:rsidRPr="00C17760">
        <w:t>The</w:t>
      </w:r>
      <w:r w:rsidR="00092499">
        <w:t xml:space="preserve"> New Civil Liberties Alliance</w:t>
      </w:r>
      <w:r w:rsidR="002F1800">
        <w:t xml:space="preserve"> </w:t>
      </w:r>
      <w:r w:rsidR="00092499">
        <w:t xml:space="preserve">filed an </w:t>
      </w:r>
      <w:hyperlink r:id="rId11" w:history="1">
        <w:r w:rsidR="00092499" w:rsidRPr="005F2515">
          <w:rPr>
            <w:rStyle w:val="Hyperlink"/>
            <w:i/>
            <w:iCs/>
          </w:rPr>
          <w:t xml:space="preserve">amicus </w:t>
        </w:r>
        <w:r w:rsidR="00092499" w:rsidRPr="005F2515">
          <w:rPr>
            <w:rStyle w:val="Hyperlink"/>
          </w:rPr>
          <w:t>brief</w:t>
        </w:r>
      </w:hyperlink>
      <w:r w:rsidR="00092499">
        <w:t xml:space="preserve"> in support of Yeshiva University’s Supreme Court </w:t>
      </w:r>
      <w:r w:rsidR="00B4055C">
        <w:t xml:space="preserve">application </w:t>
      </w:r>
      <w:r w:rsidR="00092499">
        <w:t xml:space="preserve">seeking an emergency stay </w:t>
      </w:r>
      <w:r w:rsidR="00474C3F" w:rsidRPr="006C39FF">
        <w:t xml:space="preserve">pending appeal of a </w:t>
      </w:r>
      <w:r w:rsidR="00424C65">
        <w:t>court</w:t>
      </w:r>
      <w:r w:rsidR="00474C3F" w:rsidRPr="006C39FF">
        <w:t xml:space="preserve"> order to “immediately” approve an official “Pride Alliance” student club.</w:t>
      </w:r>
      <w:r w:rsidR="00474C3F">
        <w:t xml:space="preserve"> </w:t>
      </w:r>
      <w:r w:rsidR="00365C3E">
        <w:t>NCLA argued that the</w:t>
      </w:r>
      <w:r w:rsidR="001B0F0F" w:rsidRPr="001B0F0F">
        <w:t xml:space="preserve"> constitutional harms stemming from th</w:t>
      </w:r>
      <w:r w:rsidR="00C17760">
        <w:t>e</w:t>
      </w:r>
      <w:r w:rsidR="001B0F0F" w:rsidRPr="001B0F0F">
        <w:t xml:space="preserve"> injunction </w:t>
      </w:r>
      <w:r w:rsidR="00C17760">
        <w:t>were</w:t>
      </w:r>
      <w:r w:rsidR="001B0F0F" w:rsidRPr="001B0F0F">
        <w:t xml:space="preserve"> substantial and </w:t>
      </w:r>
      <w:r w:rsidR="00365C3E">
        <w:t xml:space="preserve">could </w:t>
      </w:r>
      <w:r w:rsidR="001B0F0F" w:rsidRPr="001B0F0F">
        <w:t>continue possibly for years while the case reache</w:t>
      </w:r>
      <w:r w:rsidR="00365C3E">
        <w:t>s</w:t>
      </w:r>
      <w:r w:rsidR="001B0F0F" w:rsidRPr="001B0F0F">
        <w:t xml:space="preserve"> absolute finality</w:t>
      </w:r>
      <w:r w:rsidR="001B0F0F" w:rsidRPr="0069796D">
        <w:t>.</w:t>
      </w:r>
      <w:r w:rsidR="0069796D">
        <w:t xml:space="preserve"> </w:t>
      </w:r>
      <w:r w:rsidR="0069796D" w:rsidRPr="0069796D">
        <w:t>The denial of one’s First Amendment rights, even for short periods</w:t>
      </w:r>
      <w:r w:rsidR="001A2F86">
        <w:t>,</w:t>
      </w:r>
      <w:r w:rsidR="0069796D" w:rsidRPr="0069796D">
        <w:t xml:space="preserve"> constitutes irreparable harm and necessitates correction by </w:t>
      </w:r>
      <w:r w:rsidR="00365C3E">
        <w:t xml:space="preserve">the courts. NCLA commends Justice Sotomayor for halting the injunction and protecting Yeshiva University’s and Yeshiva President Ari Berman’s First Amendment rights. </w:t>
      </w:r>
    </w:p>
    <w:p w14:paraId="7FA22C96" w14:textId="19710639" w:rsidR="00424C65" w:rsidRDefault="00424C65" w:rsidP="00424C65">
      <w:pPr>
        <w:jc w:val="both"/>
      </w:pPr>
    </w:p>
    <w:p w14:paraId="7C4FB107" w14:textId="325E7A71" w:rsidR="00A23D0A" w:rsidRDefault="00365C3E" w:rsidP="00343866">
      <w:pPr>
        <w:contextualSpacing/>
        <w:jc w:val="both"/>
      </w:pPr>
      <w:r>
        <w:t>In this case</w:t>
      </w:r>
      <w:r w:rsidR="009B1C5C" w:rsidRPr="009B1C5C">
        <w:t xml:space="preserve">, the highest state appellate court denied a party’s request for leave to appeal the denial of a stay of such an injunction, </w:t>
      </w:r>
      <w:r w:rsidR="0047080F">
        <w:t xml:space="preserve">and </w:t>
      </w:r>
      <w:r w:rsidR="00B055B1">
        <w:t>thus</w:t>
      </w:r>
      <w:r w:rsidR="0047080F">
        <w:t>, as NCLA argued,</w:t>
      </w:r>
      <w:r w:rsidR="00B055B1">
        <w:t xml:space="preserve"> the Supreme Court </w:t>
      </w:r>
      <w:r w:rsidR="009B1C5C" w:rsidRPr="009B1C5C">
        <w:t xml:space="preserve">has jurisdiction under its 28 U.S.C. § 1257 precedents, the </w:t>
      </w:r>
      <w:proofErr w:type="gramStart"/>
      <w:r w:rsidR="009B1C5C" w:rsidRPr="009B1C5C">
        <w:t>All Writs</w:t>
      </w:r>
      <w:proofErr w:type="gramEnd"/>
      <w:r w:rsidR="009B1C5C" w:rsidRPr="009B1C5C">
        <w:t xml:space="preserve"> Act, 28 U.S.C. § 1651, and 28 U.S.C. § 2101.</w:t>
      </w:r>
      <w:r w:rsidR="004A43DB">
        <w:t xml:space="preserve"> </w:t>
      </w:r>
      <w:r w:rsidR="00A23D0A" w:rsidRPr="00A23D0A">
        <w:t>Because Yeshiva University’s First Amendment claims ha</w:t>
      </w:r>
      <w:r>
        <w:t>d</w:t>
      </w:r>
      <w:r w:rsidR="00A23D0A" w:rsidRPr="00A23D0A">
        <w:t xml:space="preserve"> been conclusively adjudicated (and improperly rejected) by New York courts, and because a proper resolution of these claims would fully resolve this matter, </w:t>
      </w:r>
      <w:r w:rsidR="0049703C">
        <w:t>the Supreme Court</w:t>
      </w:r>
      <w:r w:rsidR="00A23D0A" w:rsidRPr="00A23D0A">
        <w:t xml:space="preserve"> has jurisdiction to entertain an application for stay or</w:t>
      </w:r>
      <w:r w:rsidR="00B4055C">
        <w:t>, in the alternative,</w:t>
      </w:r>
      <w:r w:rsidR="00A23D0A" w:rsidRPr="00A23D0A">
        <w:t xml:space="preserve"> a petition</w:t>
      </w:r>
      <w:r w:rsidR="00B4055C">
        <w:t xml:space="preserve"> for certiorari</w:t>
      </w:r>
      <w:r w:rsidR="00A23D0A" w:rsidRPr="00A23D0A">
        <w:t xml:space="preserve"> and should exercise that jurisdiction to prevent irreparable and gratuitous injury to Yeshiva University’s </w:t>
      </w:r>
      <w:r w:rsidR="00AC6391">
        <w:t xml:space="preserve">constitutional </w:t>
      </w:r>
      <w:r w:rsidR="00A23D0A" w:rsidRPr="00A23D0A">
        <w:t>rights.</w:t>
      </w:r>
    </w:p>
    <w:p w14:paraId="391BC4EE" w14:textId="795E9F6C" w:rsidR="00365C3E" w:rsidRDefault="00365C3E" w:rsidP="00343866">
      <w:pPr>
        <w:contextualSpacing/>
        <w:jc w:val="both"/>
      </w:pPr>
    </w:p>
    <w:p w14:paraId="40EBDFD7" w14:textId="01B13458" w:rsidR="00E77758" w:rsidRPr="006C39FF" w:rsidRDefault="00365C3E" w:rsidP="00365C3E">
      <w:pPr>
        <w:shd w:val="clear" w:color="auto" w:fill="FFFFFF"/>
        <w:contextualSpacing/>
        <w:jc w:val="both"/>
        <w:textAlignment w:val="baseline"/>
      </w:pPr>
      <w:r w:rsidRPr="006C39FF">
        <w:rPr>
          <w:lang w:eastAsia="zh-CN"/>
        </w:rPr>
        <w:t xml:space="preserve">If </w:t>
      </w:r>
      <w:r>
        <w:rPr>
          <w:lang w:eastAsia="zh-CN"/>
        </w:rPr>
        <w:t>Justice Sotomayor had not</w:t>
      </w:r>
      <w:r w:rsidRPr="006C39FF">
        <w:rPr>
          <w:lang w:eastAsia="zh-CN"/>
        </w:rPr>
        <w:t xml:space="preserve"> ac</w:t>
      </w:r>
      <w:r>
        <w:rPr>
          <w:lang w:eastAsia="zh-CN"/>
        </w:rPr>
        <w:t>ted</w:t>
      </w:r>
      <w:r w:rsidRPr="006C39FF">
        <w:rPr>
          <w:lang w:eastAsia="zh-CN"/>
        </w:rPr>
        <w:t>, Yeshiva University w</w:t>
      </w:r>
      <w:r>
        <w:rPr>
          <w:lang w:eastAsia="zh-CN"/>
        </w:rPr>
        <w:t>ould</w:t>
      </w:r>
      <w:r w:rsidRPr="006C39FF">
        <w:rPr>
          <w:lang w:eastAsia="zh-CN"/>
        </w:rPr>
        <w:t xml:space="preserve"> not be able to teach its vision of Torah values</w:t>
      </w:r>
      <w:r>
        <w:rPr>
          <w:lang w:eastAsia="zh-CN"/>
        </w:rPr>
        <w:t xml:space="preserve">. </w:t>
      </w:r>
      <w:r w:rsidRPr="006C39FF">
        <w:t>Outside of th</w:t>
      </w:r>
      <w:r>
        <w:t>e Supreme Court</w:t>
      </w:r>
      <w:r w:rsidRPr="006C39FF">
        <w:t xml:space="preserve">, there </w:t>
      </w:r>
      <w:r>
        <w:t>was</w:t>
      </w:r>
      <w:r w:rsidRPr="006C39FF">
        <w:t xml:space="preserve"> no avenue for interim relief.</w:t>
      </w:r>
      <w:r>
        <w:t xml:space="preserve"> </w:t>
      </w:r>
      <w:r w:rsidR="00187082" w:rsidRPr="006C39FF">
        <w:rPr>
          <w:lang w:eastAsia="zh-CN"/>
        </w:rPr>
        <w:t xml:space="preserve">The New York courts ignored </w:t>
      </w:r>
      <w:r w:rsidR="0044288A">
        <w:rPr>
          <w:lang w:eastAsia="zh-CN"/>
        </w:rPr>
        <w:t>the Supreme Court’s</w:t>
      </w:r>
      <w:r w:rsidR="00187082" w:rsidRPr="006C39FF">
        <w:rPr>
          <w:lang w:eastAsia="zh-CN"/>
        </w:rPr>
        <w:t xml:space="preserve"> understanding of First Amendment doctrine generally, and its recognition of the importance of “</w:t>
      </w:r>
      <w:r w:rsidR="00187082" w:rsidRPr="006C39FF">
        <w:rPr>
          <w:i/>
          <w:iCs/>
          <w:lang w:eastAsia="zh-CN"/>
        </w:rPr>
        <w:t>religious</w:t>
      </w:r>
      <w:r w:rsidR="00187082" w:rsidRPr="006C39FF">
        <w:rPr>
          <w:lang w:eastAsia="zh-CN"/>
        </w:rPr>
        <w:t xml:space="preserve"> education” to observant Jews in particular. </w:t>
      </w:r>
      <w:r w:rsidR="00026D3E">
        <w:rPr>
          <w:lang w:eastAsia="zh-CN"/>
        </w:rPr>
        <w:t>In doing so, those courts issued a</w:t>
      </w:r>
      <w:r w:rsidR="00187082" w:rsidRPr="006C39FF">
        <w:rPr>
          <w:lang w:eastAsia="zh-CN"/>
        </w:rPr>
        <w:t xml:space="preserve"> decision </w:t>
      </w:r>
      <w:r w:rsidR="00026D3E">
        <w:rPr>
          <w:lang w:eastAsia="zh-CN"/>
        </w:rPr>
        <w:t xml:space="preserve">that </w:t>
      </w:r>
      <w:r w:rsidR="00187082" w:rsidRPr="006C39FF">
        <w:rPr>
          <w:lang w:eastAsia="zh-CN"/>
        </w:rPr>
        <w:t>conflict</w:t>
      </w:r>
      <w:r>
        <w:rPr>
          <w:lang w:eastAsia="zh-CN"/>
        </w:rPr>
        <w:t>ed</w:t>
      </w:r>
      <w:r w:rsidR="00187082" w:rsidRPr="006C39FF">
        <w:rPr>
          <w:lang w:eastAsia="zh-CN"/>
        </w:rPr>
        <w:t xml:space="preserve"> with the prior decisions of </w:t>
      </w:r>
      <w:r w:rsidR="0044288A">
        <w:rPr>
          <w:lang w:eastAsia="zh-CN"/>
        </w:rPr>
        <w:t>the Supreme Court.</w:t>
      </w:r>
      <w:r w:rsidR="00E77758">
        <w:rPr>
          <w:lang w:eastAsia="zh-CN"/>
        </w:rPr>
        <w:t xml:space="preserve"> </w:t>
      </w:r>
      <w:r w:rsidR="00E77758" w:rsidRPr="006C39FF">
        <w:t>In such circumstances</w:t>
      </w:r>
      <w:r w:rsidR="008E2DEC">
        <w:t>,</w:t>
      </w:r>
      <w:r w:rsidR="009B7B03">
        <w:t xml:space="preserve"> where First Amendment </w:t>
      </w:r>
      <w:r w:rsidR="009B7B03" w:rsidRPr="006C39FF">
        <w:t xml:space="preserve">constitutional harms stem from </w:t>
      </w:r>
      <w:r w:rsidR="009B7B03">
        <w:t>an</w:t>
      </w:r>
      <w:r w:rsidR="009B7B03" w:rsidRPr="006C39FF">
        <w:t xml:space="preserve"> injunction</w:t>
      </w:r>
      <w:r w:rsidR="008E2DEC">
        <w:t>,</w:t>
      </w:r>
      <w:r w:rsidR="009B7B03" w:rsidRPr="006C39FF">
        <w:t xml:space="preserve"> are substantial</w:t>
      </w:r>
      <w:r w:rsidR="008E2DEC">
        <w:t>,</w:t>
      </w:r>
      <w:r w:rsidR="009B7B03" w:rsidRPr="006C39FF">
        <w:t xml:space="preserve"> and will</w:t>
      </w:r>
      <w:r w:rsidR="009B7B03">
        <w:t xml:space="preserve"> possibly</w:t>
      </w:r>
      <w:r w:rsidR="009B7B03" w:rsidRPr="006C39FF">
        <w:t xml:space="preserve"> continue for years</w:t>
      </w:r>
      <w:r w:rsidR="009B7B03">
        <w:t xml:space="preserve">, </w:t>
      </w:r>
      <w:r w:rsidR="00E77758" w:rsidRPr="006C39FF">
        <w:t xml:space="preserve">justice </w:t>
      </w:r>
      <w:r w:rsidR="008E2DEC">
        <w:t xml:space="preserve">must not be </w:t>
      </w:r>
      <w:r w:rsidR="00E77758" w:rsidRPr="006C39FF">
        <w:t>delayed.</w:t>
      </w:r>
      <w:r>
        <w:t xml:space="preserve"> </w:t>
      </w:r>
      <w:r w:rsidR="00E77758">
        <w:rPr>
          <w:lang w:eastAsia="zh-CN"/>
        </w:rPr>
        <w:t xml:space="preserve"> </w:t>
      </w:r>
    </w:p>
    <w:bookmarkEnd w:id="0"/>
    <w:p w14:paraId="4B475E84" w14:textId="77777777" w:rsidR="00F77D70" w:rsidRDefault="00F77D70" w:rsidP="00807AD4"/>
    <w:p w14:paraId="2834986E" w14:textId="0C0BD53B" w:rsidR="00C61561" w:rsidRPr="00807AD4" w:rsidRDefault="00C61561" w:rsidP="00807AD4">
      <w:r w:rsidRPr="00AA595C">
        <w:rPr>
          <w:b/>
          <w:bCs/>
          <w:color w:val="000000" w:themeColor="text1"/>
          <w:bdr w:val="none" w:sz="0" w:space="0" w:color="auto" w:frame="1"/>
        </w:rPr>
        <w:t>NCLA released the following statement</w:t>
      </w:r>
      <w:r w:rsidR="00AB36FE">
        <w:rPr>
          <w:b/>
          <w:bCs/>
          <w:color w:val="000000" w:themeColor="text1"/>
          <w:bdr w:val="none" w:sz="0" w:space="0" w:color="auto" w:frame="1"/>
        </w:rPr>
        <w:t>s</w:t>
      </w:r>
      <w:r w:rsidRPr="00AA595C">
        <w:rPr>
          <w:b/>
          <w:bCs/>
          <w:color w:val="000000" w:themeColor="text1"/>
          <w:bdr w:val="none" w:sz="0" w:space="0" w:color="auto" w:frame="1"/>
        </w:rPr>
        <w:t>:</w:t>
      </w:r>
      <w:r w:rsidR="007A75E2">
        <w:rPr>
          <w:b/>
          <w:bCs/>
          <w:color w:val="000000" w:themeColor="text1"/>
          <w:bdr w:val="none" w:sz="0" w:space="0" w:color="auto" w:frame="1"/>
        </w:rPr>
        <w:t xml:space="preserve"> </w:t>
      </w:r>
    </w:p>
    <w:p w14:paraId="3190BE9A" w14:textId="77777777" w:rsidR="00C10898" w:rsidRDefault="00C10898" w:rsidP="00F0054A">
      <w:pPr>
        <w:jc w:val="both"/>
      </w:pPr>
    </w:p>
    <w:p w14:paraId="282F5591" w14:textId="306A865C" w:rsidR="006D736C" w:rsidRPr="006D736C" w:rsidRDefault="006D736C" w:rsidP="006D736C">
      <w:pPr>
        <w:jc w:val="both"/>
        <w:rPr>
          <w:color w:val="201F1E"/>
          <w:shd w:val="clear" w:color="auto" w:fill="FFFFFF"/>
        </w:rPr>
      </w:pPr>
      <w:r>
        <w:rPr>
          <w:color w:val="201F1E"/>
          <w:shd w:val="clear" w:color="auto" w:fill="FFFFFF"/>
        </w:rPr>
        <w:t>“</w:t>
      </w:r>
      <w:r w:rsidRPr="006D736C">
        <w:rPr>
          <w:color w:val="201F1E"/>
          <w:shd w:val="clear" w:color="auto" w:fill="FFFFFF"/>
        </w:rPr>
        <w:t>With injunctions that infringe on a party’s First Amendment rights, the harm they cause is immediate and begins at the time the injunction is ordered.</w:t>
      </w:r>
      <w:r>
        <w:rPr>
          <w:color w:val="201F1E"/>
          <w:shd w:val="clear" w:color="auto" w:fill="FFFFFF"/>
        </w:rPr>
        <w:t xml:space="preserve"> </w:t>
      </w:r>
      <w:r w:rsidRPr="006D736C">
        <w:rPr>
          <w:color w:val="201F1E"/>
          <w:shd w:val="clear" w:color="auto" w:fill="FFFFFF"/>
        </w:rPr>
        <w:t>We are pleased the Court issued a stay and Yeshiva University’s constitutional rights have been preserved while this matter is being reviewed.”</w:t>
      </w:r>
    </w:p>
    <w:p w14:paraId="3D4EE46B" w14:textId="099EB26A" w:rsidR="00EE5177" w:rsidRPr="001E51F5" w:rsidRDefault="00EE5177" w:rsidP="00EE5177">
      <w:pPr>
        <w:rPr>
          <w:b/>
          <w:bCs/>
        </w:rPr>
      </w:pPr>
      <w:r>
        <w:t xml:space="preserve">— </w:t>
      </w:r>
      <w:r w:rsidR="00343866">
        <w:rPr>
          <w:b/>
          <w:bCs/>
        </w:rPr>
        <w:t>Kara Rollins</w:t>
      </w:r>
      <w:r w:rsidRPr="00D90E77">
        <w:rPr>
          <w:b/>
          <w:bCs/>
        </w:rPr>
        <w:t>,</w:t>
      </w:r>
      <w:r>
        <w:rPr>
          <w:b/>
          <w:bCs/>
        </w:rPr>
        <w:t xml:space="preserve"> </w:t>
      </w:r>
      <w:r w:rsidRPr="00D90E77">
        <w:rPr>
          <w:b/>
          <w:bCs/>
        </w:rPr>
        <w:t>Litigation Counsel, NCLA</w:t>
      </w:r>
    </w:p>
    <w:p w14:paraId="37055F67" w14:textId="3CFFEA09" w:rsidR="00E77758" w:rsidRDefault="00E77758" w:rsidP="00CB5AEC">
      <w:pPr>
        <w:pStyle w:val="NormalWeb"/>
        <w:shd w:val="clear" w:color="auto" w:fill="FFFFFF" w:themeFill="background1"/>
        <w:spacing w:after="0" w:line="240" w:lineRule="auto"/>
        <w:rPr>
          <w:b/>
          <w:bCs/>
          <w:color w:val="000000" w:themeColor="text1"/>
        </w:rPr>
      </w:pPr>
    </w:p>
    <w:p w14:paraId="6EC3462A" w14:textId="0E0BCD3E" w:rsidR="00AB36FE" w:rsidRDefault="00AB36FE" w:rsidP="008272C6">
      <w:pPr>
        <w:jc w:val="both"/>
        <w:rPr>
          <w:sz w:val="22"/>
          <w:szCs w:val="22"/>
        </w:rPr>
      </w:pPr>
      <w:r>
        <w:t xml:space="preserve">“As the Supreme Court held almost 80 years ago, </w:t>
      </w:r>
      <w:r w:rsidR="00CB57F3">
        <w:t>‘</w:t>
      </w:r>
      <w:r>
        <w:t>if there is any fixed star in our constitutional constellation, it is that no official, high or petty, can prescribe what shall be orthodox in politics, nationalism, religion, or other matters of opinion or force citizens to confess by word or act their faith therein.</w:t>
      </w:r>
      <w:r w:rsidR="00CB57F3">
        <w:t xml:space="preserve">’ </w:t>
      </w:r>
      <w:r>
        <w:t>Yet, this is precisely what New York courts are attempting to do.</w:t>
      </w:r>
      <w:r w:rsidR="00E262D6">
        <w:t xml:space="preserve"> </w:t>
      </w:r>
      <w:r w:rsidR="002F4E85">
        <w:t>The</w:t>
      </w:r>
      <w:r>
        <w:t xml:space="preserve"> </w:t>
      </w:r>
      <w:r w:rsidR="00473E7E">
        <w:t>Supreme Court’s stay order permits</w:t>
      </w:r>
      <w:r>
        <w:t xml:space="preserve"> Yeshiva University to</w:t>
      </w:r>
      <w:r w:rsidR="00473E7E">
        <w:t xml:space="preserve"> continue to</w:t>
      </w:r>
      <w:r>
        <w:t xml:space="preserve"> fulfil</w:t>
      </w:r>
      <w:r w:rsidR="00FB0C67">
        <w:t>l</w:t>
      </w:r>
      <w:r>
        <w:t xml:space="preserve"> its religious mission.” </w:t>
      </w:r>
    </w:p>
    <w:p w14:paraId="5E99F202" w14:textId="0A3D692B" w:rsidR="00AB36FE" w:rsidRPr="001E51F5" w:rsidRDefault="00AB36FE" w:rsidP="00AB36FE">
      <w:pPr>
        <w:rPr>
          <w:b/>
          <w:bCs/>
        </w:rPr>
      </w:pPr>
      <w:r>
        <w:lastRenderedPageBreak/>
        <w:t xml:space="preserve">— </w:t>
      </w:r>
      <w:r w:rsidR="00333386">
        <w:rPr>
          <w:b/>
          <w:bCs/>
        </w:rPr>
        <w:t>Greg Dolin</w:t>
      </w:r>
      <w:r w:rsidRPr="00D90E77">
        <w:rPr>
          <w:b/>
          <w:bCs/>
        </w:rPr>
        <w:t>,</w:t>
      </w:r>
      <w:r>
        <w:rPr>
          <w:b/>
          <w:bCs/>
        </w:rPr>
        <w:t xml:space="preserve"> </w:t>
      </w:r>
      <w:r w:rsidR="00333386">
        <w:rPr>
          <w:b/>
          <w:bCs/>
        </w:rPr>
        <w:t xml:space="preserve">Senior </w:t>
      </w:r>
      <w:r w:rsidRPr="00D90E77">
        <w:rPr>
          <w:b/>
          <w:bCs/>
        </w:rPr>
        <w:t>Litigation Counsel, NCLA</w:t>
      </w:r>
    </w:p>
    <w:p w14:paraId="7BF5E27C" w14:textId="77777777" w:rsidR="00B56EFE" w:rsidRPr="00D90E77" w:rsidRDefault="00B56EFE" w:rsidP="00CB5AEC">
      <w:pPr>
        <w:pStyle w:val="NormalWeb"/>
        <w:shd w:val="clear" w:color="auto" w:fill="FFFFFF" w:themeFill="background1"/>
        <w:spacing w:after="0" w:line="240" w:lineRule="auto"/>
        <w:rPr>
          <w:b/>
          <w:bCs/>
          <w:color w:val="000000" w:themeColor="text1"/>
        </w:rPr>
      </w:pPr>
    </w:p>
    <w:p w14:paraId="48D0E045" w14:textId="0910FE64" w:rsidR="001517AA" w:rsidRDefault="00F164AD" w:rsidP="00CB5AEC">
      <w:pPr>
        <w:pStyle w:val="NormalWeb"/>
        <w:shd w:val="clear" w:color="auto" w:fill="FFFFFF" w:themeFill="background1"/>
        <w:spacing w:after="0" w:line="240" w:lineRule="auto"/>
        <w:rPr>
          <w:b/>
          <w:bCs/>
          <w:color w:val="000000" w:themeColor="text1"/>
          <w:bdr w:val="none" w:sz="0" w:space="0" w:color="auto" w:frame="1"/>
        </w:rPr>
      </w:pPr>
      <w:r w:rsidRPr="00AA595C">
        <w:rPr>
          <w:b/>
          <w:bCs/>
          <w:color w:val="000000" w:themeColor="text1"/>
          <w:bdr w:val="none" w:sz="0" w:space="0" w:color="auto" w:frame="1"/>
        </w:rPr>
        <w:t>ABOUT NCL</w:t>
      </w:r>
      <w:r w:rsidR="00B457D1">
        <w:rPr>
          <w:b/>
          <w:bCs/>
          <w:color w:val="000000" w:themeColor="text1"/>
          <w:bdr w:val="none" w:sz="0" w:space="0" w:color="auto" w:frame="1"/>
        </w:rPr>
        <w:t>A</w:t>
      </w:r>
    </w:p>
    <w:p w14:paraId="6BFC03BD" w14:textId="3E285974" w:rsidR="00B457D1" w:rsidRDefault="00B457D1" w:rsidP="00CB5AEC">
      <w:pPr>
        <w:pStyle w:val="NormalWeb"/>
        <w:shd w:val="clear" w:color="auto" w:fill="FFFFFF" w:themeFill="background1"/>
        <w:spacing w:after="0" w:line="240" w:lineRule="auto"/>
        <w:rPr>
          <w:b/>
          <w:bCs/>
          <w:color w:val="000000" w:themeColor="text1"/>
          <w:bdr w:val="none" w:sz="0" w:space="0" w:color="auto" w:frame="1"/>
        </w:rPr>
      </w:pPr>
    </w:p>
    <w:p w14:paraId="5855CD1C" w14:textId="31F26E8F" w:rsidR="00AC4501" w:rsidRPr="00AA595C" w:rsidRDefault="00000000" w:rsidP="005F0BED">
      <w:pPr>
        <w:pStyle w:val="NormalWeb"/>
        <w:jc w:val="both"/>
        <w:rPr>
          <w:color w:val="000000" w:themeColor="text1"/>
          <w:bdr w:val="none" w:sz="0" w:space="0" w:color="auto" w:frame="1"/>
        </w:rPr>
      </w:pPr>
      <w:hyperlink r:id="rId12" w:history="1">
        <w:r w:rsidR="00B457D1" w:rsidRPr="00B457D1">
          <w:rPr>
            <w:rStyle w:val="Hyperlink"/>
            <w:bdr w:val="none" w:sz="0" w:space="0" w:color="auto" w:frame="1"/>
          </w:rPr>
          <w:t>NCLA</w:t>
        </w:r>
      </w:hyperlink>
      <w:r w:rsidR="00B457D1" w:rsidRPr="00B457D1">
        <w:rPr>
          <w:color w:val="000000" w:themeColor="text1"/>
          <w:bdr w:val="none" w:sz="0" w:space="0" w:color="auto" w:frame="1"/>
        </w:rPr>
        <w:t xml:space="preserve"> is a nonpartisan, nonprofit civil rights group founded by prominent legal scholar </w:t>
      </w:r>
      <w:hyperlink r:id="rId13" w:history="1">
        <w:r w:rsidR="00B457D1" w:rsidRPr="00B457D1">
          <w:rPr>
            <w:rStyle w:val="Hyperlink"/>
            <w:bdr w:val="none" w:sz="0" w:space="0" w:color="auto" w:frame="1"/>
          </w:rPr>
          <w:t>Philip Hamburger</w:t>
        </w:r>
      </w:hyperlink>
      <w:r w:rsidR="00F64F04">
        <w:rPr>
          <w:color w:val="000000" w:themeColor="text1"/>
          <w:bdr w:val="none" w:sz="0" w:space="0" w:color="auto" w:frame="1"/>
        </w:rPr>
        <w:t xml:space="preserve"> t</w:t>
      </w:r>
      <w:r w:rsidR="00B457D1" w:rsidRPr="00B457D1">
        <w:rPr>
          <w:color w:val="000000" w:themeColor="text1"/>
          <w:bdr w:val="none" w:sz="0" w:space="0" w:color="auto" w:frame="1"/>
        </w:rPr>
        <w:t>o protect constitutional freedoms from violations by the Administrative State. NCLA’s public-interest litigation and other pro bono advocacy strive to tame the unlawful power of state and federal agencies and to foster a new civil liberties movement that will help restore Americans’ fundamental rights.</w:t>
      </w:r>
      <w:r w:rsidR="007A75E2">
        <w:rPr>
          <w:color w:val="000000" w:themeColor="text1"/>
          <w:bdr w:val="none" w:sz="0" w:space="0" w:color="auto" w:frame="1"/>
        </w:rPr>
        <w:t xml:space="preserve"> </w:t>
      </w:r>
    </w:p>
    <w:p w14:paraId="20177E14" w14:textId="6CCA05AC" w:rsidR="00444802" w:rsidRPr="00E602FE" w:rsidRDefault="008D3771" w:rsidP="00E602FE">
      <w:pPr>
        <w:pStyle w:val="NormalWeb"/>
        <w:shd w:val="clear" w:color="auto" w:fill="FFFFFF" w:themeFill="background1"/>
        <w:spacing w:after="0" w:line="240" w:lineRule="auto"/>
        <w:jc w:val="center"/>
        <w:rPr>
          <w:color w:val="000000" w:themeColor="text1"/>
          <w:bdr w:val="none" w:sz="0" w:space="0" w:color="auto" w:frame="1"/>
        </w:rPr>
      </w:pPr>
      <w:r w:rsidRPr="00AA595C">
        <w:rPr>
          <w:color w:val="000000" w:themeColor="text1"/>
          <w:bdr w:val="none" w:sz="0" w:space="0" w:color="auto" w:frame="1"/>
        </w:rPr>
        <w:t>###</w:t>
      </w:r>
    </w:p>
    <w:sectPr w:rsidR="00444802" w:rsidRPr="00E602FE" w:rsidSect="00DE3389">
      <w:footerReference w:type="default" r:id="rId14"/>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BE0BFD" w14:textId="77777777" w:rsidR="00080B04" w:rsidRDefault="00080B04" w:rsidP="00900FCD">
      <w:r>
        <w:separator/>
      </w:r>
    </w:p>
  </w:endnote>
  <w:endnote w:type="continuationSeparator" w:id="0">
    <w:p w14:paraId="46D3868F" w14:textId="77777777" w:rsidR="00080B04" w:rsidRDefault="00080B04" w:rsidP="00900F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Century Schoolbook">
    <w:altName w:val="Cambria"/>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314609" w14:textId="77777777" w:rsidR="00775DCB" w:rsidRDefault="00775DCB">
    <w:pPr>
      <w:spacing w:line="240" w:lineRule="exact"/>
    </w:pPr>
  </w:p>
  <w:p w14:paraId="62588469" w14:textId="77777777" w:rsidR="00775DCB" w:rsidRDefault="00775DCB">
    <w:pPr>
      <w:framePr w:w="9361" w:wrap="notBeside" w:vAnchor="text" w:hAnchor="text" w:x="1" w:y="1"/>
      <w:jc w:val="center"/>
    </w:pPr>
    <w:r>
      <w:fldChar w:fldCharType="begin"/>
    </w:r>
    <w:r>
      <w:instrText xml:space="preserve">PAGE </w:instrText>
    </w:r>
    <w:r>
      <w:fldChar w:fldCharType="separate"/>
    </w:r>
    <w:r>
      <w:rPr>
        <w:noProof/>
      </w:rPr>
      <w:t>2</w:t>
    </w:r>
    <w:r>
      <w:fldChar w:fldCharType="end"/>
    </w:r>
  </w:p>
  <w:p w14:paraId="78DC925F" w14:textId="77777777" w:rsidR="00775DCB" w:rsidRDefault="00775DCB"/>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07E352" w14:textId="77777777" w:rsidR="00080B04" w:rsidRDefault="00080B04" w:rsidP="00900FCD">
      <w:r>
        <w:separator/>
      </w:r>
    </w:p>
  </w:footnote>
  <w:footnote w:type="continuationSeparator" w:id="0">
    <w:p w14:paraId="6A6EE217" w14:textId="77777777" w:rsidR="00080B04" w:rsidRDefault="00080B04" w:rsidP="00900FC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86694"/>
    <w:multiLevelType w:val="hybridMultilevel"/>
    <w:tmpl w:val="A3EADA76"/>
    <w:lvl w:ilvl="0" w:tplc="0A4201E2">
      <w:start w:val="21"/>
      <w:numFmt w:val="bullet"/>
      <w:lvlText w:val=""/>
      <w:lvlJc w:val="left"/>
      <w:pPr>
        <w:ind w:left="720" w:hanging="360"/>
      </w:pPr>
      <w:rPr>
        <w:rFonts w:ascii="Wingdings" w:eastAsia="Times New Roman" w:hAnsi="Wingdings"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 w15:restartNumberingAfterBreak="0">
    <w:nsid w:val="0CF8369E"/>
    <w:multiLevelType w:val="hybridMultilevel"/>
    <w:tmpl w:val="C94ACDC8"/>
    <w:lvl w:ilvl="0" w:tplc="10749C40">
      <w:numFmt w:val="bullet"/>
      <w:lvlText w:val=""/>
      <w:lvlJc w:val="left"/>
      <w:pPr>
        <w:ind w:left="720" w:hanging="360"/>
      </w:pPr>
      <w:rPr>
        <w:rFonts w:ascii="Wingdings" w:eastAsiaTheme="minorHAnsi" w:hAnsi="Wingdings" w:cs="Times New Roman"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9F65A1"/>
    <w:multiLevelType w:val="hybridMultilevel"/>
    <w:tmpl w:val="24E86518"/>
    <w:lvl w:ilvl="0" w:tplc="AB3CD112">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D86F56"/>
    <w:multiLevelType w:val="hybridMultilevel"/>
    <w:tmpl w:val="C12084D0"/>
    <w:lvl w:ilvl="0" w:tplc="F6E8E18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2339A8"/>
    <w:multiLevelType w:val="hybridMultilevel"/>
    <w:tmpl w:val="C8120C40"/>
    <w:lvl w:ilvl="0" w:tplc="2CD41C7A">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19B0199"/>
    <w:multiLevelType w:val="hybridMultilevel"/>
    <w:tmpl w:val="466CFA38"/>
    <w:lvl w:ilvl="0" w:tplc="1EA052E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3A40EFC"/>
    <w:multiLevelType w:val="hybridMultilevel"/>
    <w:tmpl w:val="3ACAD3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3FD210F"/>
    <w:multiLevelType w:val="hybridMultilevel"/>
    <w:tmpl w:val="5E928CB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38B35821"/>
    <w:multiLevelType w:val="hybridMultilevel"/>
    <w:tmpl w:val="CC4614B6"/>
    <w:lvl w:ilvl="0" w:tplc="AD24B8F2">
      <w:numFmt w:val="bullet"/>
      <w:lvlText w:val="—"/>
      <w:lvlJc w:val="left"/>
      <w:pPr>
        <w:ind w:left="720" w:hanging="360"/>
      </w:pPr>
      <w:rPr>
        <w:rFonts w:ascii="Times New Roman" w:eastAsiaTheme="minorHAnsi"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39279F0"/>
    <w:multiLevelType w:val="hybridMultilevel"/>
    <w:tmpl w:val="8B5245EA"/>
    <w:lvl w:ilvl="0" w:tplc="1D5CAB70">
      <w:numFmt w:val="bullet"/>
      <w:lvlText w:val=""/>
      <w:lvlJc w:val="left"/>
      <w:pPr>
        <w:ind w:left="720" w:hanging="360"/>
      </w:pPr>
      <w:rPr>
        <w:rFonts w:ascii="Wingdings" w:eastAsiaTheme="minorHAnsi" w:hAnsi="Wingdings"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6142BBE"/>
    <w:multiLevelType w:val="multilevel"/>
    <w:tmpl w:val="8E90CBF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51A4502B"/>
    <w:multiLevelType w:val="hybridMultilevel"/>
    <w:tmpl w:val="5AF0FF9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CC654C4"/>
    <w:multiLevelType w:val="hybridMultilevel"/>
    <w:tmpl w:val="0598E024"/>
    <w:lvl w:ilvl="0" w:tplc="107CC826">
      <w:numFmt w:val="bullet"/>
      <w:lvlText w:val=""/>
      <w:lvlJc w:val="left"/>
      <w:pPr>
        <w:ind w:left="720" w:hanging="360"/>
      </w:pPr>
      <w:rPr>
        <w:rFonts w:ascii="Symbol" w:eastAsia="Times New Roman" w:hAnsi="Symbol" w:cs="Times New Roman" w:hint="default"/>
        <w:color w:val="201F1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3" w15:restartNumberingAfterBreak="0">
    <w:nsid w:val="5E290E0C"/>
    <w:multiLevelType w:val="multilevel"/>
    <w:tmpl w:val="4076833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623A28FD"/>
    <w:multiLevelType w:val="hybridMultilevel"/>
    <w:tmpl w:val="539C1132"/>
    <w:lvl w:ilvl="0" w:tplc="25FA302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71738D0"/>
    <w:multiLevelType w:val="hybridMultilevel"/>
    <w:tmpl w:val="8A62612E"/>
    <w:lvl w:ilvl="0" w:tplc="04090017">
      <w:start w:val="1"/>
      <w:numFmt w:val="lowerLetter"/>
      <w:lvlText w:val="%1)"/>
      <w:lvlJc w:val="left"/>
      <w:pPr>
        <w:ind w:left="720" w:hanging="360"/>
      </w:pPr>
    </w:lvl>
    <w:lvl w:ilvl="1" w:tplc="04090019">
      <w:start w:val="1"/>
      <w:numFmt w:val="lowerLetter"/>
      <w:lvlText w:val="%2."/>
      <w:lvlJc w:val="left"/>
      <w:pPr>
        <w:ind w:left="5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D437B5D"/>
    <w:multiLevelType w:val="hybridMultilevel"/>
    <w:tmpl w:val="2CECB8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5B14D65"/>
    <w:multiLevelType w:val="hybridMultilevel"/>
    <w:tmpl w:val="758A8C06"/>
    <w:lvl w:ilvl="0" w:tplc="20EC5E42">
      <w:numFmt w:val="bullet"/>
      <w:lvlText w:val="-"/>
      <w:lvlJc w:val="left"/>
      <w:pPr>
        <w:ind w:left="720" w:hanging="360"/>
      </w:pPr>
      <w:rPr>
        <w:rFonts w:ascii="Garamond" w:eastAsia="Times New Roman" w:hAnsi="Garamond"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5EC2F49"/>
    <w:multiLevelType w:val="hybridMultilevel"/>
    <w:tmpl w:val="8C480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F1C2ABB"/>
    <w:multiLevelType w:val="hybridMultilevel"/>
    <w:tmpl w:val="5B80D2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F5775FB"/>
    <w:multiLevelType w:val="multilevel"/>
    <w:tmpl w:val="C87E3A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774639035">
    <w:abstractNumId w:val="5"/>
  </w:num>
  <w:num w:numId="2" w16cid:durableId="1974142265">
    <w:abstractNumId w:val="1"/>
  </w:num>
  <w:num w:numId="3" w16cid:durableId="739907004">
    <w:abstractNumId w:val="3"/>
  </w:num>
  <w:num w:numId="4" w16cid:durableId="1629893196">
    <w:abstractNumId w:val="9"/>
  </w:num>
  <w:num w:numId="5" w16cid:durableId="1283999947">
    <w:abstractNumId w:val="11"/>
  </w:num>
  <w:num w:numId="6" w16cid:durableId="970209324">
    <w:abstractNumId w:val="2"/>
  </w:num>
  <w:num w:numId="7" w16cid:durableId="728504417">
    <w:abstractNumId w:val="12"/>
  </w:num>
  <w:num w:numId="8" w16cid:durableId="143812792">
    <w:abstractNumId w:val="0"/>
  </w:num>
  <w:num w:numId="9" w16cid:durableId="1047030534">
    <w:abstractNumId w:val="18"/>
  </w:num>
  <w:num w:numId="10" w16cid:durableId="1183473104">
    <w:abstractNumId w:val="17"/>
  </w:num>
  <w:num w:numId="11" w16cid:durableId="601301094">
    <w:abstractNumId w:val="20"/>
  </w:num>
  <w:num w:numId="12" w16cid:durableId="317465322">
    <w:abstractNumId w:val="13"/>
  </w:num>
  <w:num w:numId="13" w16cid:durableId="1003047897">
    <w:abstractNumId w:val="10"/>
  </w:num>
  <w:num w:numId="14" w16cid:durableId="1493066442">
    <w:abstractNumId w:val="19"/>
  </w:num>
  <w:num w:numId="15" w16cid:durableId="1969580607">
    <w:abstractNumId w:val="6"/>
  </w:num>
  <w:num w:numId="16" w16cid:durableId="5000727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868761920">
    <w:abstractNumId w:val="8"/>
  </w:num>
  <w:num w:numId="18" w16cid:durableId="2088265143">
    <w:abstractNumId w:val="14"/>
  </w:num>
  <w:num w:numId="19" w16cid:durableId="1640764118">
    <w:abstractNumId w:val="4"/>
  </w:num>
  <w:num w:numId="20" w16cid:durableId="1567841556">
    <w:abstractNumId w:val="16"/>
  </w:num>
  <w:num w:numId="21" w16cid:durableId="622731969">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1tTAxMrIwtjQxNrBU0lEKTi0uzszPAykwqQUAqXRJMiwAAAA="/>
  </w:docVars>
  <w:rsids>
    <w:rsidRoot w:val="00124763"/>
    <w:rsid w:val="00000272"/>
    <w:rsid w:val="0000256C"/>
    <w:rsid w:val="0000296F"/>
    <w:rsid w:val="00003A0F"/>
    <w:rsid w:val="00005134"/>
    <w:rsid w:val="000051DB"/>
    <w:rsid w:val="000058DA"/>
    <w:rsid w:val="00005C72"/>
    <w:rsid w:val="0000624E"/>
    <w:rsid w:val="000062CB"/>
    <w:rsid w:val="0000656C"/>
    <w:rsid w:val="00006E2E"/>
    <w:rsid w:val="00007968"/>
    <w:rsid w:val="00012356"/>
    <w:rsid w:val="0001298C"/>
    <w:rsid w:val="00013ECB"/>
    <w:rsid w:val="0001532E"/>
    <w:rsid w:val="00015D64"/>
    <w:rsid w:val="00015F8F"/>
    <w:rsid w:val="00016135"/>
    <w:rsid w:val="0001688A"/>
    <w:rsid w:val="00020665"/>
    <w:rsid w:val="00020FD3"/>
    <w:rsid w:val="00021734"/>
    <w:rsid w:val="00021CCD"/>
    <w:rsid w:val="00024E17"/>
    <w:rsid w:val="000254FF"/>
    <w:rsid w:val="000264F2"/>
    <w:rsid w:val="00026D3E"/>
    <w:rsid w:val="00026E1F"/>
    <w:rsid w:val="00027431"/>
    <w:rsid w:val="000300B8"/>
    <w:rsid w:val="00030935"/>
    <w:rsid w:val="00030DD3"/>
    <w:rsid w:val="00032939"/>
    <w:rsid w:val="00032E41"/>
    <w:rsid w:val="0003396B"/>
    <w:rsid w:val="00033C37"/>
    <w:rsid w:val="00034021"/>
    <w:rsid w:val="000341F8"/>
    <w:rsid w:val="000349F4"/>
    <w:rsid w:val="00035603"/>
    <w:rsid w:val="00035986"/>
    <w:rsid w:val="00035A79"/>
    <w:rsid w:val="00035AC3"/>
    <w:rsid w:val="0004021C"/>
    <w:rsid w:val="000421BC"/>
    <w:rsid w:val="00042A1A"/>
    <w:rsid w:val="00042C28"/>
    <w:rsid w:val="00042E24"/>
    <w:rsid w:val="000433D0"/>
    <w:rsid w:val="000434AB"/>
    <w:rsid w:val="00043AAD"/>
    <w:rsid w:val="00046E2A"/>
    <w:rsid w:val="00050225"/>
    <w:rsid w:val="000503E0"/>
    <w:rsid w:val="0005225E"/>
    <w:rsid w:val="00052367"/>
    <w:rsid w:val="0005367D"/>
    <w:rsid w:val="0005419C"/>
    <w:rsid w:val="000545F8"/>
    <w:rsid w:val="000555B3"/>
    <w:rsid w:val="000557DB"/>
    <w:rsid w:val="0005635B"/>
    <w:rsid w:val="00056758"/>
    <w:rsid w:val="00060290"/>
    <w:rsid w:val="0006038E"/>
    <w:rsid w:val="0006124A"/>
    <w:rsid w:val="00061EA4"/>
    <w:rsid w:val="0006230B"/>
    <w:rsid w:val="000628F6"/>
    <w:rsid w:val="00063447"/>
    <w:rsid w:val="00063C59"/>
    <w:rsid w:val="00064214"/>
    <w:rsid w:val="00064373"/>
    <w:rsid w:val="00065E34"/>
    <w:rsid w:val="00067542"/>
    <w:rsid w:val="000705F5"/>
    <w:rsid w:val="00070E0F"/>
    <w:rsid w:val="00071135"/>
    <w:rsid w:val="00071236"/>
    <w:rsid w:val="00071E5C"/>
    <w:rsid w:val="0007246D"/>
    <w:rsid w:val="00073FF7"/>
    <w:rsid w:val="00075C5A"/>
    <w:rsid w:val="000764B4"/>
    <w:rsid w:val="00080B04"/>
    <w:rsid w:val="00081219"/>
    <w:rsid w:val="00081592"/>
    <w:rsid w:val="00081CD9"/>
    <w:rsid w:val="00082412"/>
    <w:rsid w:val="0008266A"/>
    <w:rsid w:val="00082C8D"/>
    <w:rsid w:val="00082DB4"/>
    <w:rsid w:val="00083A59"/>
    <w:rsid w:val="00084F29"/>
    <w:rsid w:val="000861DD"/>
    <w:rsid w:val="000863D4"/>
    <w:rsid w:val="00086A0B"/>
    <w:rsid w:val="000870A0"/>
    <w:rsid w:val="00090BAF"/>
    <w:rsid w:val="00091A09"/>
    <w:rsid w:val="00092499"/>
    <w:rsid w:val="000924F5"/>
    <w:rsid w:val="00093158"/>
    <w:rsid w:val="0009354F"/>
    <w:rsid w:val="00093F92"/>
    <w:rsid w:val="0009481E"/>
    <w:rsid w:val="00094872"/>
    <w:rsid w:val="00094AA4"/>
    <w:rsid w:val="000A003D"/>
    <w:rsid w:val="000A173F"/>
    <w:rsid w:val="000A175E"/>
    <w:rsid w:val="000A2AE8"/>
    <w:rsid w:val="000A3398"/>
    <w:rsid w:val="000A4EB2"/>
    <w:rsid w:val="000A522B"/>
    <w:rsid w:val="000A7EAD"/>
    <w:rsid w:val="000B01C1"/>
    <w:rsid w:val="000B28A6"/>
    <w:rsid w:val="000B3926"/>
    <w:rsid w:val="000B404B"/>
    <w:rsid w:val="000B45AE"/>
    <w:rsid w:val="000B45BF"/>
    <w:rsid w:val="000B612C"/>
    <w:rsid w:val="000B6FC9"/>
    <w:rsid w:val="000B7DC7"/>
    <w:rsid w:val="000C2C04"/>
    <w:rsid w:val="000C3CF3"/>
    <w:rsid w:val="000C4BF3"/>
    <w:rsid w:val="000C5505"/>
    <w:rsid w:val="000C6A19"/>
    <w:rsid w:val="000C6C6B"/>
    <w:rsid w:val="000C6F7E"/>
    <w:rsid w:val="000C70A6"/>
    <w:rsid w:val="000C736C"/>
    <w:rsid w:val="000D0422"/>
    <w:rsid w:val="000D0607"/>
    <w:rsid w:val="000D45FF"/>
    <w:rsid w:val="000D6FCF"/>
    <w:rsid w:val="000D704A"/>
    <w:rsid w:val="000D718A"/>
    <w:rsid w:val="000D71A1"/>
    <w:rsid w:val="000D74F9"/>
    <w:rsid w:val="000D7FD0"/>
    <w:rsid w:val="000E05C2"/>
    <w:rsid w:val="000E175C"/>
    <w:rsid w:val="000E18DC"/>
    <w:rsid w:val="000E1EB8"/>
    <w:rsid w:val="000E202B"/>
    <w:rsid w:val="000E249F"/>
    <w:rsid w:val="000E33FD"/>
    <w:rsid w:val="000E3D8A"/>
    <w:rsid w:val="000E4B36"/>
    <w:rsid w:val="000E6599"/>
    <w:rsid w:val="000E7807"/>
    <w:rsid w:val="000F0655"/>
    <w:rsid w:val="000F1367"/>
    <w:rsid w:val="000F1C8B"/>
    <w:rsid w:val="000F3AA9"/>
    <w:rsid w:val="000F408D"/>
    <w:rsid w:val="000F4E55"/>
    <w:rsid w:val="000F5B46"/>
    <w:rsid w:val="000F6398"/>
    <w:rsid w:val="000F7520"/>
    <w:rsid w:val="000F7537"/>
    <w:rsid w:val="000F75F3"/>
    <w:rsid w:val="000F773F"/>
    <w:rsid w:val="000F77C4"/>
    <w:rsid w:val="000F7BB7"/>
    <w:rsid w:val="001002FD"/>
    <w:rsid w:val="001009E0"/>
    <w:rsid w:val="00100DCE"/>
    <w:rsid w:val="001011D6"/>
    <w:rsid w:val="00101334"/>
    <w:rsid w:val="001039E7"/>
    <w:rsid w:val="00105528"/>
    <w:rsid w:val="001056AD"/>
    <w:rsid w:val="00105D68"/>
    <w:rsid w:val="00105DBA"/>
    <w:rsid w:val="001062D9"/>
    <w:rsid w:val="00107314"/>
    <w:rsid w:val="001076D3"/>
    <w:rsid w:val="00107EE6"/>
    <w:rsid w:val="001102CE"/>
    <w:rsid w:val="00111617"/>
    <w:rsid w:val="001117CE"/>
    <w:rsid w:val="00111959"/>
    <w:rsid w:val="0011230B"/>
    <w:rsid w:val="00112461"/>
    <w:rsid w:val="00112AA4"/>
    <w:rsid w:val="00113190"/>
    <w:rsid w:val="001132A6"/>
    <w:rsid w:val="00115A52"/>
    <w:rsid w:val="00116AEB"/>
    <w:rsid w:val="00116EC9"/>
    <w:rsid w:val="0012025E"/>
    <w:rsid w:val="00122088"/>
    <w:rsid w:val="00123910"/>
    <w:rsid w:val="00123A0C"/>
    <w:rsid w:val="00123A7C"/>
    <w:rsid w:val="00124763"/>
    <w:rsid w:val="00124EC2"/>
    <w:rsid w:val="001268C9"/>
    <w:rsid w:val="00126AEC"/>
    <w:rsid w:val="00127ADC"/>
    <w:rsid w:val="00127C76"/>
    <w:rsid w:val="00130641"/>
    <w:rsid w:val="00130642"/>
    <w:rsid w:val="00130B66"/>
    <w:rsid w:val="00132565"/>
    <w:rsid w:val="00132CBE"/>
    <w:rsid w:val="00132E84"/>
    <w:rsid w:val="00133533"/>
    <w:rsid w:val="001341AF"/>
    <w:rsid w:val="0013509A"/>
    <w:rsid w:val="001358E7"/>
    <w:rsid w:val="0013697C"/>
    <w:rsid w:val="00136E46"/>
    <w:rsid w:val="00137004"/>
    <w:rsid w:val="001410BC"/>
    <w:rsid w:val="00141404"/>
    <w:rsid w:val="001416B6"/>
    <w:rsid w:val="001417E0"/>
    <w:rsid w:val="0014470C"/>
    <w:rsid w:val="00145057"/>
    <w:rsid w:val="0014569D"/>
    <w:rsid w:val="001463C5"/>
    <w:rsid w:val="00146969"/>
    <w:rsid w:val="0014697D"/>
    <w:rsid w:val="00147469"/>
    <w:rsid w:val="001501C3"/>
    <w:rsid w:val="001507CE"/>
    <w:rsid w:val="001517AA"/>
    <w:rsid w:val="00151A00"/>
    <w:rsid w:val="001539D4"/>
    <w:rsid w:val="00153BA6"/>
    <w:rsid w:val="001544D1"/>
    <w:rsid w:val="001555E9"/>
    <w:rsid w:val="0016032E"/>
    <w:rsid w:val="001603BC"/>
    <w:rsid w:val="00160B3C"/>
    <w:rsid w:val="00160DC3"/>
    <w:rsid w:val="001616BE"/>
    <w:rsid w:val="001617A5"/>
    <w:rsid w:val="00162316"/>
    <w:rsid w:val="00163C58"/>
    <w:rsid w:val="00163C96"/>
    <w:rsid w:val="00165392"/>
    <w:rsid w:val="0016565B"/>
    <w:rsid w:val="001657E5"/>
    <w:rsid w:val="00165FF1"/>
    <w:rsid w:val="00166A1D"/>
    <w:rsid w:val="001701A5"/>
    <w:rsid w:val="00170316"/>
    <w:rsid w:val="0017639E"/>
    <w:rsid w:val="001769D9"/>
    <w:rsid w:val="001809E5"/>
    <w:rsid w:val="00181E4C"/>
    <w:rsid w:val="001833E6"/>
    <w:rsid w:val="00187082"/>
    <w:rsid w:val="00187280"/>
    <w:rsid w:val="00190459"/>
    <w:rsid w:val="00190A70"/>
    <w:rsid w:val="00190ECA"/>
    <w:rsid w:val="0019165A"/>
    <w:rsid w:val="00194C34"/>
    <w:rsid w:val="00195FC9"/>
    <w:rsid w:val="00196BDE"/>
    <w:rsid w:val="00196F91"/>
    <w:rsid w:val="0019765D"/>
    <w:rsid w:val="001978ED"/>
    <w:rsid w:val="001A09C9"/>
    <w:rsid w:val="001A2893"/>
    <w:rsid w:val="001A2F86"/>
    <w:rsid w:val="001A3B11"/>
    <w:rsid w:val="001A3DE4"/>
    <w:rsid w:val="001A4092"/>
    <w:rsid w:val="001A4B75"/>
    <w:rsid w:val="001A4C3C"/>
    <w:rsid w:val="001A570A"/>
    <w:rsid w:val="001A72B8"/>
    <w:rsid w:val="001A7DAE"/>
    <w:rsid w:val="001B0146"/>
    <w:rsid w:val="001B0F0F"/>
    <w:rsid w:val="001B19B0"/>
    <w:rsid w:val="001B1FD4"/>
    <w:rsid w:val="001B3A72"/>
    <w:rsid w:val="001B48B0"/>
    <w:rsid w:val="001C05FD"/>
    <w:rsid w:val="001C1007"/>
    <w:rsid w:val="001C18E6"/>
    <w:rsid w:val="001C19D7"/>
    <w:rsid w:val="001C35B9"/>
    <w:rsid w:val="001C36A0"/>
    <w:rsid w:val="001C3E2B"/>
    <w:rsid w:val="001C3F2E"/>
    <w:rsid w:val="001C5661"/>
    <w:rsid w:val="001C5726"/>
    <w:rsid w:val="001D0103"/>
    <w:rsid w:val="001D0223"/>
    <w:rsid w:val="001D1943"/>
    <w:rsid w:val="001D260A"/>
    <w:rsid w:val="001D35B1"/>
    <w:rsid w:val="001D36AB"/>
    <w:rsid w:val="001D5086"/>
    <w:rsid w:val="001D56AE"/>
    <w:rsid w:val="001D5727"/>
    <w:rsid w:val="001E0335"/>
    <w:rsid w:val="001E0480"/>
    <w:rsid w:val="001E0818"/>
    <w:rsid w:val="001E0F06"/>
    <w:rsid w:val="001E0F65"/>
    <w:rsid w:val="001E1569"/>
    <w:rsid w:val="001E1B5A"/>
    <w:rsid w:val="001E1F90"/>
    <w:rsid w:val="001E51F5"/>
    <w:rsid w:val="001E5F93"/>
    <w:rsid w:val="001E6266"/>
    <w:rsid w:val="001E77E0"/>
    <w:rsid w:val="001F048A"/>
    <w:rsid w:val="001F1013"/>
    <w:rsid w:val="001F153A"/>
    <w:rsid w:val="001F221F"/>
    <w:rsid w:val="001F2BB3"/>
    <w:rsid w:val="001F3C1F"/>
    <w:rsid w:val="001F3C39"/>
    <w:rsid w:val="001F57F3"/>
    <w:rsid w:val="001F6159"/>
    <w:rsid w:val="001F6338"/>
    <w:rsid w:val="001F65B0"/>
    <w:rsid w:val="0020071A"/>
    <w:rsid w:val="00200DC0"/>
    <w:rsid w:val="00201AC1"/>
    <w:rsid w:val="00204371"/>
    <w:rsid w:val="002048F5"/>
    <w:rsid w:val="00205D20"/>
    <w:rsid w:val="00206073"/>
    <w:rsid w:val="002076FB"/>
    <w:rsid w:val="00207B85"/>
    <w:rsid w:val="0021094F"/>
    <w:rsid w:val="00210BB8"/>
    <w:rsid w:val="0021184A"/>
    <w:rsid w:val="00211F1D"/>
    <w:rsid w:val="002136CC"/>
    <w:rsid w:val="002144DE"/>
    <w:rsid w:val="00214B3C"/>
    <w:rsid w:val="002157B8"/>
    <w:rsid w:val="00216252"/>
    <w:rsid w:val="002179FE"/>
    <w:rsid w:val="00220253"/>
    <w:rsid w:val="00220B90"/>
    <w:rsid w:val="00223749"/>
    <w:rsid w:val="0022376D"/>
    <w:rsid w:val="00223AC8"/>
    <w:rsid w:val="00223D16"/>
    <w:rsid w:val="002251EE"/>
    <w:rsid w:val="00226F44"/>
    <w:rsid w:val="00230131"/>
    <w:rsid w:val="0023252B"/>
    <w:rsid w:val="00233686"/>
    <w:rsid w:val="00233B42"/>
    <w:rsid w:val="00234686"/>
    <w:rsid w:val="002357A7"/>
    <w:rsid w:val="00236418"/>
    <w:rsid w:val="002369E0"/>
    <w:rsid w:val="00237546"/>
    <w:rsid w:val="0024192E"/>
    <w:rsid w:val="00241A2D"/>
    <w:rsid w:val="00242C69"/>
    <w:rsid w:val="002438FD"/>
    <w:rsid w:val="00243BF2"/>
    <w:rsid w:val="00243F92"/>
    <w:rsid w:val="00244003"/>
    <w:rsid w:val="00244852"/>
    <w:rsid w:val="0024519B"/>
    <w:rsid w:val="0024581E"/>
    <w:rsid w:val="0024629C"/>
    <w:rsid w:val="002473C3"/>
    <w:rsid w:val="002502FE"/>
    <w:rsid w:val="00250DED"/>
    <w:rsid w:val="002512A3"/>
    <w:rsid w:val="0025199C"/>
    <w:rsid w:val="0025211F"/>
    <w:rsid w:val="00252CCA"/>
    <w:rsid w:val="00253149"/>
    <w:rsid w:val="0025359D"/>
    <w:rsid w:val="0025364F"/>
    <w:rsid w:val="002537DF"/>
    <w:rsid w:val="00254315"/>
    <w:rsid w:val="0025541D"/>
    <w:rsid w:val="00255E55"/>
    <w:rsid w:val="0025617C"/>
    <w:rsid w:val="00256D15"/>
    <w:rsid w:val="002576C3"/>
    <w:rsid w:val="002579A5"/>
    <w:rsid w:val="00257B67"/>
    <w:rsid w:val="00260984"/>
    <w:rsid w:val="00261F37"/>
    <w:rsid w:val="00261FB5"/>
    <w:rsid w:val="00263DA7"/>
    <w:rsid w:val="00264AB1"/>
    <w:rsid w:val="00264F2A"/>
    <w:rsid w:val="00265C9E"/>
    <w:rsid w:val="00266500"/>
    <w:rsid w:val="00267D16"/>
    <w:rsid w:val="0027103E"/>
    <w:rsid w:val="002711EE"/>
    <w:rsid w:val="002717B4"/>
    <w:rsid w:val="00274546"/>
    <w:rsid w:val="00274A9E"/>
    <w:rsid w:val="00275CF6"/>
    <w:rsid w:val="002807D0"/>
    <w:rsid w:val="00280EE1"/>
    <w:rsid w:val="002810BA"/>
    <w:rsid w:val="0028239D"/>
    <w:rsid w:val="00282DC2"/>
    <w:rsid w:val="00283463"/>
    <w:rsid w:val="002844C2"/>
    <w:rsid w:val="00284F75"/>
    <w:rsid w:val="00285F80"/>
    <w:rsid w:val="00290054"/>
    <w:rsid w:val="002903C5"/>
    <w:rsid w:val="0029123C"/>
    <w:rsid w:val="00292806"/>
    <w:rsid w:val="0029282E"/>
    <w:rsid w:val="00293D34"/>
    <w:rsid w:val="002941B3"/>
    <w:rsid w:val="00294E17"/>
    <w:rsid w:val="00295978"/>
    <w:rsid w:val="00296616"/>
    <w:rsid w:val="002A1EF3"/>
    <w:rsid w:val="002A2367"/>
    <w:rsid w:val="002A2F3F"/>
    <w:rsid w:val="002A3CAF"/>
    <w:rsid w:val="002A58BF"/>
    <w:rsid w:val="002A5ECE"/>
    <w:rsid w:val="002A676B"/>
    <w:rsid w:val="002A6AED"/>
    <w:rsid w:val="002B0425"/>
    <w:rsid w:val="002B1F61"/>
    <w:rsid w:val="002B24E3"/>
    <w:rsid w:val="002B5074"/>
    <w:rsid w:val="002B535F"/>
    <w:rsid w:val="002B59EA"/>
    <w:rsid w:val="002B74AC"/>
    <w:rsid w:val="002B75E4"/>
    <w:rsid w:val="002C0750"/>
    <w:rsid w:val="002C189F"/>
    <w:rsid w:val="002C1D86"/>
    <w:rsid w:val="002C2665"/>
    <w:rsid w:val="002C26D0"/>
    <w:rsid w:val="002C31A9"/>
    <w:rsid w:val="002C33C0"/>
    <w:rsid w:val="002C7364"/>
    <w:rsid w:val="002D0F3B"/>
    <w:rsid w:val="002D1191"/>
    <w:rsid w:val="002D2C5E"/>
    <w:rsid w:val="002D2F4A"/>
    <w:rsid w:val="002D32D9"/>
    <w:rsid w:val="002D4D25"/>
    <w:rsid w:val="002D5CB0"/>
    <w:rsid w:val="002D7A82"/>
    <w:rsid w:val="002D7B09"/>
    <w:rsid w:val="002E1D5E"/>
    <w:rsid w:val="002E28A8"/>
    <w:rsid w:val="002E2A18"/>
    <w:rsid w:val="002E2EDD"/>
    <w:rsid w:val="002E57FB"/>
    <w:rsid w:val="002E5924"/>
    <w:rsid w:val="002E5AFF"/>
    <w:rsid w:val="002E6C6C"/>
    <w:rsid w:val="002E7B6B"/>
    <w:rsid w:val="002F089B"/>
    <w:rsid w:val="002F095E"/>
    <w:rsid w:val="002F13B4"/>
    <w:rsid w:val="002F1800"/>
    <w:rsid w:val="002F1EB3"/>
    <w:rsid w:val="002F2B11"/>
    <w:rsid w:val="002F2EFD"/>
    <w:rsid w:val="002F3D6F"/>
    <w:rsid w:val="002F4DC1"/>
    <w:rsid w:val="002F4E85"/>
    <w:rsid w:val="002F578A"/>
    <w:rsid w:val="002F62D8"/>
    <w:rsid w:val="002F6E2B"/>
    <w:rsid w:val="00300728"/>
    <w:rsid w:val="003013B9"/>
    <w:rsid w:val="00302501"/>
    <w:rsid w:val="00302866"/>
    <w:rsid w:val="00302A11"/>
    <w:rsid w:val="003052ED"/>
    <w:rsid w:val="0030574B"/>
    <w:rsid w:val="00307259"/>
    <w:rsid w:val="00310175"/>
    <w:rsid w:val="003121DB"/>
    <w:rsid w:val="003133BF"/>
    <w:rsid w:val="003135CB"/>
    <w:rsid w:val="003136D5"/>
    <w:rsid w:val="00313B69"/>
    <w:rsid w:val="00315C7E"/>
    <w:rsid w:val="00317253"/>
    <w:rsid w:val="003176F3"/>
    <w:rsid w:val="0032075D"/>
    <w:rsid w:val="00321CB3"/>
    <w:rsid w:val="003222A0"/>
    <w:rsid w:val="003227F3"/>
    <w:rsid w:val="00322A01"/>
    <w:rsid w:val="00322A81"/>
    <w:rsid w:val="003234BC"/>
    <w:rsid w:val="00323503"/>
    <w:rsid w:val="00323885"/>
    <w:rsid w:val="00323AB9"/>
    <w:rsid w:val="00325451"/>
    <w:rsid w:val="00325921"/>
    <w:rsid w:val="003269DA"/>
    <w:rsid w:val="003302DE"/>
    <w:rsid w:val="00333136"/>
    <w:rsid w:val="00333386"/>
    <w:rsid w:val="003338B1"/>
    <w:rsid w:val="00334957"/>
    <w:rsid w:val="00335855"/>
    <w:rsid w:val="00335DCD"/>
    <w:rsid w:val="00335DD6"/>
    <w:rsid w:val="0034020E"/>
    <w:rsid w:val="0034145A"/>
    <w:rsid w:val="00341A3A"/>
    <w:rsid w:val="00342B43"/>
    <w:rsid w:val="00342FA7"/>
    <w:rsid w:val="003430D4"/>
    <w:rsid w:val="00343201"/>
    <w:rsid w:val="0034380C"/>
    <w:rsid w:val="00343866"/>
    <w:rsid w:val="00344769"/>
    <w:rsid w:val="00345A3A"/>
    <w:rsid w:val="00352191"/>
    <w:rsid w:val="0035265A"/>
    <w:rsid w:val="003532F8"/>
    <w:rsid w:val="00353DD4"/>
    <w:rsid w:val="00354488"/>
    <w:rsid w:val="00355821"/>
    <w:rsid w:val="00355D58"/>
    <w:rsid w:val="00356184"/>
    <w:rsid w:val="0035703D"/>
    <w:rsid w:val="003600B5"/>
    <w:rsid w:val="00360D6F"/>
    <w:rsid w:val="00361FCA"/>
    <w:rsid w:val="0036325B"/>
    <w:rsid w:val="00364F68"/>
    <w:rsid w:val="00365314"/>
    <w:rsid w:val="003653DE"/>
    <w:rsid w:val="00365A6E"/>
    <w:rsid w:val="00365C3E"/>
    <w:rsid w:val="00366F99"/>
    <w:rsid w:val="0036739A"/>
    <w:rsid w:val="00367CC2"/>
    <w:rsid w:val="00367FF6"/>
    <w:rsid w:val="00371BE4"/>
    <w:rsid w:val="00371C91"/>
    <w:rsid w:val="003730EA"/>
    <w:rsid w:val="0037321A"/>
    <w:rsid w:val="00373DB3"/>
    <w:rsid w:val="003745EA"/>
    <w:rsid w:val="003769AA"/>
    <w:rsid w:val="0038192F"/>
    <w:rsid w:val="00381B52"/>
    <w:rsid w:val="00384109"/>
    <w:rsid w:val="0038448F"/>
    <w:rsid w:val="00385123"/>
    <w:rsid w:val="00385384"/>
    <w:rsid w:val="00385ACB"/>
    <w:rsid w:val="00390822"/>
    <w:rsid w:val="00394C89"/>
    <w:rsid w:val="00396B8A"/>
    <w:rsid w:val="00396EFB"/>
    <w:rsid w:val="0039747D"/>
    <w:rsid w:val="003A0FAB"/>
    <w:rsid w:val="003A1262"/>
    <w:rsid w:val="003A13CD"/>
    <w:rsid w:val="003A2581"/>
    <w:rsid w:val="003A3061"/>
    <w:rsid w:val="003A4C21"/>
    <w:rsid w:val="003A5670"/>
    <w:rsid w:val="003A5ABE"/>
    <w:rsid w:val="003A7420"/>
    <w:rsid w:val="003B0795"/>
    <w:rsid w:val="003B0EDA"/>
    <w:rsid w:val="003B14AB"/>
    <w:rsid w:val="003B594B"/>
    <w:rsid w:val="003C0D9B"/>
    <w:rsid w:val="003C2268"/>
    <w:rsid w:val="003C39EB"/>
    <w:rsid w:val="003C3BD5"/>
    <w:rsid w:val="003C446F"/>
    <w:rsid w:val="003C4B1C"/>
    <w:rsid w:val="003C56AE"/>
    <w:rsid w:val="003C67D2"/>
    <w:rsid w:val="003C6973"/>
    <w:rsid w:val="003C7062"/>
    <w:rsid w:val="003C7961"/>
    <w:rsid w:val="003D078F"/>
    <w:rsid w:val="003D1544"/>
    <w:rsid w:val="003D2BED"/>
    <w:rsid w:val="003D3869"/>
    <w:rsid w:val="003D3B5A"/>
    <w:rsid w:val="003D3BE3"/>
    <w:rsid w:val="003D51CA"/>
    <w:rsid w:val="003D63EB"/>
    <w:rsid w:val="003D6FE5"/>
    <w:rsid w:val="003E2A86"/>
    <w:rsid w:val="003E313B"/>
    <w:rsid w:val="003E3810"/>
    <w:rsid w:val="003E3D46"/>
    <w:rsid w:val="003E4B31"/>
    <w:rsid w:val="003E54AB"/>
    <w:rsid w:val="003E54BC"/>
    <w:rsid w:val="003E59AC"/>
    <w:rsid w:val="003E6F60"/>
    <w:rsid w:val="003F0C68"/>
    <w:rsid w:val="003F2254"/>
    <w:rsid w:val="003F65CF"/>
    <w:rsid w:val="003F7B2F"/>
    <w:rsid w:val="004002E6"/>
    <w:rsid w:val="00401ED9"/>
    <w:rsid w:val="004048A1"/>
    <w:rsid w:val="00405012"/>
    <w:rsid w:val="00405454"/>
    <w:rsid w:val="00405D64"/>
    <w:rsid w:val="00406335"/>
    <w:rsid w:val="00407ADD"/>
    <w:rsid w:val="00410FD3"/>
    <w:rsid w:val="0041111A"/>
    <w:rsid w:val="00412104"/>
    <w:rsid w:val="00412922"/>
    <w:rsid w:val="00412936"/>
    <w:rsid w:val="004129F1"/>
    <w:rsid w:val="00413289"/>
    <w:rsid w:val="00414007"/>
    <w:rsid w:val="0041591E"/>
    <w:rsid w:val="0041697C"/>
    <w:rsid w:val="00416D63"/>
    <w:rsid w:val="00420AD1"/>
    <w:rsid w:val="00420C55"/>
    <w:rsid w:val="00421953"/>
    <w:rsid w:val="00422424"/>
    <w:rsid w:val="00422581"/>
    <w:rsid w:val="00422DA0"/>
    <w:rsid w:val="00423CDD"/>
    <w:rsid w:val="00423E2E"/>
    <w:rsid w:val="00424732"/>
    <w:rsid w:val="00424C65"/>
    <w:rsid w:val="0042694C"/>
    <w:rsid w:val="0043093D"/>
    <w:rsid w:val="00431279"/>
    <w:rsid w:val="00431857"/>
    <w:rsid w:val="00432F72"/>
    <w:rsid w:val="0043309B"/>
    <w:rsid w:val="00433D69"/>
    <w:rsid w:val="00434B7C"/>
    <w:rsid w:val="00434DF7"/>
    <w:rsid w:val="004352FE"/>
    <w:rsid w:val="00436D1A"/>
    <w:rsid w:val="00437268"/>
    <w:rsid w:val="004401E6"/>
    <w:rsid w:val="00441555"/>
    <w:rsid w:val="0044288A"/>
    <w:rsid w:val="0044364F"/>
    <w:rsid w:val="00444802"/>
    <w:rsid w:val="00445E07"/>
    <w:rsid w:val="004475A4"/>
    <w:rsid w:val="004525E3"/>
    <w:rsid w:val="004526CB"/>
    <w:rsid w:val="004539AA"/>
    <w:rsid w:val="00453C60"/>
    <w:rsid w:val="00453F6A"/>
    <w:rsid w:val="00454FED"/>
    <w:rsid w:val="00455B85"/>
    <w:rsid w:val="00456892"/>
    <w:rsid w:val="0045760F"/>
    <w:rsid w:val="0045767A"/>
    <w:rsid w:val="00460729"/>
    <w:rsid w:val="00463BBD"/>
    <w:rsid w:val="00463D31"/>
    <w:rsid w:val="0046441A"/>
    <w:rsid w:val="00465108"/>
    <w:rsid w:val="00465349"/>
    <w:rsid w:val="0046623A"/>
    <w:rsid w:val="00466FF3"/>
    <w:rsid w:val="00467498"/>
    <w:rsid w:val="00467AFD"/>
    <w:rsid w:val="0047080F"/>
    <w:rsid w:val="00471942"/>
    <w:rsid w:val="004724A0"/>
    <w:rsid w:val="004724D9"/>
    <w:rsid w:val="004732D8"/>
    <w:rsid w:val="00473E7E"/>
    <w:rsid w:val="00474700"/>
    <w:rsid w:val="00474C3F"/>
    <w:rsid w:val="00475926"/>
    <w:rsid w:val="0047683D"/>
    <w:rsid w:val="00476854"/>
    <w:rsid w:val="00476CF4"/>
    <w:rsid w:val="00476EC6"/>
    <w:rsid w:val="00480DA4"/>
    <w:rsid w:val="0048327F"/>
    <w:rsid w:val="0048616F"/>
    <w:rsid w:val="004861BF"/>
    <w:rsid w:val="00486C75"/>
    <w:rsid w:val="00491851"/>
    <w:rsid w:val="00493880"/>
    <w:rsid w:val="004948B1"/>
    <w:rsid w:val="00495815"/>
    <w:rsid w:val="00495A07"/>
    <w:rsid w:val="00495A3E"/>
    <w:rsid w:val="0049703C"/>
    <w:rsid w:val="004972CA"/>
    <w:rsid w:val="00497CF1"/>
    <w:rsid w:val="004A0B46"/>
    <w:rsid w:val="004A11E5"/>
    <w:rsid w:val="004A2FE6"/>
    <w:rsid w:val="004A387E"/>
    <w:rsid w:val="004A43DB"/>
    <w:rsid w:val="004A732C"/>
    <w:rsid w:val="004A7D2C"/>
    <w:rsid w:val="004B0A26"/>
    <w:rsid w:val="004B131B"/>
    <w:rsid w:val="004B1801"/>
    <w:rsid w:val="004B246F"/>
    <w:rsid w:val="004B2EF4"/>
    <w:rsid w:val="004B3068"/>
    <w:rsid w:val="004B3C5E"/>
    <w:rsid w:val="004B407B"/>
    <w:rsid w:val="004B4702"/>
    <w:rsid w:val="004B6AC3"/>
    <w:rsid w:val="004B6DD5"/>
    <w:rsid w:val="004B77EE"/>
    <w:rsid w:val="004B78B1"/>
    <w:rsid w:val="004B7E13"/>
    <w:rsid w:val="004C035F"/>
    <w:rsid w:val="004C057A"/>
    <w:rsid w:val="004C0E0D"/>
    <w:rsid w:val="004C12C2"/>
    <w:rsid w:val="004C204B"/>
    <w:rsid w:val="004C2663"/>
    <w:rsid w:val="004C26D7"/>
    <w:rsid w:val="004C2D5D"/>
    <w:rsid w:val="004C2D66"/>
    <w:rsid w:val="004C49C2"/>
    <w:rsid w:val="004C4CDB"/>
    <w:rsid w:val="004C740F"/>
    <w:rsid w:val="004D25B7"/>
    <w:rsid w:val="004D3BB6"/>
    <w:rsid w:val="004D3F63"/>
    <w:rsid w:val="004D42A7"/>
    <w:rsid w:val="004D7179"/>
    <w:rsid w:val="004E0CAB"/>
    <w:rsid w:val="004E3EB3"/>
    <w:rsid w:val="004E4E37"/>
    <w:rsid w:val="004E5CB7"/>
    <w:rsid w:val="004E68C3"/>
    <w:rsid w:val="004E7535"/>
    <w:rsid w:val="004E79AE"/>
    <w:rsid w:val="004E7D1A"/>
    <w:rsid w:val="004F0049"/>
    <w:rsid w:val="004F08E5"/>
    <w:rsid w:val="004F1C7A"/>
    <w:rsid w:val="004F31EC"/>
    <w:rsid w:val="004F45BE"/>
    <w:rsid w:val="004F56CB"/>
    <w:rsid w:val="004F64C9"/>
    <w:rsid w:val="004F6922"/>
    <w:rsid w:val="004F7041"/>
    <w:rsid w:val="004F7F6C"/>
    <w:rsid w:val="00500A87"/>
    <w:rsid w:val="00501B25"/>
    <w:rsid w:val="00501CB5"/>
    <w:rsid w:val="00501D8F"/>
    <w:rsid w:val="0050362F"/>
    <w:rsid w:val="00503EBB"/>
    <w:rsid w:val="00505001"/>
    <w:rsid w:val="00506089"/>
    <w:rsid w:val="00506213"/>
    <w:rsid w:val="00506789"/>
    <w:rsid w:val="00510B5C"/>
    <w:rsid w:val="005112FB"/>
    <w:rsid w:val="00511A55"/>
    <w:rsid w:val="00512CC9"/>
    <w:rsid w:val="00513155"/>
    <w:rsid w:val="005143C3"/>
    <w:rsid w:val="005149E6"/>
    <w:rsid w:val="00515641"/>
    <w:rsid w:val="005161CE"/>
    <w:rsid w:val="00516870"/>
    <w:rsid w:val="00517350"/>
    <w:rsid w:val="005174F6"/>
    <w:rsid w:val="005225DC"/>
    <w:rsid w:val="005233BD"/>
    <w:rsid w:val="00523ACF"/>
    <w:rsid w:val="005251DB"/>
    <w:rsid w:val="00525535"/>
    <w:rsid w:val="00526468"/>
    <w:rsid w:val="00527CBF"/>
    <w:rsid w:val="00530C99"/>
    <w:rsid w:val="00532323"/>
    <w:rsid w:val="00532432"/>
    <w:rsid w:val="00533766"/>
    <w:rsid w:val="00533B4F"/>
    <w:rsid w:val="005351DB"/>
    <w:rsid w:val="005356E4"/>
    <w:rsid w:val="00537A41"/>
    <w:rsid w:val="00537D29"/>
    <w:rsid w:val="005416DA"/>
    <w:rsid w:val="00543EA1"/>
    <w:rsid w:val="00544571"/>
    <w:rsid w:val="00545D7A"/>
    <w:rsid w:val="00545D7E"/>
    <w:rsid w:val="00550ED8"/>
    <w:rsid w:val="005510BB"/>
    <w:rsid w:val="005527AF"/>
    <w:rsid w:val="00552C52"/>
    <w:rsid w:val="00553954"/>
    <w:rsid w:val="00553FFE"/>
    <w:rsid w:val="005541C3"/>
    <w:rsid w:val="005548FE"/>
    <w:rsid w:val="005549CE"/>
    <w:rsid w:val="005622EB"/>
    <w:rsid w:val="00562E5A"/>
    <w:rsid w:val="00570DC8"/>
    <w:rsid w:val="00571695"/>
    <w:rsid w:val="005723E2"/>
    <w:rsid w:val="00572678"/>
    <w:rsid w:val="00572B74"/>
    <w:rsid w:val="005732D8"/>
    <w:rsid w:val="00573B45"/>
    <w:rsid w:val="00573F6E"/>
    <w:rsid w:val="00575659"/>
    <w:rsid w:val="00576C57"/>
    <w:rsid w:val="00580D2E"/>
    <w:rsid w:val="00580F81"/>
    <w:rsid w:val="0058213C"/>
    <w:rsid w:val="00582207"/>
    <w:rsid w:val="00582D57"/>
    <w:rsid w:val="00584A1C"/>
    <w:rsid w:val="0058525E"/>
    <w:rsid w:val="00585699"/>
    <w:rsid w:val="005868FF"/>
    <w:rsid w:val="0059077F"/>
    <w:rsid w:val="00590B0B"/>
    <w:rsid w:val="00591743"/>
    <w:rsid w:val="005917D8"/>
    <w:rsid w:val="00592DD9"/>
    <w:rsid w:val="005941A1"/>
    <w:rsid w:val="005945A6"/>
    <w:rsid w:val="00595B92"/>
    <w:rsid w:val="00597FF4"/>
    <w:rsid w:val="005A05DE"/>
    <w:rsid w:val="005A1361"/>
    <w:rsid w:val="005A1967"/>
    <w:rsid w:val="005A27F6"/>
    <w:rsid w:val="005A2DA6"/>
    <w:rsid w:val="005A2E88"/>
    <w:rsid w:val="005A356D"/>
    <w:rsid w:val="005A3DE0"/>
    <w:rsid w:val="005A4C0D"/>
    <w:rsid w:val="005B0232"/>
    <w:rsid w:val="005B05BB"/>
    <w:rsid w:val="005B1128"/>
    <w:rsid w:val="005B567B"/>
    <w:rsid w:val="005B6D30"/>
    <w:rsid w:val="005B7489"/>
    <w:rsid w:val="005B7F1A"/>
    <w:rsid w:val="005C123F"/>
    <w:rsid w:val="005C23BB"/>
    <w:rsid w:val="005C30E9"/>
    <w:rsid w:val="005C31B7"/>
    <w:rsid w:val="005C352C"/>
    <w:rsid w:val="005C4523"/>
    <w:rsid w:val="005C4B62"/>
    <w:rsid w:val="005C4B6B"/>
    <w:rsid w:val="005C5EE3"/>
    <w:rsid w:val="005C7020"/>
    <w:rsid w:val="005C77C3"/>
    <w:rsid w:val="005D1207"/>
    <w:rsid w:val="005D157E"/>
    <w:rsid w:val="005D5105"/>
    <w:rsid w:val="005D581A"/>
    <w:rsid w:val="005D60B2"/>
    <w:rsid w:val="005D665D"/>
    <w:rsid w:val="005E0130"/>
    <w:rsid w:val="005E125E"/>
    <w:rsid w:val="005E25A3"/>
    <w:rsid w:val="005E4F69"/>
    <w:rsid w:val="005E5347"/>
    <w:rsid w:val="005E56C5"/>
    <w:rsid w:val="005E68A9"/>
    <w:rsid w:val="005E77BD"/>
    <w:rsid w:val="005E7FE9"/>
    <w:rsid w:val="005F024D"/>
    <w:rsid w:val="005F0BED"/>
    <w:rsid w:val="005F2110"/>
    <w:rsid w:val="005F2515"/>
    <w:rsid w:val="005F2C54"/>
    <w:rsid w:val="005F48F9"/>
    <w:rsid w:val="005F4D07"/>
    <w:rsid w:val="005F5157"/>
    <w:rsid w:val="005F5704"/>
    <w:rsid w:val="005F5978"/>
    <w:rsid w:val="00600B60"/>
    <w:rsid w:val="00600F85"/>
    <w:rsid w:val="00602DF9"/>
    <w:rsid w:val="006036CD"/>
    <w:rsid w:val="00603914"/>
    <w:rsid w:val="00604060"/>
    <w:rsid w:val="00604DED"/>
    <w:rsid w:val="00606066"/>
    <w:rsid w:val="0060699C"/>
    <w:rsid w:val="00607ACC"/>
    <w:rsid w:val="00607F57"/>
    <w:rsid w:val="00611A98"/>
    <w:rsid w:val="00611E0F"/>
    <w:rsid w:val="0061306F"/>
    <w:rsid w:val="00615D68"/>
    <w:rsid w:val="0061606B"/>
    <w:rsid w:val="00616A2E"/>
    <w:rsid w:val="006205BC"/>
    <w:rsid w:val="006209FA"/>
    <w:rsid w:val="00621CD8"/>
    <w:rsid w:val="00622DAE"/>
    <w:rsid w:val="00625407"/>
    <w:rsid w:val="00625C4F"/>
    <w:rsid w:val="00626AED"/>
    <w:rsid w:val="00630253"/>
    <w:rsid w:val="00632627"/>
    <w:rsid w:val="006326CD"/>
    <w:rsid w:val="00632DC3"/>
    <w:rsid w:val="00633A94"/>
    <w:rsid w:val="00633E0E"/>
    <w:rsid w:val="0063414D"/>
    <w:rsid w:val="00634DB2"/>
    <w:rsid w:val="0063516A"/>
    <w:rsid w:val="006356D5"/>
    <w:rsid w:val="00635BD9"/>
    <w:rsid w:val="00635F4F"/>
    <w:rsid w:val="00637C36"/>
    <w:rsid w:val="00637F84"/>
    <w:rsid w:val="0064056A"/>
    <w:rsid w:val="00643D8B"/>
    <w:rsid w:val="00651B67"/>
    <w:rsid w:val="00652C7E"/>
    <w:rsid w:val="00653D73"/>
    <w:rsid w:val="00654FAB"/>
    <w:rsid w:val="00655E2E"/>
    <w:rsid w:val="00656294"/>
    <w:rsid w:val="00656E80"/>
    <w:rsid w:val="00657762"/>
    <w:rsid w:val="00662887"/>
    <w:rsid w:val="006629CA"/>
    <w:rsid w:val="00663690"/>
    <w:rsid w:val="00663C33"/>
    <w:rsid w:val="00664AC5"/>
    <w:rsid w:val="006665E2"/>
    <w:rsid w:val="006671AE"/>
    <w:rsid w:val="006714A7"/>
    <w:rsid w:val="00671B7D"/>
    <w:rsid w:val="00672406"/>
    <w:rsid w:val="00672603"/>
    <w:rsid w:val="006737B7"/>
    <w:rsid w:val="006738ED"/>
    <w:rsid w:val="00674B20"/>
    <w:rsid w:val="0067546E"/>
    <w:rsid w:val="00680B31"/>
    <w:rsid w:val="006812FB"/>
    <w:rsid w:val="00686026"/>
    <w:rsid w:val="00686745"/>
    <w:rsid w:val="00686AB5"/>
    <w:rsid w:val="00686DF1"/>
    <w:rsid w:val="006870F1"/>
    <w:rsid w:val="0069300F"/>
    <w:rsid w:val="00693B0A"/>
    <w:rsid w:val="00694127"/>
    <w:rsid w:val="006955FD"/>
    <w:rsid w:val="006965A2"/>
    <w:rsid w:val="00697416"/>
    <w:rsid w:val="006975BB"/>
    <w:rsid w:val="0069796D"/>
    <w:rsid w:val="006A08C7"/>
    <w:rsid w:val="006A12EE"/>
    <w:rsid w:val="006A1FA7"/>
    <w:rsid w:val="006A2C27"/>
    <w:rsid w:val="006A3B91"/>
    <w:rsid w:val="006A3FC4"/>
    <w:rsid w:val="006A5326"/>
    <w:rsid w:val="006A5538"/>
    <w:rsid w:val="006A5726"/>
    <w:rsid w:val="006A5B01"/>
    <w:rsid w:val="006B285D"/>
    <w:rsid w:val="006B2904"/>
    <w:rsid w:val="006B2984"/>
    <w:rsid w:val="006B306D"/>
    <w:rsid w:val="006B391F"/>
    <w:rsid w:val="006B3972"/>
    <w:rsid w:val="006B3993"/>
    <w:rsid w:val="006B3FC1"/>
    <w:rsid w:val="006B4396"/>
    <w:rsid w:val="006B5E2E"/>
    <w:rsid w:val="006B5EB3"/>
    <w:rsid w:val="006B6ABD"/>
    <w:rsid w:val="006B6C82"/>
    <w:rsid w:val="006B6EF8"/>
    <w:rsid w:val="006C0210"/>
    <w:rsid w:val="006C24EB"/>
    <w:rsid w:val="006C251B"/>
    <w:rsid w:val="006C38CD"/>
    <w:rsid w:val="006C3A68"/>
    <w:rsid w:val="006C413B"/>
    <w:rsid w:val="006C7164"/>
    <w:rsid w:val="006C7550"/>
    <w:rsid w:val="006D0957"/>
    <w:rsid w:val="006D0B29"/>
    <w:rsid w:val="006D139B"/>
    <w:rsid w:val="006D16A2"/>
    <w:rsid w:val="006D2317"/>
    <w:rsid w:val="006D2C8A"/>
    <w:rsid w:val="006D40A0"/>
    <w:rsid w:val="006D4BBB"/>
    <w:rsid w:val="006D60D5"/>
    <w:rsid w:val="006D6692"/>
    <w:rsid w:val="006D736C"/>
    <w:rsid w:val="006D7DA3"/>
    <w:rsid w:val="006E00F6"/>
    <w:rsid w:val="006E05DF"/>
    <w:rsid w:val="006E0B10"/>
    <w:rsid w:val="006E0E29"/>
    <w:rsid w:val="006E105D"/>
    <w:rsid w:val="006E1328"/>
    <w:rsid w:val="006E1663"/>
    <w:rsid w:val="006E184A"/>
    <w:rsid w:val="006E2242"/>
    <w:rsid w:val="006E3374"/>
    <w:rsid w:val="006E4C9A"/>
    <w:rsid w:val="006E6351"/>
    <w:rsid w:val="006E7037"/>
    <w:rsid w:val="006E7A25"/>
    <w:rsid w:val="006E7AC3"/>
    <w:rsid w:val="006E7B3A"/>
    <w:rsid w:val="006F0674"/>
    <w:rsid w:val="006F28E6"/>
    <w:rsid w:val="006F4193"/>
    <w:rsid w:val="006F489A"/>
    <w:rsid w:val="006F6079"/>
    <w:rsid w:val="006F6F4E"/>
    <w:rsid w:val="006F7C27"/>
    <w:rsid w:val="006F7CC5"/>
    <w:rsid w:val="0070021E"/>
    <w:rsid w:val="00700BB4"/>
    <w:rsid w:val="00701136"/>
    <w:rsid w:val="00702366"/>
    <w:rsid w:val="0070376F"/>
    <w:rsid w:val="00703875"/>
    <w:rsid w:val="007050BC"/>
    <w:rsid w:val="00705BA5"/>
    <w:rsid w:val="007064B9"/>
    <w:rsid w:val="00707191"/>
    <w:rsid w:val="00711016"/>
    <w:rsid w:val="00711C2B"/>
    <w:rsid w:val="00712747"/>
    <w:rsid w:val="00713763"/>
    <w:rsid w:val="00713912"/>
    <w:rsid w:val="00713983"/>
    <w:rsid w:val="00714368"/>
    <w:rsid w:val="007145BD"/>
    <w:rsid w:val="00714DEC"/>
    <w:rsid w:val="00715B8C"/>
    <w:rsid w:val="00716595"/>
    <w:rsid w:val="0072141D"/>
    <w:rsid w:val="0072240A"/>
    <w:rsid w:val="007246A6"/>
    <w:rsid w:val="007263BB"/>
    <w:rsid w:val="00726E5A"/>
    <w:rsid w:val="00726EE4"/>
    <w:rsid w:val="00726FAF"/>
    <w:rsid w:val="00727B8F"/>
    <w:rsid w:val="007303D8"/>
    <w:rsid w:val="00730F30"/>
    <w:rsid w:val="00731171"/>
    <w:rsid w:val="0073177A"/>
    <w:rsid w:val="00731954"/>
    <w:rsid w:val="00732034"/>
    <w:rsid w:val="00732A46"/>
    <w:rsid w:val="00732AB7"/>
    <w:rsid w:val="00732D47"/>
    <w:rsid w:val="0073394A"/>
    <w:rsid w:val="00734561"/>
    <w:rsid w:val="00735726"/>
    <w:rsid w:val="00736A7C"/>
    <w:rsid w:val="00736D43"/>
    <w:rsid w:val="00741481"/>
    <w:rsid w:val="00742538"/>
    <w:rsid w:val="00743F99"/>
    <w:rsid w:val="0074493C"/>
    <w:rsid w:val="00745475"/>
    <w:rsid w:val="007454AF"/>
    <w:rsid w:val="0074581D"/>
    <w:rsid w:val="00747C51"/>
    <w:rsid w:val="00747D3D"/>
    <w:rsid w:val="00747DAF"/>
    <w:rsid w:val="00752917"/>
    <w:rsid w:val="007531EB"/>
    <w:rsid w:val="00753CC7"/>
    <w:rsid w:val="0075475A"/>
    <w:rsid w:val="007562D5"/>
    <w:rsid w:val="00763DD2"/>
    <w:rsid w:val="0076515A"/>
    <w:rsid w:val="00765D43"/>
    <w:rsid w:val="00765E92"/>
    <w:rsid w:val="00767E8B"/>
    <w:rsid w:val="00770294"/>
    <w:rsid w:val="007702E4"/>
    <w:rsid w:val="00770EDB"/>
    <w:rsid w:val="00771E9B"/>
    <w:rsid w:val="00775DCB"/>
    <w:rsid w:val="00775EDB"/>
    <w:rsid w:val="007762C1"/>
    <w:rsid w:val="00776585"/>
    <w:rsid w:val="00776DC1"/>
    <w:rsid w:val="00777493"/>
    <w:rsid w:val="00781DE4"/>
    <w:rsid w:val="00783EDD"/>
    <w:rsid w:val="00785A21"/>
    <w:rsid w:val="0078651E"/>
    <w:rsid w:val="00786B3E"/>
    <w:rsid w:val="00786CD3"/>
    <w:rsid w:val="0078706E"/>
    <w:rsid w:val="00787D9D"/>
    <w:rsid w:val="00790A46"/>
    <w:rsid w:val="00790F1D"/>
    <w:rsid w:val="00790F96"/>
    <w:rsid w:val="00793A6D"/>
    <w:rsid w:val="007950E5"/>
    <w:rsid w:val="0079716B"/>
    <w:rsid w:val="0079744B"/>
    <w:rsid w:val="007A0827"/>
    <w:rsid w:val="007A08B7"/>
    <w:rsid w:val="007A1AD5"/>
    <w:rsid w:val="007A2B71"/>
    <w:rsid w:val="007A2DF5"/>
    <w:rsid w:val="007A3125"/>
    <w:rsid w:val="007A480E"/>
    <w:rsid w:val="007A4DDA"/>
    <w:rsid w:val="007A67F1"/>
    <w:rsid w:val="007A6D40"/>
    <w:rsid w:val="007A71BB"/>
    <w:rsid w:val="007A75E2"/>
    <w:rsid w:val="007A7EF3"/>
    <w:rsid w:val="007B05DB"/>
    <w:rsid w:val="007B0E9D"/>
    <w:rsid w:val="007B1C75"/>
    <w:rsid w:val="007B3FC1"/>
    <w:rsid w:val="007B41C4"/>
    <w:rsid w:val="007B5365"/>
    <w:rsid w:val="007B555E"/>
    <w:rsid w:val="007B5634"/>
    <w:rsid w:val="007B5C94"/>
    <w:rsid w:val="007B60BF"/>
    <w:rsid w:val="007C0A12"/>
    <w:rsid w:val="007C1E38"/>
    <w:rsid w:val="007C35CA"/>
    <w:rsid w:val="007C367B"/>
    <w:rsid w:val="007C43C6"/>
    <w:rsid w:val="007C5553"/>
    <w:rsid w:val="007C58E4"/>
    <w:rsid w:val="007C5BB5"/>
    <w:rsid w:val="007C5ED1"/>
    <w:rsid w:val="007C5FF3"/>
    <w:rsid w:val="007C6CA6"/>
    <w:rsid w:val="007C7074"/>
    <w:rsid w:val="007C7CE2"/>
    <w:rsid w:val="007D20E1"/>
    <w:rsid w:val="007D2861"/>
    <w:rsid w:val="007D40C0"/>
    <w:rsid w:val="007D4870"/>
    <w:rsid w:val="007D7E38"/>
    <w:rsid w:val="007E058B"/>
    <w:rsid w:val="007E14A7"/>
    <w:rsid w:val="007E31EA"/>
    <w:rsid w:val="007E3905"/>
    <w:rsid w:val="007E3CD8"/>
    <w:rsid w:val="007E64CE"/>
    <w:rsid w:val="007E6752"/>
    <w:rsid w:val="007E6E4D"/>
    <w:rsid w:val="007E7DC5"/>
    <w:rsid w:val="007F07DE"/>
    <w:rsid w:val="007F1035"/>
    <w:rsid w:val="007F1894"/>
    <w:rsid w:val="007F28C0"/>
    <w:rsid w:val="007F3B95"/>
    <w:rsid w:val="007F4935"/>
    <w:rsid w:val="007F4A23"/>
    <w:rsid w:val="007F4EC4"/>
    <w:rsid w:val="007F5D5D"/>
    <w:rsid w:val="007F694B"/>
    <w:rsid w:val="007F6D4F"/>
    <w:rsid w:val="007F7670"/>
    <w:rsid w:val="00804852"/>
    <w:rsid w:val="00807827"/>
    <w:rsid w:val="00807AD4"/>
    <w:rsid w:val="00810394"/>
    <w:rsid w:val="00810760"/>
    <w:rsid w:val="00811D82"/>
    <w:rsid w:val="008123E4"/>
    <w:rsid w:val="00812A39"/>
    <w:rsid w:val="00813C6E"/>
    <w:rsid w:val="008142D3"/>
    <w:rsid w:val="008142DB"/>
    <w:rsid w:val="00815008"/>
    <w:rsid w:val="008150DC"/>
    <w:rsid w:val="008152E4"/>
    <w:rsid w:val="00815CF0"/>
    <w:rsid w:val="0081743B"/>
    <w:rsid w:val="00817C33"/>
    <w:rsid w:val="00820A85"/>
    <w:rsid w:val="00820B6F"/>
    <w:rsid w:val="00821A3A"/>
    <w:rsid w:val="00821BC2"/>
    <w:rsid w:val="00821DFA"/>
    <w:rsid w:val="008239B7"/>
    <w:rsid w:val="00824804"/>
    <w:rsid w:val="00824FFC"/>
    <w:rsid w:val="00825E49"/>
    <w:rsid w:val="00826CAD"/>
    <w:rsid w:val="008272C6"/>
    <w:rsid w:val="008273C6"/>
    <w:rsid w:val="008276BC"/>
    <w:rsid w:val="00830004"/>
    <w:rsid w:val="008313B3"/>
    <w:rsid w:val="00831677"/>
    <w:rsid w:val="00832002"/>
    <w:rsid w:val="008320E0"/>
    <w:rsid w:val="008325D8"/>
    <w:rsid w:val="00832ECE"/>
    <w:rsid w:val="00833166"/>
    <w:rsid w:val="00840F88"/>
    <w:rsid w:val="00845F5F"/>
    <w:rsid w:val="0084731E"/>
    <w:rsid w:val="0085022E"/>
    <w:rsid w:val="008512FB"/>
    <w:rsid w:val="00851C20"/>
    <w:rsid w:val="00851DB9"/>
    <w:rsid w:val="0085294E"/>
    <w:rsid w:val="00853350"/>
    <w:rsid w:val="00855B86"/>
    <w:rsid w:val="00855FAD"/>
    <w:rsid w:val="00857374"/>
    <w:rsid w:val="00857FF3"/>
    <w:rsid w:val="0086053C"/>
    <w:rsid w:val="00863C81"/>
    <w:rsid w:val="00863D3B"/>
    <w:rsid w:val="00863DED"/>
    <w:rsid w:val="00864098"/>
    <w:rsid w:val="00864655"/>
    <w:rsid w:val="00864822"/>
    <w:rsid w:val="00864C80"/>
    <w:rsid w:val="00864EF3"/>
    <w:rsid w:val="00865FCE"/>
    <w:rsid w:val="00865FEE"/>
    <w:rsid w:val="00866EC7"/>
    <w:rsid w:val="008679F2"/>
    <w:rsid w:val="00867C42"/>
    <w:rsid w:val="00871AB1"/>
    <w:rsid w:val="00871D29"/>
    <w:rsid w:val="00871EF1"/>
    <w:rsid w:val="0087247D"/>
    <w:rsid w:val="00872C61"/>
    <w:rsid w:val="00872CC8"/>
    <w:rsid w:val="00872FAB"/>
    <w:rsid w:val="00873A40"/>
    <w:rsid w:val="00875A78"/>
    <w:rsid w:val="00875B33"/>
    <w:rsid w:val="00876545"/>
    <w:rsid w:val="00876720"/>
    <w:rsid w:val="008768A0"/>
    <w:rsid w:val="00876E8C"/>
    <w:rsid w:val="00877E9D"/>
    <w:rsid w:val="00877ECB"/>
    <w:rsid w:val="00880C74"/>
    <w:rsid w:val="0088234E"/>
    <w:rsid w:val="0088263C"/>
    <w:rsid w:val="008834EE"/>
    <w:rsid w:val="00883FA4"/>
    <w:rsid w:val="0088449C"/>
    <w:rsid w:val="008854D6"/>
    <w:rsid w:val="008862E9"/>
    <w:rsid w:val="008863FD"/>
    <w:rsid w:val="008867E7"/>
    <w:rsid w:val="00886D67"/>
    <w:rsid w:val="00890D8C"/>
    <w:rsid w:val="008921B3"/>
    <w:rsid w:val="00893892"/>
    <w:rsid w:val="008978A2"/>
    <w:rsid w:val="008A0CE1"/>
    <w:rsid w:val="008A2E11"/>
    <w:rsid w:val="008A4317"/>
    <w:rsid w:val="008A4A30"/>
    <w:rsid w:val="008A4D77"/>
    <w:rsid w:val="008A5862"/>
    <w:rsid w:val="008B1BF1"/>
    <w:rsid w:val="008B273F"/>
    <w:rsid w:val="008B27D8"/>
    <w:rsid w:val="008B2A36"/>
    <w:rsid w:val="008B306F"/>
    <w:rsid w:val="008B33F8"/>
    <w:rsid w:val="008B3CF8"/>
    <w:rsid w:val="008B4C4D"/>
    <w:rsid w:val="008B55A5"/>
    <w:rsid w:val="008B667A"/>
    <w:rsid w:val="008B6852"/>
    <w:rsid w:val="008B7F5A"/>
    <w:rsid w:val="008C0A97"/>
    <w:rsid w:val="008C1012"/>
    <w:rsid w:val="008C2588"/>
    <w:rsid w:val="008C2623"/>
    <w:rsid w:val="008C4AAB"/>
    <w:rsid w:val="008C6827"/>
    <w:rsid w:val="008C72AB"/>
    <w:rsid w:val="008D0541"/>
    <w:rsid w:val="008D1D65"/>
    <w:rsid w:val="008D3771"/>
    <w:rsid w:val="008D4744"/>
    <w:rsid w:val="008D49BE"/>
    <w:rsid w:val="008D51EA"/>
    <w:rsid w:val="008D6698"/>
    <w:rsid w:val="008D6F7D"/>
    <w:rsid w:val="008E0508"/>
    <w:rsid w:val="008E140C"/>
    <w:rsid w:val="008E1D22"/>
    <w:rsid w:val="008E22AD"/>
    <w:rsid w:val="008E2DEC"/>
    <w:rsid w:val="008E590D"/>
    <w:rsid w:val="008E72A9"/>
    <w:rsid w:val="008E7C45"/>
    <w:rsid w:val="008F1191"/>
    <w:rsid w:val="008F306E"/>
    <w:rsid w:val="008F5154"/>
    <w:rsid w:val="008F6BFA"/>
    <w:rsid w:val="008F7704"/>
    <w:rsid w:val="008F7C5C"/>
    <w:rsid w:val="008F7C71"/>
    <w:rsid w:val="008F7F77"/>
    <w:rsid w:val="00900FCD"/>
    <w:rsid w:val="00901ADD"/>
    <w:rsid w:val="00903D05"/>
    <w:rsid w:val="009043D2"/>
    <w:rsid w:val="00906450"/>
    <w:rsid w:val="00906466"/>
    <w:rsid w:val="00906E29"/>
    <w:rsid w:val="0091058C"/>
    <w:rsid w:val="0091172F"/>
    <w:rsid w:val="00911EEB"/>
    <w:rsid w:val="009131F7"/>
    <w:rsid w:val="009132A8"/>
    <w:rsid w:val="009134FB"/>
    <w:rsid w:val="0091454E"/>
    <w:rsid w:val="00914C1C"/>
    <w:rsid w:val="00914E74"/>
    <w:rsid w:val="009150A2"/>
    <w:rsid w:val="009151EB"/>
    <w:rsid w:val="00916532"/>
    <w:rsid w:val="00916877"/>
    <w:rsid w:val="00916C33"/>
    <w:rsid w:val="00917CBB"/>
    <w:rsid w:val="00920673"/>
    <w:rsid w:val="009206D8"/>
    <w:rsid w:val="009219FA"/>
    <w:rsid w:val="00921D30"/>
    <w:rsid w:val="00922180"/>
    <w:rsid w:val="0092242F"/>
    <w:rsid w:val="009246CC"/>
    <w:rsid w:val="00925694"/>
    <w:rsid w:val="00925B9B"/>
    <w:rsid w:val="009262CB"/>
    <w:rsid w:val="00927223"/>
    <w:rsid w:val="00927A7F"/>
    <w:rsid w:val="00930204"/>
    <w:rsid w:val="00930B81"/>
    <w:rsid w:val="0093290E"/>
    <w:rsid w:val="009329B4"/>
    <w:rsid w:val="009345F2"/>
    <w:rsid w:val="00935AF5"/>
    <w:rsid w:val="009367CE"/>
    <w:rsid w:val="00936F23"/>
    <w:rsid w:val="00937F71"/>
    <w:rsid w:val="00940861"/>
    <w:rsid w:val="009410A4"/>
    <w:rsid w:val="00942ED1"/>
    <w:rsid w:val="0094383E"/>
    <w:rsid w:val="0094564C"/>
    <w:rsid w:val="00946D6B"/>
    <w:rsid w:val="00950920"/>
    <w:rsid w:val="00951463"/>
    <w:rsid w:val="00952354"/>
    <w:rsid w:val="009535DF"/>
    <w:rsid w:val="00953C53"/>
    <w:rsid w:val="009544E9"/>
    <w:rsid w:val="0095537C"/>
    <w:rsid w:val="00955BE1"/>
    <w:rsid w:val="00957141"/>
    <w:rsid w:val="00957D33"/>
    <w:rsid w:val="00960C86"/>
    <w:rsid w:val="00964115"/>
    <w:rsid w:val="0096505C"/>
    <w:rsid w:val="009666A4"/>
    <w:rsid w:val="00966D11"/>
    <w:rsid w:val="00971397"/>
    <w:rsid w:val="0097177C"/>
    <w:rsid w:val="00971E65"/>
    <w:rsid w:val="00971F34"/>
    <w:rsid w:val="00972A7B"/>
    <w:rsid w:val="0097393B"/>
    <w:rsid w:val="009772BC"/>
    <w:rsid w:val="009802DB"/>
    <w:rsid w:val="00980825"/>
    <w:rsid w:val="009813E4"/>
    <w:rsid w:val="00981D03"/>
    <w:rsid w:val="00982265"/>
    <w:rsid w:val="00982E06"/>
    <w:rsid w:val="009857F8"/>
    <w:rsid w:val="00986A0A"/>
    <w:rsid w:val="009879E5"/>
    <w:rsid w:val="00990116"/>
    <w:rsid w:val="0099016A"/>
    <w:rsid w:val="009904F6"/>
    <w:rsid w:val="00990BEF"/>
    <w:rsid w:val="00990D51"/>
    <w:rsid w:val="00991604"/>
    <w:rsid w:val="009922C4"/>
    <w:rsid w:val="00992F55"/>
    <w:rsid w:val="00993313"/>
    <w:rsid w:val="00995458"/>
    <w:rsid w:val="00996682"/>
    <w:rsid w:val="00997162"/>
    <w:rsid w:val="00997DE9"/>
    <w:rsid w:val="009A0499"/>
    <w:rsid w:val="009A0CBD"/>
    <w:rsid w:val="009A19F9"/>
    <w:rsid w:val="009A26D0"/>
    <w:rsid w:val="009A2A4A"/>
    <w:rsid w:val="009A2BAD"/>
    <w:rsid w:val="009A2D98"/>
    <w:rsid w:val="009A3194"/>
    <w:rsid w:val="009A5519"/>
    <w:rsid w:val="009A635D"/>
    <w:rsid w:val="009B0A21"/>
    <w:rsid w:val="009B1C5C"/>
    <w:rsid w:val="009B1D4B"/>
    <w:rsid w:val="009B2368"/>
    <w:rsid w:val="009B467C"/>
    <w:rsid w:val="009B4884"/>
    <w:rsid w:val="009B59B8"/>
    <w:rsid w:val="009B5C4E"/>
    <w:rsid w:val="009B796E"/>
    <w:rsid w:val="009B7B03"/>
    <w:rsid w:val="009B7C83"/>
    <w:rsid w:val="009C1D93"/>
    <w:rsid w:val="009C2139"/>
    <w:rsid w:val="009C2867"/>
    <w:rsid w:val="009C2CB1"/>
    <w:rsid w:val="009C2EF6"/>
    <w:rsid w:val="009C3DEF"/>
    <w:rsid w:val="009C5445"/>
    <w:rsid w:val="009C66F1"/>
    <w:rsid w:val="009D057A"/>
    <w:rsid w:val="009D1D98"/>
    <w:rsid w:val="009D1EE2"/>
    <w:rsid w:val="009D2124"/>
    <w:rsid w:val="009D447F"/>
    <w:rsid w:val="009D46BD"/>
    <w:rsid w:val="009D4D5E"/>
    <w:rsid w:val="009D5DE9"/>
    <w:rsid w:val="009E1096"/>
    <w:rsid w:val="009E33B0"/>
    <w:rsid w:val="009E3AA4"/>
    <w:rsid w:val="009E452A"/>
    <w:rsid w:val="009E46BC"/>
    <w:rsid w:val="009E4CB9"/>
    <w:rsid w:val="009E5BAE"/>
    <w:rsid w:val="009E5E7B"/>
    <w:rsid w:val="009E6015"/>
    <w:rsid w:val="009E7A3F"/>
    <w:rsid w:val="009F11F9"/>
    <w:rsid w:val="009F2FD3"/>
    <w:rsid w:val="009F3DB4"/>
    <w:rsid w:val="009F4545"/>
    <w:rsid w:val="009F4F9C"/>
    <w:rsid w:val="009F6D2B"/>
    <w:rsid w:val="009F7008"/>
    <w:rsid w:val="009F7476"/>
    <w:rsid w:val="009F75E9"/>
    <w:rsid w:val="009F789E"/>
    <w:rsid w:val="00A00E1A"/>
    <w:rsid w:val="00A0124C"/>
    <w:rsid w:val="00A019C4"/>
    <w:rsid w:val="00A01E38"/>
    <w:rsid w:val="00A02198"/>
    <w:rsid w:val="00A0439E"/>
    <w:rsid w:val="00A05BAE"/>
    <w:rsid w:val="00A07366"/>
    <w:rsid w:val="00A0757A"/>
    <w:rsid w:val="00A11855"/>
    <w:rsid w:val="00A11CE2"/>
    <w:rsid w:val="00A11DE6"/>
    <w:rsid w:val="00A129EA"/>
    <w:rsid w:val="00A130EF"/>
    <w:rsid w:val="00A13BEE"/>
    <w:rsid w:val="00A13F94"/>
    <w:rsid w:val="00A14653"/>
    <w:rsid w:val="00A14BD5"/>
    <w:rsid w:val="00A14C18"/>
    <w:rsid w:val="00A15EF2"/>
    <w:rsid w:val="00A202C5"/>
    <w:rsid w:val="00A20C51"/>
    <w:rsid w:val="00A212B9"/>
    <w:rsid w:val="00A213AB"/>
    <w:rsid w:val="00A22CE2"/>
    <w:rsid w:val="00A22F15"/>
    <w:rsid w:val="00A2327B"/>
    <w:rsid w:val="00A23D0A"/>
    <w:rsid w:val="00A24DAA"/>
    <w:rsid w:val="00A25D79"/>
    <w:rsid w:val="00A26F2A"/>
    <w:rsid w:val="00A27659"/>
    <w:rsid w:val="00A27C03"/>
    <w:rsid w:val="00A32A4A"/>
    <w:rsid w:val="00A32B9A"/>
    <w:rsid w:val="00A33135"/>
    <w:rsid w:val="00A34F6E"/>
    <w:rsid w:val="00A35568"/>
    <w:rsid w:val="00A358FA"/>
    <w:rsid w:val="00A35C46"/>
    <w:rsid w:val="00A361D9"/>
    <w:rsid w:val="00A37001"/>
    <w:rsid w:val="00A37F60"/>
    <w:rsid w:val="00A37FEE"/>
    <w:rsid w:val="00A40B10"/>
    <w:rsid w:val="00A40B42"/>
    <w:rsid w:val="00A40B4B"/>
    <w:rsid w:val="00A441BE"/>
    <w:rsid w:val="00A44230"/>
    <w:rsid w:val="00A4627B"/>
    <w:rsid w:val="00A46ADC"/>
    <w:rsid w:val="00A51692"/>
    <w:rsid w:val="00A52299"/>
    <w:rsid w:val="00A5722F"/>
    <w:rsid w:val="00A57A70"/>
    <w:rsid w:val="00A57A92"/>
    <w:rsid w:val="00A57E19"/>
    <w:rsid w:val="00A57EC8"/>
    <w:rsid w:val="00A604F4"/>
    <w:rsid w:val="00A60BC9"/>
    <w:rsid w:val="00A61CBD"/>
    <w:rsid w:val="00A62355"/>
    <w:rsid w:val="00A6550C"/>
    <w:rsid w:val="00A66607"/>
    <w:rsid w:val="00A67E88"/>
    <w:rsid w:val="00A67F28"/>
    <w:rsid w:val="00A71E16"/>
    <w:rsid w:val="00A72D3B"/>
    <w:rsid w:val="00A73B55"/>
    <w:rsid w:val="00A73B99"/>
    <w:rsid w:val="00A7400F"/>
    <w:rsid w:val="00A77089"/>
    <w:rsid w:val="00A7788D"/>
    <w:rsid w:val="00A80629"/>
    <w:rsid w:val="00A82B00"/>
    <w:rsid w:val="00A83940"/>
    <w:rsid w:val="00A846DE"/>
    <w:rsid w:val="00A8568D"/>
    <w:rsid w:val="00A85B9F"/>
    <w:rsid w:val="00A8635F"/>
    <w:rsid w:val="00A87D83"/>
    <w:rsid w:val="00A90108"/>
    <w:rsid w:val="00A90D3B"/>
    <w:rsid w:val="00A922A7"/>
    <w:rsid w:val="00A9330F"/>
    <w:rsid w:val="00A954D7"/>
    <w:rsid w:val="00A9585B"/>
    <w:rsid w:val="00A96576"/>
    <w:rsid w:val="00A97432"/>
    <w:rsid w:val="00AA1641"/>
    <w:rsid w:val="00AA1C94"/>
    <w:rsid w:val="00AA23E7"/>
    <w:rsid w:val="00AA2659"/>
    <w:rsid w:val="00AA3413"/>
    <w:rsid w:val="00AA595C"/>
    <w:rsid w:val="00AA66D2"/>
    <w:rsid w:val="00AA76A5"/>
    <w:rsid w:val="00AA76E5"/>
    <w:rsid w:val="00AA7D6A"/>
    <w:rsid w:val="00AB0140"/>
    <w:rsid w:val="00AB118E"/>
    <w:rsid w:val="00AB1672"/>
    <w:rsid w:val="00AB31B9"/>
    <w:rsid w:val="00AB36FE"/>
    <w:rsid w:val="00AB40B7"/>
    <w:rsid w:val="00AB4553"/>
    <w:rsid w:val="00AB6073"/>
    <w:rsid w:val="00AB6AA2"/>
    <w:rsid w:val="00AB774C"/>
    <w:rsid w:val="00AB7F7C"/>
    <w:rsid w:val="00AC0AE0"/>
    <w:rsid w:val="00AC2A42"/>
    <w:rsid w:val="00AC300C"/>
    <w:rsid w:val="00AC383B"/>
    <w:rsid w:val="00AC3D35"/>
    <w:rsid w:val="00AC4501"/>
    <w:rsid w:val="00AC475E"/>
    <w:rsid w:val="00AC6391"/>
    <w:rsid w:val="00AC6698"/>
    <w:rsid w:val="00AC761F"/>
    <w:rsid w:val="00AC794B"/>
    <w:rsid w:val="00AD027E"/>
    <w:rsid w:val="00AD0A47"/>
    <w:rsid w:val="00AD20D5"/>
    <w:rsid w:val="00AD3FF8"/>
    <w:rsid w:val="00AD4DE4"/>
    <w:rsid w:val="00AD4F81"/>
    <w:rsid w:val="00AD5CC8"/>
    <w:rsid w:val="00AD618D"/>
    <w:rsid w:val="00AD64EE"/>
    <w:rsid w:val="00AD79E9"/>
    <w:rsid w:val="00AE33E6"/>
    <w:rsid w:val="00AE4179"/>
    <w:rsid w:val="00AE4CC1"/>
    <w:rsid w:val="00AE4FFE"/>
    <w:rsid w:val="00AE55DA"/>
    <w:rsid w:val="00AE6917"/>
    <w:rsid w:val="00AF0C83"/>
    <w:rsid w:val="00AF22D3"/>
    <w:rsid w:val="00AF3458"/>
    <w:rsid w:val="00AF37F7"/>
    <w:rsid w:val="00AF3B15"/>
    <w:rsid w:val="00AF5355"/>
    <w:rsid w:val="00AF5C6D"/>
    <w:rsid w:val="00AF62B8"/>
    <w:rsid w:val="00B004D1"/>
    <w:rsid w:val="00B013DD"/>
    <w:rsid w:val="00B014AC"/>
    <w:rsid w:val="00B0185B"/>
    <w:rsid w:val="00B01AB0"/>
    <w:rsid w:val="00B01E40"/>
    <w:rsid w:val="00B02B71"/>
    <w:rsid w:val="00B0387E"/>
    <w:rsid w:val="00B03C90"/>
    <w:rsid w:val="00B04DB0"/>
    <w:rsid w:val="00B054FB"/>
    <w:rsid w:val="00B055B1"/>
    <w:rsid w:val="00B0763C"/>
    <w:rsid w:val="00B10AA4"/>
    <w:rsid w:val="00B11A85"/>
    <w:rsid w:val="00B11C2B"/>
    <w:rsid w:val="00B1200E"/>
    <w:rsid w:val="00B12203"/>
    <w:rsid w:val="00B123FA"/>
    <w:rsid w:val="00B1240F"/>
    <w:rsid w:val="00B12C42"/>
    <w:rsid w:val="00B12C9E"/>
    <w:rsid w:val="00B1431E"/>
    <w:rsid w:val="00B164BF"/>
    <w:rsid w:val="00B17B24"/>
    <w:rsid w:val="00B17CA4"/>
    <w:rsid w:val="00B221AE"/>
    <w:rsid w:val="00B224B9"/>
    <w:rsid w:val="00B226DF"/>
    <w:rsid w:val="00B2451C"/>
    <w:rsid w:val="00B2555A"/>
    <w:rsid w:val="00B3077C"/>
    <w:rsid w:val="00B31E21"/>
    <w:rsid w:val="00B32023"/>
    <w:rsid w:val="00B323BE"/>
    <w:rsid w:val="00B32C83"/>
    <w:rsid w:val="00B340FF"/>
    <w:rsid w:val="00B3474B"/>
    <w:rsid w:val="00B34A94"/>
    <w:rsid w:val="00B34C5D"/>
    <w:rsid w:val="00B35FFF"/>
    <w:rsid w:val="00B3765D"/>
    <w:rsid w:val="00B4055C"/>
    <w:rsid w:val="00B408F1"/>
    <w:rsid w:val="00B411A8"/>
    <w:rsid w:val="00B411E3"/>
    <w:rsid w:val="00B41753"/>
    <w:rsid w:val="00B44997"/>
    <w:rsid w:val="00B457D1"/>
    <w:rsid w:val="00B45F06"/>
    <w:rsid w:val="00B46082"/>
    <w:rsid w:val="00B46EE0"/>
    <w:rsid w:val="00B472AE"/>
    <w:rsid w:val="00B47E99"/>
    <w:rsid w:val="00B5006B"/>
    <w:rsid w:val="00B504FC"/>
    <w:rsid w:val="00B51F45"/>
    <w:rsid w:val="00B53374"/>
    <w:rsid w:val="00B53455"/>
    <w:rsid w:val="00B54432"/>
    <w:rsid w:val="00B55351"/>
    <w:rsid w:val="00B55EB3"/>
    <w:rsid w:val="00B56EFE"/>
    <w:rsid w:val="00B57100"/>
    <w:rsid w:val="00B573CC"/>
    <w:rsid w:val="00B60AC4"/>
    <w:rsid w:val="00B62E05"/>
    <w:rsid w:val="00B648DF"/>
    <w:rsid w:val="00B65202"/>
    <w:rsid w:val="00B67194"/>
    <w:rsid w:val="00B673B7"/>
    <w:rsid w:val="00B73376"/>
    <w:rsid w:val="00B7505D"/>
    <w:rsid w:val="00B75AE1"/>
    <w:rsid w:val="00B77A55"/>
    <w:rsid w:val="00B80042"/>
    <w:rsid w:val="00B804BE"/>
    <w:rsid w:val="00B81351"/>
    <w:rsid w:val="00B81D9A"/>
    <w:rsid w:val="00B81DB8"/>
    <w:rsid w:val="00B82695"/>
    <w:rsid w:val="00B83AF6"/>
    <w:rsid w:val="00B83D7C"/>
    <w:rsid w:val="00B87386"/>
    <w:rsid w:val="00B87B96"/>
    <w:rsid w:val="00B87C68"/>
    <w:rsid w:val="00B90B95"/>
    <w:rsid w:val="00B92652"/>
    <w:rsid w:val="00B928BF"/>
    <w:rsid w:val="00B93902"/>
    <w:rsid w:val="00B97025"/>
    <w:rsid w:val="00B9703B"/>
    <w:rsid w:val="00B9758A"/>
    <w:rsid w:val="00B97E15"/>
    <w:rsid w:val="00BA106B"/>
    <w:rsid w:val="00BA1CCA"/>
    <w:rsid w:val="00BA2552"/>
    <w:rsid w:val="00BA364A"/>
    <w:rsid w:val="00BA370B"/>
    <w:rsid w:val="00BA459B"/>
    <w:rsid w:val="00BB0CED"/>
    <w:rsid w:val="00BB2FEB"/>
    <w:rsid w:val="00BB3DE5"/>
    <w:rsid w:val="00BB5FCF"/>
    <w:rsid w:val="00BB6024"/>
    <w:rsid w:val="00BC1170"/>
    <w:rsid w:val="00BC1177"/>
    <w:rsid w:val="00BC1B5B"/>
    <w:rsid w:val="00BC1F64"/>
    <w:rsid w:val="00BC2BA7"/>
    <w:rsid w:val="00BC379E"/>
    <w:rsid w:val="00BC37D6"/>
    <w:rsid w:val="00BC46B9"/>
    <w:rsid w:val="00BC51B1"/>
    <w:rsid w:val="00BC5EA2"/>
    <w:rsid w:val="00BC6926"/>
    <w:rsid w:val="00BC7568"/>
    <w:rsid w:val="00BC7BF0"/>
    <w:rsid w:val="00BD0B33"/>
    <w:rsid w:val="00BD1BBC"/>
    <w:rsid w:val="00BD28D3"/>
    <w:rsid w:val="00BD3A40"/>
    <w:rsid w:val="00BD4EBD"/>
    <w:rsid w:val="00BD76DB"/>
    <w:rsid w:val="00BD7BF7"/>
    <w:rsid w:val="00BE1857"/>
    <w:rsid w:val="00BE2BBB"/>
    <w:rsid w:val="00BE31B3"/>
    <w:rsid w:val="00BE4813"/>
    <w:rsid w:val="00BE4FCF"/>
    <w:rsid w:val="00BE529D"/>
    <w:rsid w:val="00BE5390"/>
    <w:rsid w:val="00BE5B90"/>
    <w:rsid w:val="00BE5D95"/>
    <w:rsid w:val="00BE61D2"/>
    <w:rsid w:val="00BE63B3"/>
    <w:rsid w:val="00BE7CE6"/>
    <w:rsid w:val="00BF012D"/>
    <w:rsid w:val="00BF0DEB"/>
    <w:rsid w:val="00BF18FB"/>
    <w:rsid w:val="00BF3AC7"/>
    <w:rsid w:val="00BF4283"/>
    <w:rsid w:val="00BF5027"/>
    <w:rsid w:val="00BF59AB"/>
    <w:rsid w:val="00BF67E5"/>
    <w:rsid w:val="00BF6FB4"/>
    <w:rsid w:val="00BF7908"/>
    <w:rsid w:val="00C010E7"/>
    <w:rsid w:val="00C014C8"/>
    <w:rsid w:val="00C03192"/>
    <w:rsid w:val="00C031C9"/>
    <w:rsid w:val="00C044AF"/>
    <w:rsid w:val="00C06595"/>
    <w:rsid w:val="00C06A0B"/>
    <w:rsid w:val="00C06EEB"/>
    <w:rsid w:val="00C076D2"/>
    <w:rsid w:val="00C07CEA"/>
    <w:rsid w:val="00C07D54"/>
    <w:rsid w:val="00C10493"/>
    <w:rsid w:val="00C10898"/>
    <w:rsid w:val="00C12D9C"/>
    <w:rsid w:val="00C12E99"/>
    <w:rsid w:val="00C13EB2"/>
    <w:rsid w:val="00C14091"/>
    <w:rsid w:val="00C147BF"/>
    <w:rsid w:val="00C147CF"/>
    <w:rsid w:val="00C150AD"/>
    <w:rsid w:val="00C17760"/>
    <w:rsid w:val="00C21351"/>
    <w:rsid w:val="00C21F02"/>
    <w:rsid w:val="00C22697"/>
    <w:rsid w:val="00C2359A"/>
    <w:rsid w:val="00C2485F"/>
    <w:rsid w:val="00C25C65"/>
    <w:rsid w:val="00C25CEF"/>
    <w:rsid w:val="00C303DD"/>
    <w:rsid w:val="00C31528"/>
    <w:rsid w:val="00C33EAE"/>
    <w:rsid w:val="00C34EE0"/>
    <w:rsid w:val="00C351E0"/>
    <w:rsid w:val="00C35D31"/>
    <w:rsid w:val="00C3698E"/>
    <w:rsid w:val="00C40385"/>
    <w:rsid w:val="00C409AE"/>
    <w:rsid w:val="00C4177B"/>
    <w:rsid w:val="00C417F2"/>
    <w:rsid w:val="00C41ECF"/>
    <w:rsid w:val="00C42CB8"/>
    <w:rsid w:val="00C43312"/>
    <w:rsid w:val="00C4415D"/>
    <w:rsid w:val="00C44C46"/>
    <w:rsid w:val="00C45C7F"/>
    <w:rsid w:val="00C46BFE"/>
    <w:rsid w:val="00C46C79"/>
    <w:rsid w:val="00C47909"/>
    <w:rsid w:val="00C47C5C"/>
    <w:rsid w:val="00C50EBC"/>
    <w:rsid w:val="00C51FBA"/>
    <w:rsid w:val="00C5209A"/>
    <w:rsid w:val="00C539A1"/>
    <w:rsid w:val="00C56CF1"/>
    <w:rsid w:val="00C572AF"/>
    <w:rsid w:val="00C57486"/>
    <w:rsid w:val="00C57909"/>
    <w:rsid w:val="00C57AE5"/>
    <w:rsid w:val="00C57C72"/>
    <w:rsid w:val="00C6060C"/>
    <w:rsid w:val="00C6095A"/>
    <w:rsid w:val="00C60D9B"/>
    <w:rsid w:val="00C61561"/>
    <w:rsid w:val="00C63153"/>
    <w:rsid w:val="00C63317"/>
    <w:rsid w:val="00C63AF7"/>
    <w:rsid w:val="00C63DC6"/>
    <w:rsid w:val="00C64813"/>
    <w:rsid w:val="00C70A48"/>
    <w:rsid w:val="00C711F4"/>
    <w:rsid w:val="00C72026"/>
    <w:rsid w:val="00C72692"/>
    <w:rsid w:val="00C72F21"/>
    <w:rsid w:val="00C72F80"/>
    <w:rsid w:val="00C7320A"/>
    <w:rsid w:val="00C73CC0"/>
    <w:rsid w:val="00C73DDC"/>
    <w:rsid w:val="00C74B3B"/>
    <w:rsid w:val="00C808D8"/>
    <w:rsid w:val="00C8092E"/>
    <w:rsid w:val="00C81793"/>
    <w:rsid w:val="00C83D66"/>
    <w:rsid w:val="00C8442C"/>
    <w:rsid w:val="00C856FC"/>
    <w:rsid w:val="00C857DB"/>
    <w:rsid w:val="00C85BEB"/>
    <w:rsid w:val="00C86A71"/>
    <w:rsid w:val="00C86AE3"/>
    <w:rsid w:val="00C86F95"/>
    <w:rsid w:val="00C87298"/>
    <w:rsid w:val="00C90A1A"/>
    <w:rsid w:val="00C92FDA"/>
    <w:rsid w:val="00C93755"/>
    <w:rsid w:val="00C952A9"/>
    <w:rsid w:val="00C96913"/>
    <w:rsid w:val="00CA0393"/>
    <w:rsid w:val="00CA6145"/>
    <w:rsid w:val="00CA65AE"/>
    <w:rsid w:val="00CA65E9"/>
    <w:rsid w:val="00CA6881"/>
    <w:rsid w:val="00CA7B30"/>
    <w:rsid w:val="00CB0F85"/>
    <w:rsid w:val="00CB131E"/>
    <w:rsid w:val="00CB1B29"/>
    <w:rsid w:val="00CB2B19"/>
    <w:rsid w:val="00CB2C74"/>
    <w:rsid w:val="00CB4406"/>
    <w:rsid w:val="00CB4B94"/>
    <w:rsid w:val="00CB57F3"/>
    <w:rsid w:val="00CB5AEC"/>
    <w:rsid w:val="00CC14E1"/>
    <w:rsid w:val="00CC295E"/>
    <w:rsid w:val="00CC2D33"/>
    <w:rsid w:val="00CC2DEE"/>
    <w:rsid w:val="00CC3868"/>
    <w:rsid w:val="00CC3B68"/>
    <w:rsid w:val="00CC48A4"/>
    <w:rsid w:val="00CC5799"/>
    <w:rsid w:val="00CD020E"/>
    <w:rsid w:val="00CD088C"/>
    <w:rsid w:val="00CD4312"/>
    <w:rsid w:val="00CD4E78"/>
    <w:rsid w:val="00CD4EC2"/>
    <w:rsid w:val="00CD5286"/>
    <w:rsid w:val="00CD54A8"/>
    <w:rsid w:val="00CD6785"/>
    <w:rsid w:val="00CD6DA6"/>
    <w:rsid w:val="00CD70AD"/>
    <w:rsid w:val="00CD71DC"/>
    <w:rsid w:val="00CD76A5"/>
    <w:rsid w:val="00CD7805"/>
    <w:rsid w:val="00CD7ADA"/>
    <w:rsid w:val="00CE375D"/>
    <w:rsid w:val="00CE4D35"/>
    <w:rsid w:val="00CE56A0"/>
    <w:rsid w:val="00CF0513"/>
    <w:rsid w:val="00CF05F8"/>
    <w:rsid w:val="00CF0E8E"/>
    <w:rsid w:val="00CF3AEB"/>
    <w:rsid w:val="00CF4284"/>
    <w:rsid w:val="00CF62D9"/>
    <w:rsid w:val="00CF781D"/>
    <w:rsid w:val="00D00E25"/>
    <w:rsid w:val="00D014C0"/>
    <w:rsid w:val="00D0263F"/>
    <w:rsid w:val="00D0299E"/>
    <w:rsid w:val="00D0386A"/>
    <w:rsid w:val="00D04C9D"/>
    <w:rsid w:val="00D061EF"/>
    <w:rsid w:val="00D06384"/>
    <w:rsid w:val="00D06925"/>
    <w:rsid w:val="00D10363"/>
    <w:rsid w:val="00D10422"/>
    <w:rsid w:val="00D11F8C"/>
    <w:rsid w:val="00D12B7F"/>
    <w:rsid w:val="00D12D9D"/>
    <w:rsid w:val="00D147DE"/>
    <w:rsid w:val="00D16D4E"/>
    <w:rsid w:val="00D170C0"/>
    <w:rsid w:val="00D17C56"/>
    <w:rsid w:val="00D200BC"/>
    <w:rsid w:val="00D20B9B"/>
    <w:rsid w:val="00D22256"/>
    <w:rsid w:val="00D22471"/>
    <w:rsid w:val="00D22688"/>
    <w:rsid w:val="00D24162"/>
    <w:rsid w:val="00D2652C"/>
    <w:rsid w:val="00D313A8"/>
    <w:rsid w:val="00D317AC"/>
    <w:rsid w:val="00D31940"/>
    <w:rsid w:val="00D31C44"/>
    <w:rsid w:val="00D32A63"/>
    <w:rsid w:val="00D32A98"/>
    <w:rsid w:val="00D350DD"/>
    <w:rsid w:val="00D365AB"/>
    <w:rsid w:val="00D37AE6"/>
    <w:rsid w:val="00D4045F"/>
    <w:rsid w:val="00D41529"/>
    <w:rsid w:val="00D419EA"/>
    <w:rsid w:val="00D4224B"/>
    <w:rsid w:val="00D42733"/>
    <w:rsid w:val="00D4311F"/>
    <w:rsid w:val="00D43132"/>
    <w:rsid w:val="00D43867"/>
    <w:rsid w:val="00D43DC0"/>
    <w:rsid w:val="00D44154"/>
    <w:rsid w:val="00D47D28"/>
    <w:rsid w:val="00D502EB"/>
    <w:rsid w:val="00D50C4B"/>
    <w:rsid w:val="00D5148D"/>
    <w:rsid w:val="00D51FD2"/>
    <w:rsid w:val="00D525EF"/>
    <w:rsid w:val="00D5387F"/>
    <w:rsid w:val="00D53CFC"/>
    <w:rsid w:val="00D540DA"/>
    <w:rsid w:val="00D54500"/>
    <w:rsid w:val="00D55611"/>
    <w:rsid w:val="00D55AFD"/>
    <w:rsid w:val="00D56ED0"/>
    <w:rsid w:val="00D606AD"/>
    <w:rsid w:val="00D60821"/>
    <w:rsid w:val="00D60EA9"/>
    <w:rsid w:val="00D6135B"/>
    <w:rsid w:val="00D6345A"/>
    <w:rsid w:val="00D65D70"/>
    <w:rsid w:val="00D66574"/>
    <w:rsid w:val="00D66A50"/>
    <w:rsid w:val="00D66C20"/>
    <w:rsid w:val="00D70101"/>
    <w:rsid w:val="00D725BD"/>
    <w:rsid w:val="00D7272B"/>
    <w:rsid w:val="00D746B6"/>
    <w:rsid w:val="00D74E8F"/>
    <w:rsid w:val="00D7548F"/>
    <w:rsid w:val="00D76385"/>
    <w:rsid w:val="00D765C2"/>
    <w:rsid w:val="00D76861"/>
    <w:rsid w:val="00D80EAB"/>
    <w:rsid w:val="00D82397"/>
    <w:rsid w:val="00D824B5"/>
    <w:rsid w:val="00D83908"/>
    <w:rsid w:val="00D83B17"/>
    <w:rsid w:val="00D85603"/>
    <w:rsid w:val="00D860B5"/>
    <w:rsid w:val="00D86861"/>
    <w:rsid w:val="00D87398"/>
    <w:rsid w:val="00D90E77"/>
    <w:rsid w:val="00D9167D"/>
    <w:rsid w:val="00D9178F"/>
    <w:rsid w:val="00D92123"/>
    <w:rsid w:val="00D93049"/>
    <w:rsid w:val="00D93506"/>
    <w:rsid w:val="00D9531A"/>
    <w:rsid w:val="00D960CF"/>
    <w:rsid w:val="00D96D5B"/>
    <w:rsid w:val="00D97284"/>
    <w:rsid w:val="00DA0EFB"/>
    <w:rsid w:val="00DA1865"/>
    <w:rsid w:val="00DA5FB6"/>
    <w:rsid w:val="00DA6D70"/>
    <w:rsid w:val="00DA7018"/>
    <w:rsid w:val="00DA78D7"/>
    <w:rsid w:val="00DB0D7B"/>
    <w:rsid w:val="00DB1F82"/>
    <w:rsid w:val="00DB2912"/>
    <w:rsid w:val="00DB409E"/>
    <w:rsid w:val="00DB4AFB"/>
    <w:rsid w:val="00DB4BF6"/>
    <w:rsid w:val="00DB4D0D"/>
    <w:rsid w:val="00DB5A63"/>
    <w:rsid w:val="00DB5D58"/>
    <w:rsid w:val="00DB6051"/>
    <w:rsid w:val="00DB6D4D"/>
    <w:rsid w:val="00DB76E2"/>
    <w:rsid w:val="00DC0262"/>
    <w:rsid w:val="00DC24B2"/>
    <w:rsid w:val="00DC2738"/>
    <w:rsid w:val="00DC38DE"/>
    <w:rsid w:val="00DC3DFF"/>
    <w:rsid w:val="00DD0857"/>
    <w:rsid w:val="00DD0AD1"/>
    <w:rsid w:val="00DD1860"/>
    <w:rsid w:val="00DD1C6F"/>
    <w:rsid w:val="00DD20E6"/>
    <w:rsid w:val="00DD2473"/>
    <w:rsid w:val="00DD25FE"/>
    <w:rsid w:val="00DD280B"/>
    <w:rsid w:val="00DD384E"/>
    <w:rsid w:val="00DD488E"/>
    <w:rsid w:val="00DD571D"/>
    <w:rsid w:val="00DD5C40"/>
    <w:rsid w:val="00DD7257"/>
    <w:rsid w:val="00DD745D"/>
    <w:rsid w:val="00DE0806"/>
    <w:rsid w:val="00DE16BD"/>
    <w:rsid w:val="00DE1AA4"/>
    <w:rsid w:val="00DE1E99"/>
    <w:rsid w:val="00DE2D43"/>
    <w:rsid w:val="00DE3356"/>
    <w:rsid w:val="00DE3389"/>
    <w:rsid w:val="00DE3866"/>
    <w:rsid w:val="00DE4D18"/>
    <w:rsid w:val="00DE542A"/>
    <w:rsid w:val="00DE686E"/>
    <w:rsid w:val="00DE705B"/>
    <w:rsid w:val="00DE77DB"/>
    <w:rsid w:val="00DF16BD"/>
    <w:rsid w:val="00DF1D62"/>
    <w:rsid w:val="00DF3584"/>
    <w:rsid w:val="00DF431B"/>
    <w:rsid w:val="00DF52E8"/>
    <w:rsid w:val="00DF6884"/>
    <w:rsid w:val="00DF6AB1"/>
    <w:rsid w:val="00DF6BE5"/>
    <w:rsid w:val="00DF77DA"/>
    <w:rsid w:val="00DF79BF"/>
    <w:rsid w:val="00DF79E0"/>
    <w:rsid w:val="00E007FA"/>
    <w:rsid w:val="00E0087A"/>
    <w:rsid w:val="00E011AB"/>
    <w:rsid w:val="00E0276F"/>
    <w:rsid w:val="00E03BAC"/>
    <w:rsid w:val="00E04669"/>
    <w:rsid w:val="00E048F1"/>
    <w:rsid w:val="00E04A31"/>
    <w:rsid w:val="00E04AE2"/>
    <w:rsid w:val="00E059FD"/>
    <w:rsid w:val="00E0676B"/>
    <w:rsid w:val="00E06D82"/>
    <w:rsid w:val="00E06E7F"/>
    <w:rsid w:val="00E07ECF"/>
    <w:rsid w:val="00E07F16"/>
    <w:rsid w:val="00E10CEB"/>
    <w:rsid w:val="00E11BCC"/>
    <w:rsid w:val="00E11D49"/>
    <w:rsid w:val="00E121B2"/>
    <w:rsid w:val="00E13207"/>
    <w:rsid w:val="00E13538"/>
    <w:rsid w:val="00E13927"/>
    <w:rsid w:val="00E1589B"/>
    <w:rsid w:val="00E16BC9"/>
    <w:rsid w:val="00E17949"/>
    <w:rsid w:val="00E17D8D"/>
    <w:rsid w:val="00E212F2"/>
    <w:rsid w:val="00E21D6E"/>
    <w:rsid w:val="00E2248A"/>
    <w:rsid w:val="00E22B31"/>
    <w:rsid w:val="00E2541B"/>
    <w:rsid w:val="00E2556D"/>
    <w:rsid w:val="00E262D6"/>
    <w:rsid w:val="00E27ABA"/>
    <w:rsid w:val="00E3037C"/>
    <w:rsid w:val="00E30719"/>
    <w:rsid w:val="00E3249D"/>
    <w:rsid w:val="00E335F9"/>
    <w:rsid w:val="00E370B3"/>
    <w:rsid w:val="00E37BAE"/>
    <w:rsid w:val="00E40745"/>
    <w:rsid w:val="00E40C55"/>
    <w:rsid w:val="00E415C1"/>
    <w:rsid w:val="00E4175E"/>
    <w:rsid w:val="00E42038"/>
    <w:rsid w:val="00E4257E"/>
    <w:rsid w:val="00E4290C"/>
    <w:rsid w:val="00E4332A"/>
    <w:rsid w:val="00E4342D"/>
    <w:rsid w:val="00E43FFC"/>
    <w:rsid w:val="00E444C5"/>
    <w:rsid w:val="00E505B2"/>
    <w:rsid w:val="00E5727A"/>
    <w:rsid w:val="00E602FE"/>
    <w:rsid w:val="00E609C6"/>
    <w:rsid w:val="00E61292"/>
    <w:rsid w:val="00E62373"/>
    <w:rsid w:val="00E62807"/>
    <w:rsid w:val="00E62EE8"/>
    <w:rsid w:val="00E643F8"/>
    <w:rsid w:val="00E65D76"/>
    <w:rsid w:val="00E66D0B"/>
    <w:rsid w:val="00E67B4C"/>
    <w:rsid w:val="00E7004C"/>
    <w:rsid w:val="00E70362"/>
    <w:rsid w:val="00E70B74"/>
    <w:rsid w:val="00E70CA6"/>
    <w:rsid w:val="00E70E1A"/>
    <w:rsid w:val="00E722D8"/>
    <w:rsid w:val="00E726CC"/>
    <w:rsid w:val="00E7270C"/>
    <w:rsid w:val="00E749A8"/>
    <w:rsid w:val="00E758AD"/>
    <w:rsid w:val="00E77410"/>
    <w:rsid w:val="00E77758"/>
    <w:rsid w:val="00E80067"/>
    <w:rsid w:val="00E805EE"/>
    <w:rsid w:val="00E8086B"/>
    <w:rsid w:val="00E8182D"/>
    <w:rsid w:val="00E81CA7"/>
    <w:rsid w:val="00E8329B"/>
    <w:rsid w:val="00E83EC4"/>
    <w:rsid w:val="00E851D2"/>
    <w:rsid w:val="00E861C7"/>
    <w:rsid w:val="00E86785"/>
    <w:rsid w:val="00E87692"/>
    <w:rsid w:val="00E87FD5"/>
    <w:rsid w:val="00E9006D"/>
    <w:rsid w:val="00E901C2"/>
    <w:rsid w:val="00E902EE"/>
    <w:rsid w:val="00E90F3E"/>
    <w:rsid w:val="00E920E2"/>
    <w:rsid w:val="00E93A34"/>
    <w:rsid w:val="00E9460E"/>
    <w:rsid w:val="00E94BAA"/>
    <w:rsid w:val="00E95E90"/>
    <w:rsid w:val="00E9616D"/>
    <w:rsid w:val="00E9640B"/>
    <w:rsid w:val="00E9737A"/>
    <w:rsid w:val="00E973F4"/>
    <w:rsid w:val="00E976AF"/>
    <w:rsid w:val="00E9771C"/>
    <w:rsid w:val="00EA117E"/>
    <w:rsid w:val="00EA14F5"/>
    <w:rsid w:val="00EA201E"/>
    <w:rsid w:val="00EA3643"/>
    <w:rsid w:val="00EA3AEF"/>
    <w:rsid w:val="00EA4A31"/>
    <w:rsid w:val="00EA5AD0"/>
    <w:rsid w:val="00EA5D39"/>
    <w:rsid w:val="00EA60C5"/>
    <w:rsid w:val="00EB15D3"/>
    <w:rsid w:val="00EB319C"/>
    <w:rsid w:val="00EB3F01"/>
    <w:rsid w:val="00EB44BD"/>
    <w:rsid w:val="00EB5A61"/>
    <w:rsid w:val="00EB779B"/>
    <w:rsid w:val="00EC057F"/>
    <w:rsid w:val="00EC2884"/>
    <w:rsid w:val="00EC28D9"/>
    <w:rsid w:val="00EC2C81"/>
    <w:rsid w:val="00EC3819"/>
    <w:rsid w:val="00EC3FD1"/>
    <w:rsid w:val="00EC3FDD"/>
    <w:rsid w:val="00EC4BAB"/>
    <w:rsid w:val="00EC656A"/>
    <w:rsid w:val="00EC710D"/>
    <w:rsid w:val="00EC744A"/>
    <w:rsid w:val="00ED079D"/>
    <w:rsid w:val="00ED0CDE"/>
    <w:rsid w:val="00ED160C"/>
    <w:rsid w:val="00ED363B"/>
    <w:rsid w:val="00ED42AE"/>
    <w:rsid w:val="00ED4B62"/>
    <w:rsid w:val="00ED4D28"/>
    <w:rsid w:val="00ED56F4"/>
    <w:rsid w:val="00ED725E"/>
    <w:rsid w:val="00ED7A3F"/>
    <w:rsid w:val="00EE0710"/>
    <w:rsid w:val="00EE2E1D"/>
    <w:rsid w:val="00EE5177"/>
    <w:rsid w:val="00EE51E5"/>
    <w:rsid w:val="00EE5987"/>
    <w:rsid w:val="00EE70C8"/>
    <w:rsid w:val="00EE7221"/>
    <w:rsid w:val="00EE7A4A"/>
    <w:rsid w:val="00EF0FD3"/>
    <w:rsid w:val="00EF11A8"/>
    <w:rsid w:val="00EF66F5"/>
    <w:rsid w:val="00EF7544"/>
    <w:rsid w:val="00F0054A"/>
    <w:rsid w:val="00F00F4C"/>
    <w:rsid w:val="00F01600"/>
    <w:rsid w:val="00F02402"/>
    <w:rsid w:val="00F02E87"/>
    <w:rsid w:val="00F03131"/>
    <w:rsid w:val="00F039D8"/>
    <w:rsid w:val="00F114DB"/>
    <w:rsid w:val="00F1174E"/>
    <w:rsid w:val="00F134AB"/>
    <w:rsid w:val="00F138A2"/>
    <w:rsid w:val="00F13BB4"/>
    <w:rsid w:val="00F14A3F"/>
    <w:rsid w:val="00F14FEE"/>
    <w:rsid w:val="00F15639"/>
    <w:rsid w:val="00F15683"/>
    <w:rsid w:val="00F164AD"/>
    <w:rsid w:val="00F174DD"/>
    <w:rsid w:val="00F20DE9"/>
    <w:rsid w:val="00F24958"/>
    <w:rsid w:val="00F2558D"/>
    <w:rsid w:val="00F25B20"/>
    <w:rsid w:val="00F2671E"/>
    <w:rsid w:val="00F26A2F"/>
    <w:rsid w:val="00F2767C"/>
    <w:rsid w:val="00F3039E"/>
    <w:rsid w:val="00F30C91"/>
    <w:rsid w:val="00F313F5"/>
    <w:rsid w:val="00F33D5C"/>
    <w:rsid w:val="00F34F45"/>
    <w:rsid w:val="00F35027"/>
    <w:rsid w:val="00F35516"/>
    <w:rsid w:val="00F35722"/>
    <w:rsid w:val="00F36038"/>
    <w:rsid w:val="00F360A8"/>
    <w:rsid w:val="00F37C35"/>
    <w:rsid w:val="00F37D74"/>
    <w:rsid w:val="00F415BC"/>
    <w:rsid w:val="00F41C6B"/>
    <w:rsid w:val="00F42504"/>
    <w:rsid w:val="00F425FD"/>
    <w:rsid w:val="00F4285B"/>
    <w:rsid w:val="00F429E0"/>
    <w:rsid w:val="00F45DCB"/>
    <w:rsid w:val="00F503C4"/>
    <w:rsid w:val="00F51C95"/>
    <w:rsid w:val="00F539F7"/>
    <w:rsid w:val="00F5464E"/>
    <w:rsid w:val="00F5504E"/>
    <w:rsid w:val="00F55453"/>
    <w:rsid w:val="00F55637"/>
    <w:rsid w:val="00F562F1"/>
    <w:rsid w:val="00F57766"/>
    <w:rsid w:val="00F605C1"/>
    <w:rsid w:val="00F61BE2"/>
    <w:rsid w:val="00F6253F"/>
    <w:rsid w:val="00F62835"/>
    <w:rsid w:val="00F630C7"/>
    <w:rsid w:val="00F63B30"/>
    <w:rsid w:val="00F64698"/>
    <w:rsid w:val="00F64F04"/>
    <w:rsid w:val="00F65DF5"/>
    <w:rsid w:val="00F67644"/>
    <w:rsid w:val="00F67CC4"/>
    <w:rsid w:val="00F67E4B"/>
    <w:rsid w:val="00F70207"/>
    <w:rsid w:val="00F70FA5"/>
    <w:rsid w:val="00F722AF"/>
    <w:rsid w:val="00F7245D"/>
    <w:rsid w:val="00F729FD"/>
    <w:rsid w:val="00F72EC3"/>
    <w:rsid w:val="00F73606"/>
    <w:rsid w:val="00F73D51"/>
    <w:rsid w:val="00F73E81"/>
    <w:rsid w:val="00F740B8"/>
    <w:rsid w:val="00F7485D"/>
    <w:rsid w:val="00F7560A"/>
    <w:rsid w:val="00F75D62"/>
    <w:rsid w:val="00F76D5B"/>
    <w:rsid w:val="00F773AF"/>
    <w:rsid w:val="00F77D70"/>
    <w:rsid w:val="00F80312"/>
    <w:rsid w:val="00F83594"/>
    <w:rsid w:val="00F83DC2"/>
    <w:rsid w:val="00F85492"/>
    <w:rsid w:val="00F85703"/>
    <w:rsid w:val="00F87DC3"/>
    <w:rsid w:val="00F87F58"/>
    <w:rsid w:val="00F87F8C"/>
    <w:rsid w:val="00F90DDF"/>
    <w:rsid w:val="00F917B2"/>
    <w:rsid w:val="00F91E64"/>
    <w:rsid w:val="00F922B9"/>
    <w:rsid w:val="00F944E4"/>
    <w:rsid w:val="00F9483D"/>
    <w:rsid w:val="00F9485D"/>
    <w:rsid w:val="00F95C82"/>
    <w:rsid w:val="00F96DF8"/>
    <w:rsid w:val="00FA0405"/>
    <w:rsid w:val="00FA1D46"/>
    <w:rsid w:val="00FA5418"/>
    <w:rsid w:val="00FA7AF2"/>
    <w:rsid w:val="00FA7ED0"/>
    <w:rsid w:val="00FB0C67"/>
    <w:rsid w:val="00FB0F73"/>
    <w:rsid w:val="00FB26AA"/>
    <w:rsid w:val="00FB36FD"/>
    <w:rsid w:val="00FB5BF1"/>
    <w:rsid w:val="00FB615A"/>
    <w:rsid w:val="00FC0053"/>
    <w:rsid w:val="00FC0CE7"/>
    <w:rsid w:val="00FC15D3"/>
    <w:rsid w:val="00FC3C8E"/>
    <w:rsid w:val="00FC3E09"/>
    <w:rsid w:val="00FC4154"/>
    <w:rsid w:val="00FC5616"/>
    <w:rsid w:val="00FC59BB"/>
    <w:rsid w:val="00FD147A"/>
    <w:rsid w:val="00FD3F04"/>
    <w:rsid w:val="00FD497C"/>
    <w:rsid w:val="00FD5955"/>
    <w:rsid w:val="00FD5FF4"/>
    <w:rsid w:val="00FD7364"/>
    <w:rsid w:val="00FD78BB"/>
    <w:rsid w:val="00FE061E"/>
    <w:rsid w:val="00FE0BED"/>
    <w:rsid w:val="00FE0ECC"/>
    <w:rsid w:val="00FE1AA3"/>
    <w:rsid w:val="00FE1E4C"/>
    <w:rsid w:val="00FE1F95"/>
    <w:rsid w:val="00FE2179"/>
    <w:rsid w:val="00FE25B0"/>
    <w:rsid w:val="00FE2A7D"/>
    <w:rsid w:val="00FE3443"/>
    <w:rsid w:val="00FE3C7A"/>
    <w:rsid w:val="00FE3E7D"/>
    <w:rsid w:val="00FE46B8"/>
    <w:rsid w:val="00FE5D45"/>
    <w:rsid w:val="00FE6A33"/>
    <w:rsid w:val="00FF0044"/>
    <w:rsid w:val="00FF259E"/>
    <w:rsid w:val="00FF2EB9"/>
    <w:rsid w:val="00FF3843"/>
    <w:rsid w:val="00FF4D31"/>
    <w:rsid w:val="00FF5683"/>
    <w:rsid w:val="00FF5C55"/>
    <w:rsid w:val="00FF6034"/>
    <w:rsid w:val="00FF7A90"/>
    <w:rsid w:val="0264C7C7"/>
    <w:rsid w:val="0A6EE59A"/>
    <w:rsid w:val="141E6E51"/>
    <w:rsid w:val="200A87A8"/>
    <w:rsid w:val="27338AC4"/>
    <w:rsid w:val="328DA621"/>
    <w:rsid w:val="38011265"/>
    <w:rsid w:val="3E484ABB"/>
    <w:rsid w:val="48C8BB9E"/>
    <w:rsid w:val="587E2195"/>
    <w:rsid w:val="75467267"/>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84905C3"/>
  <w15:docId w15:val="{D5D8D1F9-F3EF-400A-9F37-3D54262D64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C2623"/>
    <w:pPr>
      <w:spacing w:after="0" w:line="240" w:lineRule="auto"/>
    </w:pPr>
    <w:rPr>
      <w:rFonts w:ascii="Times New Roman" w:eastAsia="Times New Roman" w:hAnsi="Times New Roman" w:cs="Times New Roman"/>
      <w:sz w:val="24"/>
      <w:szCs w:val="24"/>
    </w:rPr>
  </w:style>
  <w:style w:type="paragraph" w:styleId="Heading1">
    <w:name w:val="heading 1"/>
    <w:basedOn w:val="Normal"/>
    <w:link w:val="Heading1Char"/>
    <w:uiPriority w:val="9"/>
    <w:qFormat/>
    <w:rsid w:val="004B1801"/>
    <w:pPr>
      <w:spacing w:before="100" w:beforeAutospacing="1" w:after="100" w:afterAutospacing="1"/>
      <w:outlineLvl w:val="0"/>
    </w:pPr>
    <w:rPr>
      <w:b/>
      <w:bCs/>
      <w:kern w:val="36"/>
      <w:sz w:val="48"/>
      <w:szCs w:val="48"/>
    </w:rPr>
  </w:style>
  <w:style w:type="paragraph" w:styleId="Heading2">
    <w:name w:val="heading 2"/>
    <w:basedOn w:val="Normal"/>
    <w:next w:val="Normal"/>
    <w:link w:val="Heading2Char"/>
    <w:uiPriority w:val="9"/>
    <w:unhideWhenUsed/>
    <w:qFormat/>
    <w:rsid w:val="00201AC1"/>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5">
    <w:name w:val="heading 5"/>
    <w:basedOn w:val="Normal"/>
    <w:next w:val="Normal"/>
    <w:link w:val="Heading5Char"/>
    <w:uiPriority w:val="9"/>
    <w:semiHidden/>
    <w:unhideWhenUsed/>
    <w:qFormat/>
    <w:rsid w:val="000F75F3"/>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24763"/>
    <w:rPr>
      <w:rFonts w:ascii="Segoe UI" w:eastAsiaTheme="minorHAnsi" w:hAnsi="Segoe UI" w:cs="Segoe UI"/>
      <w:sz w:val="18"/>
      <w:szCs w:val="18"/>
    </w:rPr>
  </w:style>
  <w:style w:type="character" w:customStyle="1" w:styleId="BalloonTextChar">
    <w:name w:val="Balloon Text Char"/>
    <w:basedOn w:val="DefaultParagraphFont"/>
    <w:link w:val="BalloonText"/>
    <w:uiPriority w:val="99"/>
    <w:semiHidden/>
    <w:rsid w:val="00124763"/>
    <w:rPr>
      <w:rFonts w:ascii="Segoe UI" w:hAnsi="Segoe UI" w:cs="Segoe UI"/>
      <w:sz w:val="18"/>
      <w:szCs w:val="18"/>
    </w:rPr>
  </w:style>
  <w:style w:type="character" w:styleId="Hyperlink">
    <w:name w:val="Hyperlink"/>
    <w:basedOn w:val="DefaultParagraphFont"/>
    <w:uiPriority w:val="99"/>
    <w:unhideWhenUsed/>
    <w:rsid w:val="00124763"/>
    <w:rPr>
      <w:color w:val="0000FF"/>
      <w:u w:val="single"/>
    </w:rPr>
  </w:style>
  <w:style w:type="character" w:styleId="Emphasis">
    <w:name w:val="Emphasis"/>
    <w:basedOn w:val="DefaultParagraphFont"/>
    <w:uiPriority w:val="20"/>
    <w:qFormat/>
    <w:rsid w:val="00124763"/>
    <w:rPr>
      <w:i/>
      <w:iCs/>
    </w:rPr>
  </w:style>
  <w:style w:type="character" w:customStyle="1" w:styleId="UnresolvedMention1">
    <w:name w:val="Unresolved Mention1"/>
    <w:basedOn w:val="DefaultParagraphFont"/>
    <w:uiPriority w:val="99"/>
    <w:semiHidden/>
    <w:unhideWhenUsed/>
    <w:rsid w:val="004C49C2"/>
    <w:rPr>
      <w:color w:val="605E5C"/>
      <w:shd w:val="clear" w:color="auto" w:fill="E1DFDD"/>
    </w:rPr>
  </w:style>
  <w:style w:type="character" w:styleId="CommentReference">
    <w:name w:val="annotation reference"/>
    <w:basedOn w:val="DefaultParagraphFont"/>
    <w:uiPriority w:val="99"/>
    <w:semiHidden/>
    <w:unhideWhenUsed/>
    <w:rsid w:val="00181E4C"/>
    <w:rPr>
      <w:sz w:val="16"/>
      <w:szCs w:val="16"/>
    </w:rPr>
  </w:style>
  <w:style w:type="paragraph" w:styleId="CommentText">
    <w:name w:val="annotation text"/>
    <w:basedOn w:val="Normal"/>
    <w:link w:val="CommentTextChar"/>
    <w:uiPriority w:val="99"/>
    <w:unhideWhenUsed/>
    <w:rsid w:val="00181E4C"/>
    <w:pPr>
      <w:spacing w:after="160"/>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rsid w:val="00181E4C"/>
    <w:rPr>
      <w:sz w:val="20"/>
      <w:szCs w:val="20"/>
    </w:rPr>
  </w:style>
  <w:style w:type="paragraph" w:styleId="CommentSubject">
    <w:name w:val="annotation subject"/>
    <w:basedOn w:val="CommentText"/>
    <w:next w:val="CommentText"/>
    <w:link w:val="CommentSubjectChar"/>
    <w:uiPriority w:val="99"/>
    <w:semiHidden/>
    <w:unhideWhenUsed/>
    <w:rsid w:val="00181E4C"/>
    <w:rPr>
      <w:b/>
      <w:bCs/>
    </w:rPr>
  </w:style>
  <w:style w:type="character" w:customStyle="1" w:styleId="CommentSubjectChar">
    <w:name w:val="Comment Subject Char"/>
    <w:basedOn w:val="CommentTextChar"/>
    <w:link w:val="CommentSubject"/>
    <w:uiPriority w:val="99"/>
    <w:semiHidden/>
    <w:rsid w:val="00181E4C"/>
    <w:rPr>
      <w:b/>
      <w:bCs/>
      <w:sz w:val="20"/>
      <w:szCs w:val="20"/>
    </w:rPr>
  </w:style>
  <w:style w:type="character" w:styleId="FollowedHyperlink">
    <w:name w:val="FollowedHyperlink"/>
    <w:basedOn w:val="DefaultParagraphFont"/>
    <w:uiPriority w:val="99"/>
    <w:semiHidden/>
    <w:unhideWhenUsed/>
    <w:rsid w:val="00FE1AA3"/>
    <w:rPr>
      <w:color w:val="954F72" w:themeColor="followedHyperlink"/>
      <w:u w:val="single"/>
    </w:rPr>
  </w:style>
  <w:style w:type="paragraph" w:styleId="Header">
    <w:name w:val="header"/>
    <w:basedOn w:val="Normal"/>
    <w:link w:val="HeaderChar"/>
    <w:uiPriority w:val="99"/>
    <w:unhideWhenUsed/>
    <w:rsid w:val="00900FCD"/>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900FCD"/>
  </w:style>
  <w:style w:type="paragraph" w:styleId="Footer">
    <w:name w:val="footer"/>
    <w:basedOn w:val="Normal"/>
    <w:link w:val="FooterChar"/>
    <w:uiPriority w:val="99"/>
    <w:unhideWhenUsed/>
    <w:rsid w:val="00900FCD"/>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900FCD"/>
  </w:style>
  <w:style w:type="paragraph" w:styleId="FootnoteText">
    <w:name w:val="footnote text"/>
    <w:aliases w:val="fn,Footnote Text Char1 Char,Footnote Text Char Char Char,Footnote Text Char1 Char Char Char1,Footnote Text Char Char Char Char Char1,Footnote Text Char1 Char1 Char,Footnote Text Char Char Char1 Char,Footnote Text Char1,ft"/>
    <w:basedOn w:val="Normal"/>
    <w:link w:val="FootnoteTextChar"/>
    <w:uiPriority w:val="99"/>
    <w:unhideWhenUsed/>
    <w:rsid w:val="005917D8"/>
    <w:rPr>
      <w:rFonts w:asciiTheme="minorHAnsi" w:eastAsiaTheme="minorHAnsi" w:hAnsiTheme="minorHAnsi" w:cstheme="minorBidi"/>
      <w:sz w:val="20"/>
      <w:szCs w:val="20"/>
    </w:rPr>
  </w:style>
  <w:style w:type="character" w:customStyle="1" w:styleId="FootnoteTextChar">
    <w:name w:val="Footnote Text Char"/>
    <w:aliases w:val="fn Char,Footnote Text Char1 Char Char,Footnote Text Char Char Char Char,Footnote Text Char1 Char Char Char1 Char,Footnote Text Char Char Char Char Char1 Char,Footnote Text Char1 Char1 Char Char,Footnote Text Char Char Char1 Char Char"/>
    <w:basedOn w:val="DefaultParagraphFont"/>
    <w:link w:val="FootnoteText"/>
    <w:uiPriority w:val="99"/>
    <w:rsid w:val="005917D8"/>
    <w:rPr>
      <w:sz w:val="20"/>
      <w:szCs w:val="20"/>
    </w:rPr>
  </w:style>
  <w:style w:type="character" w:styleId="FootnoteReference">
    <w:name w:val="footnote reference"/>
    <w:aliases w:val="Ref,de nota al pie,Style 13, de nota al pie"/>
    <w:basedOn w:val="DefaultParagraphFont"/>
    <w:uiPriority w:val="99"/>
    <w:unhideWhenUsed/>
    <w:rsid w:val="005917D8"/>
    <w:rPr>
      <w:vertAlign w:val="superscript"/>
    </w:rPr>
  </w:style>
  <w:style w:type="paragraph" w:styleId="NormalWeb">
    <w:name w:val="Normal (Web)"/>
    <w:basedOn w:val="Normal"/>
    <w:uiPriority w:val="99"/>
    <w:unhideWhenUsed/>
    <w:rsid w:val="008F306E"/>
    <w:pPr>
      <w:spacing w:after="160" w:line="259" w:lineRule="auto"/>
    </w:pPr>
    <w:rPr>
      <w:rFonts w:eastAsiaTheme="minorHAnsi"/>
    </w:rPr>
  </w:style>
  <w:style w:type="character" w:customStyle="1" w:styleId="UnresolvedMention2">
    <w:name w:val="Unresolved Mention2"/>
    <w:basedOn w:val="DefaultParagraphFont"/>
    <w:uiPriority w:val="99"/>
    <w:semiHidden/>
    <w:unhideWhenUsed/>
    <w:rsid w:val="00E0087A"/>
    <w:rPr>
      <w:color w:val="605E5C"/>
      <w:shd w:val="clear" w:color="auto" w:fill="E1DFDD"/>
    </w:rPr>
  </w:style>
  <w:style w:type="paragraph" w:styleId="ListParagraph">
    <w:name w:val="List Paragraph"/>
    <w:basedOn w:val="Normal"/>
    <w:link w:val="ListParagraphChar"/>
    <w:uiPriority w:val="34"/>
    <w:qFormat/>
    <w:rsid w:val="001D0103"/>
    <w:pPr>
      <w:spacing w:after="160" w:line="259" w:lineRule="auto"/>
      <w:ind w:left="720"/>
      <w:contextualSpacing/>
    </w:pPr>
    <w:rPr>
      <w:rFonts w:asciiTheme="minorHAnsi" w:eastAsiaTheme="minorHAnsi" w:hAnsiTheme="minorHAnsi" w:cstheme="minorBidi"/>
      <w:sz w:val="22"/>
      <w:szCs w:val="22"/>
    </w:rPr>
  </w:style>
  <w:style w:type="paragraph" w:styleId="PlainText">
    <w:name w:val="Plain Text"/>
    <w:basedOn w:val="Normal"/>
    <w:link w:val="PlainTextChar"/>
    <w:uiPriority w:val="99"/>
    <w:unhideWhenUsed/>
    <w:rsid w:val="00AA2659"/>
    <w:rPr>
      <w:rFonts w:ascii="Garamond" w:eastAsiaTheme="minorHAnsi" w:hAnsi="Garamond" w:cstheme="minorBidi"/>
      <w:szCs w:val="21"/>
    </w:rPr>
  </w:style>
  <w:style w:type="character" w:customStyle="1" w:styleId="PlainTextChar">
    <w:name w:val="Plain Text Char"/>
    <w:basedOn w:val="DefaultParagraphFont"/>
    <w:link w:val="PlainText"/>
    <w:uiPriority w:val="99"/>
    <w:rsid w:val="00AA2659"/>
    <w:rPr>
      <w:rFonts w:ascii="Garamond" w:hAnsi="Garamond"/>
      <w:sz w:val="24"/>
      <w:szCs w:val="21"/>
    </w:rPr>
  </w:style>
  <w:style w:type="paragraph" w:styleId="Revision">
    <w:name w:val="Revision"/>
    <w:hidden/>
    <w:uiPriority w:val="99"/>
    <w:semiHidden/>
    <w:rsid w:val="0042694C"/>
    <w:pPr>
      <w:spacing w:after="0" w:line="240" w:lineRule="auto"/>
    </w:pPr>
  </w:style>
  <w:style w:type="paragraph" w:customStyle="1" w:styleId="p1">
    <w:name w:val="p1"/>
    <w:basedOn w:val="Normal"/>
    <w:rsid w:val="000E3D8A"/>
    <w:pPr>
      <w:spacing w:before="100" w:beforeAutospacing="1" w:after="100" w:afterAutospacing="1"/>
    </w:pPr>
  </w:style>
  <w:style w:type="character" w:styleId="Strong">
    <w:name w:val="Strong"/>
    <w:basedOn w:val="DefaultParagraphFont"/>
    <w:uiPriority w:val="22"/>
    <w:qFormat/>
    <w:rsid w:val="000E3D8A"/>
    <w:rPr>
      <w:b/>
      <w:bCs/>
    </w:rPr>
  </w:style>
  <w:style w:type="paragraph" w:customStyle="1" w:styleId="xxmsonormal">
    <w:name w:val="x_x_msonormal"/>
    <w:basedOn w:val="Normal"/>
    <w:rsid w:val="000E3D8A"/>
    <w:pPr>
      <w:spacing w:before="100" w:beforeAutospacing="1" w:after="100" w:afterAutospacing="1"/>
    </w:pPr>
  </w:style>
  <w:style w:type="character" w:customStyle="1" w:styleId="Heading1Char">
    <w:name w:val="Heading 1 Char"/>
    <w:basedOn w:val="DefaultParagraphFont"/>
    <w:link w:val="Heading1"/>
    <w:uiPriority w:val="9"/>
    <w:rsid w:val="004B1801"/>
    <w:rPr>
      <w:rFonts w:ascii="Times New Roman" w:eastAsia="Times New Roman" w:hAnsi="Times New Roman" w:cs="Times New Roman"/>
      <w:b/>
      <w:bCs/>
      <w:kern w:val="36"/>
      <w:sz w:val="48"/>
      <w:szCs w:val="48"/>
    </w:rPr>
  </w:style>
  <w:style w:type="paragraph" w:customStyle="1" w:styleId="LineNumbers">
    <w:name w:val="Line Numbers"/>
    <w:basedOn w:val="Normal"/>
    <w:link w:val="LineNumbersChar"/>
    <w:qFormat/>
    <w:rsid w:val="00D16D4E"/>
    <w:pPr>
      <w:widowControl w:val="0"/>
      <w:pBdr>
        <w:right w:val="double" w:sz="2" w:space="4" w:color="auto"/>
      </w:pBdr>
      <w:spacing w:line="460" w:lineRule="exact"/>
      <w:jc w:val="right"/>
    </w:pPr>
    <w:rPr>
      <w:rFonts w:eastAsia="Calibri"/>
      <w:sz w:val="26"/>
      <w:szCs w:val="22"/>
    </w:rPr>
  </w:style>
  <w:style w:type="character" w:customStyle="1" w:styleId="LineNumbersChar">
    <w:name w:val="Line Numbers Char"/>
    <w:basedOn w:val="DefaultParagraphFont"/>
    <w:link w:val="LineNumbers"/>
    <w:rsid w:val="00D16D4E"/>
    <w:rPr>
      <w:rFonts w:ascii="Times New Roman" w:eastAsia="Calibri" w:hAnsi="Times New Roman" w:cs="Times New Roman"/>
      <w:sz w:val="26"/>
    </w:rPr>
  </w:style>
  <w:style w:type="paragraph" w:customStyle="1" w:styleId="Level1">
    <w:name w:val="Level 1"/>
    <w:uiPriority w:val="99"/>
    <w:rsid w:val="004475A4"/>
    <w:pPr>
      <w:widowControl w:val="0"/>
      <w:autoSpaceDE w:val="0"/>
      <w:autoSpaceDN w:val="0"/>
      <w:adjustRightInd w:val="0"/>
      <w:spacing w:after="0" w:line="240" w:lineRule="auto"/>
      <w:jc w:val="both"/>
    </w:pPr>
    <w:rPr>
      <w:rFonts w:ascii="Times New Roman" w:eastAsiaTheme="minorEastAsia" w:hAnsi="Times New Roman" w:cs="Times New Roman"/>
      <w:sz w:val="24"/>
      <w:szCs w:val="24"/>
    </w:rPr>
  </w:style>
  <w:style w:type="paragraph" w:customStyle="1" w:styleId="9thCirHeading1">
    <w:name w:val="9th Cir Heading 1"/>
    <w:basedOn w:val="Normal"/>
    <w:link w:val="9thCirHeading1Char"/>
    <w:qFormat/>
    <w:rsid w:val="009F2FD3"/>
    <w:pPr>
      <w:keepNext/>
      <w:keepLines/>
      <w:spacing w:line="480" w:lineRule="auto"/>
      <w:jc w:val="center"/>
    </w:pPr>
    <w:rPr>
      <w:b/>
      <w:sz w:val="28"/>
      <w:szCs w:val="28"/>
    </w:rPr>
  </w:style>
  <w:style w:type="character" w:customStyle="1" w:styleId="9thCirHeading1Char">
    <w:name w:val="9th Cir Heading 1 Char"/>
    <w:link w:val="9thCirHeading1"/>
    <w:rsid w:val="009F2FD3"/>
    <w:rPr>
      <w:rFonts w:ascii="Times New Roman" w:eastAsia="Times New Roman" w:hAnsi="Times New Roman" w:cs="Times New Roman"/>
      <w:b/>
      <w:sz w:val="28"/>
      <w:szCs w:val="28"/>
    </w:rPr>
  </w:style>
  <w:style w:type="character" w:customStyle="1" w:styleId="Heading2Char">
    <w:name w:val="Heading 2 Char"/>
    <w:basedOn w:val="DefaultParagraphFont"/>
    <w:link w:val="Heading2"/>
    <w:uiPriority w:val="9"/>
    <w:rsid w:val="00201AC1"/>
    <w:rPr>
      <w:rFonts w:asciiTheme="majorHAnsi" w:eastAsiaTheme="majorEastAsia" w:hAnsiTheme="majorHAnsi" w:cstheme="majorBidi"/>
      <w:color w:val="2F5496" w:themeColor="accent1" w:themeShade="BF"/>
      <w:sz w:val="26"/>
      <w:szCs w:val="26"/>
    </w:rPr>
  </w:style>
  <w:style w:type="paragraph" w:customStyle="1" w:styleId="Default">
    <w:name w:val="Default"/>
    <w:rsid w:val="00D061EF"/>
    <w:pPr>
      <w:autoSpaceDE w:val="0"/>
      <w:autoSpaceDN w:val="0"/>
      <w:adjustRightInd w:val="0"/>
      <w:spacing w:after="0" w:line="240" w:lineRule="auto"/>
    </w:pPr>
    <w:rPr>
      <w:rFonts w:ascii="Garamond" w:hAnsi="Garamond" w:cs="Garamond"/>
      <w:color w:val="000000"/>
      <w:sz w:val="24"/>
      <w:szCs w:val="24"/>
    </w:rPr>
  </w:style>
  <w:style w:type="paragraph" w:customStyle="1" w:styleId="xmsonormal">
    <w:name w:val="x_msonormal"/>
    <w:basedOn w:val="Normal"/>
    <w:rsid w:val="00807827"/>
    <w:pPr>
      <w:spacing w:before="100" w:beforeAutospacing="1" w:after="100" w:afterAutospacing="1"/>
    </w:pPr>
  </w:style>
  <w:style w:type="character" w:customStyle="1" w:styleId="xdefaultfonthxmailstyle">
    <w:name w:val="x_defaultfonthxmailstyle"/>
    <w:basedOn w:val="DefaultParagraphFont"/>
    <w:rsid w:val="00807827"/>
  </w:style>
  <w:style w:type="character" w:customStyle="1" w:styleId="UnresolvedMention3">
    <w:name w:val="Unresolved Mention3"/>
    <w:basedOn w:val="DefaultParagraphFont"/>
    <w:uiPriority w:val="99"/>
    <w:semiHidden/>
    <w:unhideWhenUsed/>
    <w:rsid w:val="00637F84"/>
    <w:rPr>
      <w:color w:val="605E5C"/>
      <w:shd w:val="clear" w:color="auto" w:fill="E1DFDD"/>
    </w:rPr>
  </w:style>
  <w:style w:type="character" w:customStyle="1" w:styleId="Heading5Char">
    <w:name w:val="Heading 5 Char"/>
    <w:basedOn w:val="DefaultParagraphFont"/>
    <w:link w:val="Heading5"/>
    <w:uiPriority w:val="9"/>
    <w:semiHidden/>
    <w:rsid w:val="000F75F3"/>
    <w:rPr>
      <w:rFonts w:asciiTheme="majorHAnsi" w:eastAsiaTheme="majorEastAsia" w:hAnsiTheme="majorHAnsi" w:cstheme="majorBidi"/>
      <w:color w:val="2F5496" w:themeColor="accent1" w:themeShade="BF"/>
      <w:sz w:val="24"/>
      <w:szCs w:val="24"/>
    </w:rPr>
  </w:style>
  <w:style w:type="character" w:styleId="UnresolvedMention">
    <w:name w:val="Unresolved Mention"/>
    <w:basedOn w:val="DefaultParagraphFont"/>
    <w:uiPriority w:val="99"/>
    <w:semiHidden/>
    <w:unhideWhenUsed/>
    <w:rsid w:val="00B56EFE"/>
    <w:rPr>
      <w:color w:val="605E5C"/>
      <w:shd w:val="clear" w:color="auto" w:fill="E1DFDD"/>
    </w:rPr>
  </w:style>
  <w:style w:type="character" w:customStyle="1" w:styleId="defaultfonthxmailstyle">
    <w:name w:val="defaultfonthxmailstyle"/>
    <w:basedOn w:val="DefaultParagraphFont"/>
    <w:rsid w:val="008239B7"/>
  </w:style>
  <w:style w:type="character" w:customStyle="1" w:styleId="ListParagraphChar">
    <w:name w:val="List Paragraph Char"/>
    <w:link w:val="ListParagraph"/>
    <w:uiPriority w:val="34"/>
    <w:rsid w:val="00B1200E"/>
  </w:style>
  <w:style w:type="paragraph" w:styleId="BodyText">
    <w:name w:val="Body Text"/>
    <w:basedOn w:val="Normal"/>
    <w:link w:val="BodyTextChar"/>
    <w:uiPriority w:val="1"/>
    <w:qFormat/>
    <w:rsid w:val="00187082"/>
    <w:pPr>
      <w:widowControl w:val="0"/>
      <w:autoSpaceDE w:val="0"/>
      <w:autoSpaceDN w:val="0"/>
      <w:ind w:left="1448"/>
    </w:pPr>
    <w:rPr>
      <w:rFonts w:ascii="Century Schoolbook" w:eastAsia="Century Schoolbook" w:hAnsi="Century Schoolbook" w:cs="Century Schoolbook"/>
      <w:lang w:bidi="en-US"/>
    </w:rPr>
  </w:style>
  <w:style w:type="character" w:customStyle="1" w:styleId="BodyTextChar">
    <w:name w:val="Body Text Char"/>
    <w:basedOn w:val="DefaultParagraphFont"/>
    <w:link w:val="BodyText"/>
    <w:uiPriority w:val="1"/>
    <w:rsid w:val="00187082"/>
    <w:rPr>
      <w:rFonts w:ascii="Century Schoolbook" w:eastAsia="Century Schoolbook" w:hAnsi="Century Schoolbook" w:cs="Century Schoolbook"/>
      <w:sz w:val="24"/>
      <w:szCs w:val="24"/>
      <w:lang w:bidi="en-US"/>
    </w:rPr>
  </w:style>
  <w:style w:type="character" w:customStyle="1" w:styleId="css-901oao">
    <w:name w:val="css-901oao"/>
    <w:basedOn w:val="DefaultParagraphFont"/>
    <w:rsid w:val="002F180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08175">
      <w:bodyDiv w:val="1"/>
      <w:marLeft w:val="0"/>
      <w:marRight w:val="0"/>
      <w:marTop w:val="0"/>
      <w:marBottom w:val="0"/>
      <w:divBdr>
        <w:top w:val="none" w:sz="0" w:space="0" w:color="auto"/>
        <w:left w:val="none" w:sz="0" w:space="0" w:color="auto"/>
        <w:bottom w:val="none" w:sz="0" w:space="0" w:color="auto"/>
        <w:right w:val="none" w:sz="0" w:space="0" w:color="auto"/>
      </w:divBdr>
    </w:div>
    <w:div w:id="5137657">
      <w:bodyDiv w:val="1"/>
      <w:marLeft w:val="0"/>
      <w:marRight w:val="0"/>
      <w:marTop w:val="0"/>
      <w:marBottom w:val="0"/>
      <w:divBdr>
        <w:top w:val="none" w:sz="0" w:space="0" w:color="auto"/>
        <w:left w:val="none" w:sz="0" w:space="0" w:color="auto"/>
        <w:bottom w:val="none" w:sz="0" w:space="0" w:color="auto"/>
        <w:right w:val="none" w:sz="0" w:space="0" w:color="auto"/>
      </w:divBdr>
    </w:div>
    <w:div w:id="13502372">
      <w:bodyDiv w:val="1"/>
      <w:marLeft w:val="0"/>
      <w:marRight w:val="0"/>
      <w:marTop w:val="0"/>
      <w:marBottom w:val="0"/>
      <w:divBdr>
        <w:top w:val="none" w:sz="0" w:space="0" w:color="auto"/>
        <w:left w:val="none" w:sz="0" w:space="0" w:color="auto"/>
        <w:bottom w:val="none" w:sz="0" w:space="0" w:color="auto"/>
        <w:right w:val="none" w:sz="0" w:space="0" w:color="auto"/>
      </w:divBdr>
    </w:div>
    <w:div w:id="22903117">
      <w:bodyDiv w:val="1"/>
      <w:marLeft w:val="0"/>
      <w:marRight w:val="0"/>
      <w:marTop w:val="0"/>
      <w:marBottom w:val="0"/>
      <w:divBdr>
        <w:top w:val="none" w:sz="0" w:space="0" w:color="auto"/>
        <w:left w:val="none" w:sz="0" w:space="0" w:color="auto"/>
        <w:bottom w:val="none" w:sz="0" w:space="0" w:color="auto"/>
        <w:right w:val="none" w:sz="0" w:space="0" w:color="auto"/>
      </w:divBdr>
    </w:div>
    <w:div w:id="33578601">
      <w:bodyDiv w:val="1"/>
      <w:marLeft w:val="0"/>
      <w:marRight w:val="0"/>
      <w:marTop w:val="0"/>
      <w:marBottom w:val="0"/>
      <w:divBdr>
        <w:top w:val="none" w:sz="0" w:space="0" w:color="auto"/>
        <w:left w:val="none" w:sz="0" w:space="0" w:color="auto"/>
        <w:bottom w:val="none" w:sz="0" w:space="0" w:color="auto"/>
        <w:right w:val="none" w:sz="0" w:space="0" w:color="auto"/>
      </w:divBdr>
    </w:div>
    <w:div w:id="39785311">
      <w:bodyDiv w:val="1"/>
      <w:marLeft w:val="0"/>
      <w:marRight w:val="0"/>
      <w:marTop w:val="0"/>
      <w:marBottom w:val="0"/>
      <w:divBdr>
        <w:top w:val="none" w:sz="0" w:space="0" w:color="auto"/>
        <w:left w:val="none" w:sz="0" w:space="0" w:color="auto"/>
        <w:bottom w:val="none" w:sz="0" w:space="0" w:color="auto"/>
        <w:right w:val="none" w:sz="0" w:space="0" w:color="auto"/>
      </w:divBdr>
    </w:div>
    <w:div w:id="52511468">
      <w:bodyDiv w:val="1"/>
      <w:marLeft w:val="0"/>
      <w:marRight w:val="0"/>
      <w:marTop w:val="0"/>
      <w:marBottom w:val="0"/>
      <w:divBdr>
        <w:top w:val="none" w:sz="0" w:space="0" w:color="auto"/>
        <w:left w:val="none" w:sz="0" w:space="0" w:color="auto"/>
        <w:bottom w:val="none" w:sz="0" w:space="0" w:color="auto"/>
        <w:right w:val="none" w:sz="0" w:space="0" w:color="auto"/>
      </w:divBdr>
    </w:div>
    <w:div w:id="148178103">
      <w:bodyDiv w:val="1"/>
      <w:marLeft w:val="0"/>
      <w:marRight w:val="0"/>
      <w:marTop w:val="0"/>
      <w:marBottom w:val="0"/>
      <w:divBdr>
        <w:top w:val="none" w:sz="0" w:space="0" w:color="auto"/>
        <w:left w:val="none" w:sz="0" w:space="0" w:color="auto"/>
        <w:bottom w:val="none" w:sz="0" w:space="0" w:color="auto"/>
        <w:right w:val="none" w:sz="0" w:space="0" w:color="auto"/>
      </w:divBdr>
    </w:div>
    <w:div w:id="166215976">
      <w:bodyDiv w:val="1"/>
      <w:marLeft w:val="0"/>
      <w:marRight w:val="0"/>
      <w:marTop w:val="0"/>
      <w:marBottom w:val="0"/>
      <w:divBdr>
        <w:top w:val="none" w:sz="0" w:space="0" w:color="auto"/>
        <w:left w:val="none" w:sz="0" w:space="0" w:color="auto"/>
        <w:bottom w:val="none" w:sz="0" w:space="0" w:color="auto"/>
        <w:right w:val="none" w:sz="0" w:space="0" w:color="auto"/>
      </w:divBdr>
      <w:divsChild>
        <w:div w:id="797723940">
          <w:marLeft w:val="0"/>
          <w:marRight w:val="0"/>
          <w:marTop w:val="0"/>
          <w:marBottom w:val="0"/>
          <w:divBdr>
            <w:top w:val="none" w:sz="0" w:space="0" w:color="auto"/>
            <w:left w:val="none" w:sz="0" w:space="0" w:color="auto"/>
            <w:bottom w:val="none" w:sz="0" w:space="0" w:color="auto"/>
            <w:right w:val="none" w:sz="0" w:space="0" w:color="auto"/>
          </w:divBdr>
          <w:divsChild>
            <w:div w:id="2063822543">
              <w:marLeft w:val="0"/>
              <w:marRight w:val="0"/>
              <w:marTop w:val="0"/>
              <w:marBottom w:val="0"/>
              <w:divBdr>
                <w:top w:val="none" w:sz="0" w:space="0" w:color="auto"/>
                <w:left w:val="none" w:sz="0" w:space="0" w:color="auto"/>
                <w:bottom w:val="none" w:sz="0" w:space="0" w:color="auto"/>
                <w:right w:val="none" w:sz="0" w:space="0" w:color="auto"/>
              </w:divBdr>
              <w:divsChild>
                <w:div w:id="1606842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324039">
      <w:bodyDiv w:val="1"/>
      <w:marLeft w:val="0"/>
      <w:marRight w:val="0"/>
      <w:marTop w:val="0"/>
      <w:marBottom w:val="0"/>
      <w:divBdr>
        <w:top w:val="none" w:sz="0" w:space="0" w:color="auto"/>
        <w:left w:val="none" w:sz="0" w:space="0" w:color="auto"/>
        <w:bottom w:val="none" w:sz="0" w:space="0" w:color="auto"/>
        <w:right w:val="none" w:sz="0" w:space="0" w:color="auto"/>
      </w:divBdr>
    </w:div>
    <w:div w:id="180628694">
      <w:bodyDiv w:val="1"/>
      <w:marLeft w:val="0"/>
      <w:marRight w:val="0"/>
      <w:marTop w:val="0"/>
      <w:marBottom w:val="0"/>
      <w:divBdr>
        <w:top w:val="none" w:sz="0" w:space="0" w:color="auto"/>
        <w:left w:val="none" w:sz="0" w:space="0" w:color="auto"/>
        <w:bottom w:val="none" w:sz="0" w:space="0" w:color="auto"/>
        <w:right w:val="none" w:sz="0" w:space="0" w:color="auto"/>
      </w:divBdr>
    </w:div>
    <w:div w:id="183057507">
      <w:bodyDiv w:val="1"/>
      <w:marLeft w:val="0"/>
      <w:marRight w:val="0"/>
      <w:marTop w:val="0"/>
      <w:marBottom w:val="0"/>
      <w:divBdr>
        <w:top w:val="none" w:sz="0" w:space="0" w:color="auto"/>
        <w:left w:val="none" w:sz="0" w:space="0" w:color="auto"/>
        <w:bottom w:val="none" w:sz="0" w:space="0" w:color="auto"/>
        <w:right w:val="none" w:sz="0" w:space="0" w:color="auto"/>
      </w:divBdr>
      <w:divsChild>
        <w:div w:id="47649612">
          <w:marLeft w:val="0"/>
          <w:marRight w:val="0"/>
          <w:marTop w:val="0"/>
          <w:marBottom w:val="0"/>
          <w:divBdr>
            <w:top w:val="none" w:sz="0" w:space="0" w:color="auto"/>
            <w:left w:val="none" w:sz="0" w:space="0" w:color="auto"/>
            <w:bottom w:val="none" w:sz="0" w:space="0" w:color="auto"/>
            <w:right w:val="none" w:sz="0" w:space="0" w:color="auto"/>
          </w:divBdr>
          <w:divsChild>
            <w:div w:id="329214723">
              <w:marLeft w:val="0"/>
              <w:marRight w:val="0"/>
              <w:marTop w:val="0"/>
              <w:marBottom w:val="0"/>
              <w:divBdr>
                <w:top w:val="none" w:sz="0" w:space="0" w:color="auto"/>
                <w:left w:val="none" w:sz="0" w:space="0" w:color="auto"/>
                <w:bottom w:val="none" w:sz="0" w:space="0" w:color="auto"/>
                <w:right w:val="none" w:sz="0" w:space="0" w:color="auto"/>
              </w:divBdr>
              <w:divsChild>
                <w:div w:id="433788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7645617">
          <w:marLeft w:val="0"/>
          <w:marRight w:val="0"/>
          <w:marTop w:val="0"/>
          <w:marBottom w:val="0"/>
          <w:divBdr>
            <w:top w:val="none" w:sz="0" w:space="0" w:color="auto"/>
            <w:left w:val="none" w:sz="0" w:space="0" w:color="auto"/>
            <w:bottom w:val="none" w:sz="0" w:space="0" w:color="auto"/>
            <w:right w:val="none" w:sz="0" w:space="0" w:color="auto"/>
          </w:divBdr>
          <w:divsChild>
            <w:div w:id="1297443649">
              <w:marLeft w:val="0"/>
              <w:marRight w:val="0"/>
              <w:marTop w:val="0"/>
              <w:marBottom w:val="0"/>
              <w:divBdr>
                <w:top w:val="none" w:sz="0" w:space="0" w:color="auto"/>
                <w:left w:val="none" w:sz="0" w:space="0" w:color="auto"/>
                <w:bottom w:val="none" w:sz="0" w:space="0" w:color="auto"/>
                <w:right w:val="none" w:sz="0" w:space="0" w:color="auto"/>
              </w:divBdr>
              <w:divsChild>
                <w:div w:id="1421217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828801">
      <w:bodyDiv w:val="1"/>
      <w:marLeft w:val="0"/>
      <w:marRight w:val="0"/>
      <w:marTop w:val="0"/>
      <w:marBottom w:val="0"/>
      <w:divBdr>
        <w:top w:val="none" w:sz="0" w:space="0" w:color="auto"/>
        <w:left w:val="none" w:sz="0" w:space="0" w:color="auto"/>
        <w:bottom w:val="none" w:sz="0" w:space="0" w:color="auto"/>
        <w:right w:val="none" w:sz="0" w:space="0" w:color="auto"/>
      </w:divBdr>
      <w:divsChild>
        <w:div w:id="243340613">
          <w:marLeft w:val="0"/>
          <w:marRight w:val="0"/>
          <w:marTop w:val="0"/>
          <w:marBottom w:val="0"/>
          <w:divBdr>
            <w:top w:val="none" w:sz="0" w:space="0" w:color="auto"/>
            <w:left w:val="none" w:sz="0" w:space="0" w:color="auto"/>
            <w:bottom w:val="none" w:sz="0" w:space="0" w:color="auto"/>
            <w:right w:val="none" w:sz="0" w:space="0" w:color="auto"/>
          </w:divBdr>
          <w:divsChild>
            <w:div w:id="831216263">
              <w:marLeft w:val="0"/>
              <w:marRight w:val="0"/>
              <w:marTop w:val="0"/>
              <w:marBottom w:val="0"/>
              <w:divBdr>
                <w:top w:val="none" w:sz="0" w:space="0" w:color="auto"/>
                <w:left w:val="none" w:sz="0" w:space="0" w:color="auto"/>
                <w:bottom w:val="none" w:sz="0" w:space="0" w:color="auto"/>
                <w:right w:val="none" w:sz="0" w:space="0" w:color="auto"/>
              </w:divBdr>
              <w:divsChild>
                <w:div w:id="935330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7253748">
      <w:bodyDiv w:val="1"/>
      <w:marLeft w:val="0"/>
      <w:marRight w:val="0"/>
      <w:marTop w:val="0"/>
      <w:marBottom w:val="0"/>
      <w:divBdr>
        <w:top w:val="none" w:sz="0" w:space="0" w:color="auto"/>
        <w:left w:val="none" w:sz="0" w:space="0" w:color="auto"/>
        <w:bottom w:val="none" w:sz="0" w:space="0" w:color="auto"/>
        <w:right w:val="none" w:sz="0" w:space="0" w:color="auto"/>
      </w:divBdr>
    </w:div>
    <w:div w:id="221526511">
      <w:bodyDiv w:val="1"/>
      <w:marLeft w:val="0"/>
      <w:marRight w:val="0"/>
      <w:marTop w:val="0"/>
      <w:marBottom w:val="0"/>
      <w:divBdr>
        <w:top w:val="none" w:sz="0" w:space="0" w:color="auto"/>
        <w:left w:val="none" w:sz="0" w:space="0" w:color="auto"/>
        <w:bottom w:val="none" w:sz="0" w:space="0" w:color="auto"/>
        <w:right w:val="none" w:sz="0" w:space="0" w:color="auto"/>
      </w:divBdr>
    </w:div>
    <w:div w:id="251595214">
      <w:bodyDiv w:val="1"/>
      <w:marLeft w:val="0"/>
      <w:marRight w:val="0"/>
      <w:marTop w:val="0"/>
      <w:marBottom w:val="0"/>
      <w:divBdr>
        <w:top w:val="none" w:sz="0" w:space="0" w:color="auto"/>
        <w:left w:val="none" w:sz="0" w:space="0" w:color="auto"/>
        <w:bottom w:val="none" w:sz="0" w:space="0" w:color="auto"/>
        <w:right w:val="none" w:sz="0" w:space="0" w:color="auto"/>
      </w:divBdr>
    </w:div>
    <w:div w:id="277877898">
      <w:bodyDiv w:val="1"/>
      <w:marLeft w:val="0"/>
      <w:marRight w:val="0"/>
      <w:marTop w:val="0"/>
      <w:marBottom w:val="0"/>
      <w:divBdr>
        <w:top w:val="none" w:sz="0" w:space="0" w:color="auto"/>
        <w:left w:val="none" w:sz="0" w:space="0" w:color="auto"/>
        <w:bottom w:val="none" w:sz="0" w:space="0" w:color="auto"/>
        <w:right w:val="none" w:sz="0" w:space="0" w:color="auto"/>
      </w:divBdr>
    </w:div>
    <w:div w:id="278074075">
      <w:bodyDiv w:val="1"/>
      <w:marLeft w:val="0"/>
      <w:marRight w:val="0"/>
      <w:marTop w:val="0"/>
      <w:marBottom w:val="0"/>
      <w:divBdr>
        <w:top w:val="none" w:sz="0" w:space="0" w:color="auto"/>
        <w:left w:val="none" w:sz="0" w:space="0" w:color="auto"/>
        <w:bottom w:val="none" w:sz="0" w:space="0" w:color="auto"/>
        <w:right w:val="none" w:sz="0" w:space="0" w:color="auto"/>
      </w:divBdr>
    </w:div>
    <w:div w:id="279729967">
      <w:bodyDiv w:val="1"/>
      <w:marLeft w:val="0"/>
      <w:marRight w:val="0"/>
      <w:marTop w:val="0"/>
      <w:marBottom w:val="0"/>
      <w:divBdr>
        <w:top w:val="none" w:sz="0" w:space="0" w:color="auto"/>
        <w:left w:val="none" w:sz="0" w:space="0" w:color="auto"/>
        <w:bottom w:val="none" w:sz="0" w:space="0" w:color="auto"/>
        <w:right w:val="none" w:sz="0" w:space="0" w:color="auto"/>
      </w:divBdr>
    </w:div>
    <w:div w:id="291447281">
      <w:bodyDiv w:val="1"/>
      <w:marLeft w:val="0"/>
      <w:marRight w:val="0"/>
      <w:marTop w:val="0"/>
      <w:marBottom w:val="0"/>
      <w:divBdr>
        <w:top w:val="none" w:sz="0" w:space="0" w:color="auto"/>
        <w:left w:val="none" w:sz="0" w:space="0" w:color="auto"/>
        <w:bottom w:val="none" w:sz="0" w:space="0" w:color="auto"/>
        <w:right w:val="none" w:sz="0" w:space="0" w:color="auto"/>
      </w:divBdr>
    </w:div>
    <w:div w:id="300354486">
      <w:bodyDiv w:val="1"/>
      <w:marLeft w:val="0"/>
      <w:marRight w:val="0"/>
      <w:marTop w:val="0"/>
      <w:marBottom w:val="0"/>
      <w:divBdr>
        <w:top w:val="none" w:sz="0" w:space="0" w:color="auto"/>
        <w:left w:val="none" w:sz="0" w:space="0" w:color="auto"/>
        <w:bottom w:val="none" w:sz="0" w:space="0" w:color="auto"/>
        <w:right w:val="none" w:sz="0" w:space="0" w:color="auto"/>
      </w:divBdr>
    </w:div>
    <w:div w:id="302853846">
      <w:bodyDiv w:val="1"/>
      <w:marLeft w:val="0"/>
      <w:marRight w:val="0"/>
      <w:marTop w:val="0"/>
      <w:marBottom w:val="0"/>
      <w:divBdr>
        <w:top w:val="none" w:sz="0" w:space="0" w:color="auto"/>
        <w:left w:val="none" w:sz="0" w:space="0" w:color="auto"/>
        <w:bottom w:val="none" w:sz="0" w:space="0" w:color="auto"/>
        <w:right w:val="none" w:sz="0" w:space="0" w:color="auto"/>
      </w:divBdr>
    </w:div>
    <w:div w:id="314922086">
      <w:bodyDiv w:val="1"/>
      <w:marLeft w:val="0"/>
      <w:marRight w:val="0"/>
      <w:marTop w:val="0"/>
      <w:marBottom w:val="0"/>
      <w:divBdr>
        <w:top w:val="none" w:sz="0" w:space="0" w:color="auto"/>
        <w:left w:val="none" w:sz="0" w:space="0" w:color="auto"/>
        <w:bottom w:val="none" w:sz="0" w:space="0" w:color="auto"/>
        <w:right w:val="none" w:sz="0" w:space="0" w:color="auto"/>
      </w:divBdr>
    </w:div>
    <w:div w:id="319040686">
      <w:bodyDiv w:val="1"/>
      <w:marLeft w:val="0"/>
      <w:marRight w:val="0"/>
      <w:marTop w:val="0"/>
      <w:marBottom w:val="0"/>
      <w:divBdr>
        <w:top w:val="none" w:sz="0" w:space="0" w:color="auto"/>
        <w:left w:val="none" w:sz="0" w:space="0" w:color="auto"/>
        <w:bottom w:val="none" w:sz="0" w:space="0" w:color="auto"/>
        <w:right w:val="none" w:sz="0" w:space="0" w:color="auto"/>
      </w:divBdr>
    </w:div>
    <w:div w:id="320737009">
      <w:bodyDiv w:val="1"/>
      <w:marLeft w:val="0"/>
      <w:marRight w:val="0"/>
      <w:marTop w:val="0"/>
      <w:marBottom w:val="0"/>
      <w:divBdr>
        <w:top w:val="none" w:sz="0" w:space="0" w:color="auto"/>
        <w:left w:val="none" w:sz="0" w:space="0" w:color="auto"/>
        <w:bottom w:val="none" w:sz="0" w:space="0" w:color="auto"/>
        <w:right w:val="none" w:sz="0" w:space="0" w:color="auto"/>
      </w:divBdr>
      <w:divsChild>
        <w:div w:id="680208230">
          <w:marLeft w:val="0"/>
          <w:marRight w:val="0"/>
          <w:marTop w:val="0"/>
          <w:marBottom w:val="0"/>
          <w:divBdr>
            <w:top w:val="none" w:sz="0" w:space="0" w:color="auto"/>
            <w:left w:val="none" w:sz="0" w:space="0" w:color="auto"/>
            <w:bottom w:val="none" w:sz="0" w:space="0" w:color="auto"/>
            <w:right w:val="none" w:sz="0" w:space="0" w:color="auto"/>
          </w:divBdr>
          <w:divsChild>
            <w:div w:id="332030864">
              <w:marLeft w:val="0"/>
              <w:marRight w:val="0"/>
              <w:marTop w:val="0"/>
              <w:marBottom w:val="0"/>
              <w:divBdr>
                <w:top w:val="none" w:sz="0" w:space="0" w:color="auto"/>
                <w:left w:val="none" w:sz="0" w:space="0" w:color="auto"/>
                <w:bottom w:val="none" w:sz="0" w:space="0" w:color="auto"/>
                <w:right w:val="none" w:sz="0" w:space="0" w:color="auto"/>
              </w:divBdr>
              <w:divsChild>
                <w:div w:id="2137986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0864742">
      <w:bodyDiv w:val="1"/>
      <w:marLeft w:val="0"/>
      <w:marRight w:val="0"/>
      <w:marTop w:val="0"/>
      <w:marBottom w:val="0"/>
      <w:divBdr>
        <w:top w:val="none" w:sz="0" w:space="0" w:color="auto"/>
        <w:left w:val="none" w:sz="0" w:space="0" w:color="auto"/>
        <w:bottom w:val="none" w:sz="0" w:space="0" w:color="auto"/>
        <w:right w:val="none" w:sz="0" w:space="0" w:color="auto"/>
      </w:divBdr>
    </w:div>
    <w:div w:id="367802963">
      <w:bodyDiv w:val="1"/>
      <w:marLeft w:val="0"/>
      <w:marRight w:val="0"/>
      <w:marTop w:val="0"/>
      <w:marBottom w:val="0"/>
      <w:divBdr>
        <w:top w:val="none" w:sz="0" w:space="0" w:color="auto"/>
        <w:left w:val="none" w:sz="0" w:space="0" w:color="auto"/>
        <w:bottom w:val="none" w:sz="0" w:space="0" w:color="auto"/>
        <w:right w:val="none" w:sz="0" w:space="0" w:color="auto"/>
      </w:divBdr>
    </w:div>
    <w:div w:id="381371793">
      <w:bodyDiv w:val="1"/>
      <w:marLeft w:val="0"/>
      <w:marRight w:val="0"/>
      <w:marTop w:val="0"/>
      <w:marBottom w:val="0"/>
      <w:divBdr>
        <w:top w:val="none" w:sz="0" w:space="0" w:color="auto"/>
        <w:left w:val="none" w:sz="0" w:space="0" w:color="auto"/>
        <w:bottom w:val="none" w:sz="0" w:space="0" w:color="auto"/>
        <w:right w:val="none" w:sz="0" w:space="0" w:color="auto"/>
      </w:divBdr>
      <w:divsChild>
        <w:div w:id="1328679003">
          <w:marLeft w:val="0"/>
          <w:marRight w:val="0"/>
          <w:marTop w:val="0"/>
          <w:marBottom w:val="0"/>
          <w:divBdr>
            <w:top w:val="none" w:sz="0" w:space="0" w:color="auto"/>
            <w:left w:val="none" w:sz="0" w:space="0" w:color="auto"/>
            <w:bottom w:val="none" w:sz="0" w:space="0" w:color="auto"/>
            <w:right w:val="none" w:sz="0" w:space="0" w:color="auto"/>
          </w:divBdr>
          <w:divsChild>
            <w:div w:id="356660907">
              <w:marLeft w:val="0"/>
              <w:marRight w:val="0"/>
              <w:marTop w:val="0"/>
              <w:marBottom w:val="0"/>
              <w:divBdr>
                <w:top w:val="none" w:sz="0" w:space="0" w:color="auto"/>
                <w:left w:val="none" w:sz="0" w:space="0" w:color="auto"/>
                <w:bottom w:val="none" w:sz="0" w:space="0" w:color="auto"/>
                <w:right w:val="none" w:sz="0" w:space="0" w:color="auto"/>
              </w:divBdr>
              <w:divsChild>
                <w:div w:id="1802115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5079535">
      <w:bodyDiv w:val="1"/>
      <w:marLeft w:val="0"/>
      <w:marRight w:val="0"/>
      <w:marTop w:val="0"/>
      <w:marBottom w:val="0"/>
      <w:divBdr>
        <w:top w:val="none" w:sz="0" w:space="0" w:color="auto"/>
        <w:left w:val="none" w:sz="0" w:space="0" w:color="auto"/>
        <w:bottom w:val="none" w:sz="0" w:space="0" w:color="auto"/>
        <w:right w:val="none" w:sz="0" w:space="0" w:color="auto"/>
      </w:divBdr>
      <w:divsChild>
        <w:div w:id="1342898981">
          <w:marLeft w:val="0"/>
          <w:marRight w:val="0"/>
          <w:marTop w:val="0"/>
          <w:marBottom w:val="0"/>
          <w:divBdr>
            <w:top w:val="none" w:sz="0" w:space="0" w:color="auto"/>
            <w:left w:val="none" w:sz="0" w:space="0" w:color="auto"/>
            <w:bottom w:val="none" w:sz="0" w:space="0" w:color="auto"/>
            <w:right w:val="none" w:sz="0" w:space="0" w:color="auto"/>
          </w:divBdr>
          <w:divsChild>
            <w:div w:id="1873227825">
              <w:marLeft w:val="0"/>
              <w:marRight w:val="0"/>
              <w:marTop w:val="0"/>
              <w:marBottom w:val="0"/>
              <w:divBdr>
                <w:top w:val="none" w:sz="0" w:space="0" w:color="auto"/>
                <w:left w:val="none" w:sz="0" w:space="0" w:color="auto"/>
                <w:bottom w:val="none" w:sz="0" w:space="0" w:color="auto"/>
                <w:right w:val="none" w:sz="0" w:space="0" w:color="auto"/>
              </w:divBdr>
              <w:divsChild>
                <w:div w:id="1420562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9083670">
      <w:bodyDiv w:val="1"/>
      <w:marLeft w:val="0"/>
      <w:marRight w:val="0"/>
      <w:marTop w:val="0"/>
      <w:marBottom w:val="0"/>
      <w:divBdr>
        <w:top w:val="none" w:sz="0" w:space="0" w:color="auto"/>
        <w:left w:val="none" w:sz="0" w:space="0" w:color="auto"/>
        <w:bottom w:val="none" w:sz="0" w:space="0" w:color="auto"/>
        <w:right w:val="none" w:sz="0" w:space="0" w:color="auto"/>
      </w:divBdr>
    </w:div>
    <w:div w:id="411127208">
      <w:bodyDiv w:val="1"/>
      <w:marLeft w:val="0"/>
      <w:marRight w:val="0"/>
      <w:marTop w:val="0"/>
      <w:marBottom w:val="0"/>
      <w:divBdr>
        <w:top w:val="none" w:sz="0" w:space="0" w:color="auto"/>
        <w:left w:val="none" w:sz="0" w:space="0" w:color="auto"/>
        <w:bottom w:val="none" w:sz="0" w:space="0" w:color="auto"/>
        <w:right w:val="none" w:sz="0" w:space="0" w:color="auto"/>
      </w:divBdr>
    </w:div>
    <w:div w:id="421462343">
      <w:bodyDiv w:val="1"/>
      <w:marLeft w:val="0"/>
      <w:marRight w:val="0"/>
      <w:marTop w:val="0"/>
      <w:marBottom w:val="0"/>
      <w:divBdr>
        <w:top w:val="none" w:sz="0" w:space="0" w:color="auto"/>
        <w:left w:val="none" w:sz="0" w:space="0" w:color="auto"/>
        <w:bottom w:val="none" w:sz="0" w:space="0" w:color="auto"/>
        <w:right w:val="none" w:sz="0" w:space="0" w:color="auto"/>
      </w:divBdr>
    </w:div>
    <w:div w:id="427697920">
      <w:bodyDiv w:val="1"/>
      <w:marLeft w:val="0"/>
      <w:marRight w:val="0"/>
      <w:marTop w:val="0"/>
      <w:marBottom w:val="0"/>
      <w:divBdr>
        <w:top w:val="none" w:sz="0" w:space="0" w:color="auto"/>
        <w:left w:val="none" w:sz="0" w:space="0" w:color="auto"/>
        <w:bottom w:val="none" w:sz="0" w:space="0" w:color="auto"/>
        <w:right w:val="none" w:sz="0" w:space="0" w:color="auto"/>
      </w:divBdr>
    </w:div>
    <w:div w:id="448550581">
      <w:bodyDiv w:val="1"/>
      <w:marLeft w:val="0"/>
      <w:marRight w:val="0"/>
      <w:marTop w:val="0"/>
      <w:marBottom w:val="0"/>
      <w:divBdr>
        <w:top w:val="none" w:sz="0" w:space="0" w:color="auto"/>
        <w:left w:val="none" w:sz="0" w:space="0" w:color="auto"/>
        <w:bottom w:val="none" w:sz="0" w:space="0" w:color="auto"/>
        <w:right w:val="none" w:sz="0" w:space="0" w:color="auto"/>
      </w:divBdr>
    </w:div>
    <w:div w:id="461921644">
      <w:bodyDiv w:val="1"/>
      <w:marLeft w:val="0"/>
      <w:marRight w:val="0"/>
      <w:marTop w:val="0"/>
      <w:marBottom w:val="0"/>
      <w:divBdr>
        <w:top w:val="none" w:sz="0" w:space="0" w:color="auto"/>
        <w:left w:val="none" w:sz="0" w:space="0" w:color="auto"/>
        <w:bottom w:val="none" w:sz="0" w:space="0" w:color="auto"/>
        <w:right w:val="none" w:sz="0" w:space="0" w:color="auto"/>
      </w:divBdr>
    </w:div>
    <w:div w:id="462431938">
      <w:bodyDiv w:val="1"/>
      <w:marLeft w:val="0"/>
      <w:marRight w:val="0"/>
      <w:marTop w:val="0"/>
      <w:marBottom w:val="0"/>
      <w:divBdr>
        <w:top w:val="none" w:sz="0" w:space="0" w:color="auto"/>
        <w:left w:val="none" w:sz="0" w:space="0" w:color="auto"/>
        <w:bottom w:val="none" w:sz="0" w:space="0" w:color="auto"/>
        <w:right w:val="none" w:sz="0" w:space="0" w:color="auto"/>
      </w:divBdr>
      <w:divsChild>
        <w:div w:id="805321446">
          <w:marLeft w:val="0"/>
          <w:marRight w:val="0"/>
          <w:marTop w:val="0"/>
          <w:marBottom w:val="0"/>
          <w:divBdr>
            <w:top w:val="none" w:sz="0" w:space="0" w:color="auto"/>
            <w:left w:val="none" w:sz="0" w:space="0" w:color="auto"/>
            <w:bottom w:val="none" w:sz="0" w:space="0" w:color="auto"/>
            <w:right w:val="none" w:sz="0" w:space="0" w:color="auto"/>
          </w:divBdr>
          <w:divsChild>
            <w:div w:id="2111663406">
              <w:marLeft w:val="0"/>
              <w:marRight w:val="0"/>
              <w:marTop w:val="0"/>
              <w:marBottom w:val="0"/>
              <w:divBdr>
                <w:top w:val="none" w:sz="0" w:space="0" w:color="auto"/>
                <w:left w:val="none" w:sz="0" w:space="0" w:color="auto"/>
                <w:bottom w:val="none" w:sz="0" w:space="0" w:color="auto"/>
                <w:right w:val="none" w:sz="0" w:space="0" w:color="auto"/>
              </w:divBdr>
              <w:divsChild>
                <w:div w:id="533692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5904125">
      <w:bodyDiv w:val="1"/>
      <w:marLeft w:val="0"/>
      <w:marRight w:val="0"/>
      <w:marTop w:val="0"/>
      <w:marBottom w:val="0"/>
      <w:divBdr>
        <w:top w:val="none" w:sz="0" w:space="0" w:color="auto"/>
        <w:left w:val="none" w:sz="0" w:space="0" w:color="auto"/>
        <w:bottom w:val="none" w:sz="0" w:space="0" w:color="auto"/>
        <w:right w:val="none" w:sz="0" w:space="0" w:color="auto"/>
      </w:divBdr>
    </w:div>
    <w:div w:id="517433098">
      <w:bodyDiv w:val="1"/>
      <w:marLeft w:val="0"/>
      <w:marRight w:val="0"/>
      <w:marTop w:val="0"/>
      <w:marBottom w:val="0"/>
      <w:divBdr>
        <w:top w:val="none" w:sz="0" w:space="0" w:color="auto"/>
        <w:left w:val="none" w:sz="0" w:space="0" w:color="auto"/>
        <w:bottom w:val="none" w:sz="0" w:space="0" w:color="auto"/>
        <w:right w:val="none" w:sz="0" w:space="0" w:color="auto"/>
      </w:divBdr>
    </w:div>
    <w:div w:id="517814237">
      <w:bodyDiv w:val="1"/>
      <w:marLeft w:val="0"/>
      <w:marRight w:val="0"/>
      <w:marTop w:val="0"/>
      <w:marBottom w:val="0"/>
      <w:divBdr>
        <w:top w:val="none" w:sz="0" w:space="0" w:color="auto"/>
        <w:left w:val="none" w:sz="0" w:space="0" w:color="auto"/>
        <w:bottom w:val="none" w:sz="0" w:space="0" w:color="auto"/>
        <w:right w:val="none" w:sz="0" w:space="0" w:color="auto"/>
      </w:divBdr>
    </w:div>
    <w:div w:id="522521621">
      <w:bodyDiv w:val="1"/>
      <w:marLeft w:val="0"/>
      <w:marRight w:val="0"/>
      <w:marTop w:val="0"/>
      <w:marBottom w:val="0"/>
      <w:divBdr>
        <w:top w:val="none" w:sz="0" w:space="0" w:color="auto"/>
        <w:left w:val="none" w:sz="0" w:space="0" w:color="auto"/>
        <w:bottom w:val="none" w:sz="0" w:space="0" w:color="auto"/>
        <w:right w:val="none" w:sz="0" w:space="0" w:color="auto"/>
      </w:divBdr>
      <w:divsChild>
        <w:div w:id="59132660">
          <w:marLeft w:val="0"/>
          <w:marRight w:val="0"/>
          <w:marTop w:val="0"/>
          <w:marBottom w:val="0"/>
          <w:divBdr>
            <w:top w:val="none" w:sz="0" w:space="0" w:color="auto"/>
            <w:left w:val="none" w:sz="0" w:space="0" w:color="auto"/>
            <w:bottom w:val="none" w:sz="0" w:space="0" w:color="auto"/>
            <w:right w:val="none" w:sz="0" w:space="0" w:color="auto"/>
          </w:divBdr>
          <w:divsChild>
            <w:div w:id="2113668930">
              <w:marLeft w:val="0"/>
              <w:marRight w:val="0"/>
              <w:marTop w:val="0"/>
              <w:marBottom w:val="0"/>
              <w:divBdr>
                <w:top w:val="none" w:sz="0" w:space="0" w:color="auto"/>
                <w:left w:val="none" w:sz="0" w:space="0" w:color="auto"/>
                <w:bottom w:val="none" w:sz="0" w:space="0" w:color="auto"/>
                <w:right w:val="none" w:sz="0" w:space="0" w:color="auto"/>
              </w:divBdr>
              <w:divsChild>
                <w:div w:id="1017998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2942404">
      <w:bodyDiv w:val="1"/>
      <w:marLeft w:val="0"/>
      <w:marRight w:val="0"/>
      <w:marTop w:val="0"/>
      <w:marBottom w:val="0"/>
      <w:divBdr>
        <w:top w:val="none" w:sz="0" w:space="0" w:color="auto"/>
        <w:left w:val="none" w:sz="0" w:space="0" w:color="auto"/>
        <w:bottom w:val="none" w:sz="0" w:space="0" w:color="auto"/>
        <w:right w:val="none" w:sz="0" w:space="0" w:color="auto"/>
      </w:divBdr>
    </w:div>
    <w:div w:id="525631004">
      <w:bodyDiv w:val="1"/>
      <w:marLeft w:val="0"/>
      <w:marRight w:val="0"/>
      <w:marTop w:val="0"/>
      <w:marBottom w:val="0"/>
      <w:divBdr>
        <w:top w:val="none" w:sz="0" w:space="0" w:color="auto"/>
        <w:left w:val="none" w:sz="0" w:space="0" w:color="auto"/>
        <w:bottom w:val="none" w:sz="0" w:space="0" w:color="auto"/>
        <w:right w:val="none" w:sz="0" w:space="0" w:color="auto"/>
      </w:divBdr>
    </w:div>
    <w:div w:id="544948579">
      <w:bodyDiv w:val="1"/>
      <w:marLeft w:val="0"/>
      <w:marRight w:val="0"/>
      <w:marTop w:val="0"/>
      <w:marBottom w:val="0"/>
      <w:divBdr>
        <w:top w:val="none" w:sz="0" w:space="0" w:color="auto"/>
        <w:left w:val="none" w:sz="0" w:space="0" w:color="auto"/>
        <w:bottom w:val="none" w:sz="0" w:space="0" w:color="auto"/>
        <w:right w:val="none" w:sz="0" w:space="0" w:color="auto"/>
      </w:divBdr>
    </w:div>
    <w:div w:id="546374045">
      <w:bodyDiv w:val="1"/>
      <w:marLeft w:val="0"/>
      <w:marRight w:val="0"/>
      <w:marTop w:val="0"/>
      <w:marBottom w:val="0"/>
      <w:divBdr>
        <w:top w:val="none" w:sz="0" w:space="0" w:color="auto"/>
        <w:left w:val="none" w:sz="0" w:space="0" w:color="auto"/>
        <w:bottom w:val="none" w:sz="0" w:space="0" w:color="auto"/>
        <w:right w:val="none" w:sz="0" w:space="0" w:color="auto"/>
      </w:divBdr>
    </w:div>
    <w:div w:id="547882008">
      <w:bodyDiv w:val="1"/>
      <w:marLeft w:val="0"/>
      <w:marRight w:val="0"/>
      <w:marTop w:val="0"/>
      <w:marBottom w:val="0"/>
      <w:divBdr>
        <w:top w:val="none" w:sz="0" w:space="0" w:color="auto"/>
        <w:left w:val="none" w:sz="0" w:space="0" w:color="auto"/>
        <w:bottom w:val="none" w:sz="0" w:space="0" w:color="auto"/>
        <w:right w:val="none" w:sz="0" w:space="0" w:color="auto"/>
      </w:divBdr>
    </w:div>
    <w:div w:id="569267345">
      <w:bodyDiv w:val="1"/>
      <w:marLeft w:val="0"/>
      <w:marRight w:val="0"/>
      <w:marTop w:val="0"/>
      <w:marBottom w:val="0"/>
      <w:divBdr>
        <w:top w:val="none" w:sz="0" w:space="0" w:color="auto"/>
        <w:left w:val="none" w:sz="0" w:space="0" w:color="auto"/>
        <w:bottom w:val="none" w:sz="0" w:space="0" w:color="auto"/>
        <w:right w:val="none" w:sz="0" w:space="0" w:color="auto"/>
      </w:divBdr>
    </w:div>
    <w:div w:id="592280526">
      <w:bodyDiv w:val="1"/>
      <w:marLeft w:val="0"/>
      <w:marRight w:val="0"/>
      <w:marTop w:val="0"/>
      <w:marBottom w:val="0"/>
      <w:divBdr>
        <w:top w:val="none" w:sz="0" w:space="0" w:color="auto"/>
        <w:left w:val="none" w:sz="0" w:space="0" w:color="auto"/>
        <w:bottom w:val="none" w:sz="0" w:space="0" w:color="auto"/>
        <w:right w:val="none" w:sz="0" w:space="0" w:color="auto"/>
      </w:divBdr>
    </w:div>
    <w:div w:id="616839090">
      <w:bodyDiv w:val="1"/>
      <w:marLeft w:val="0"/>
      <w:marRight w:val="0"/>
      <w:marTop w:val="0"/>
      <w:marBottom w:val="0"/>
      <w:divBdr>
        <w:top w:val="none" w:sz="0" w:space="0" w:color="auto"/>
        <w:left w:val="none" w:sz="0" w:space="0" w:color="auto"/>
        <w:bottom w:val="none" w:sz="0" w:space="0" w:color="auto"/>
        <w:right w:val="none" w:sz="0" w:space="0" w:color="auto"/>
      </w:divBdr>
    </w:div>
    <w:div w:id="622345929">
      <w:bodyDiv w:val="1"/>
      <w:marLeft w:val="0"/>
      <w:marRight w:val="0"/>
      <w:marTop w:val="0"/>
      <w:marBottom w:val="0"/>
      <w:divBdr>
        <w:top w:val="none" w:sz="0" w:space="0" w:color="auto"/>
        <w:left w:val="none" w:sz="0" w:space="0" w:color="auto"/>
        <w:bottom w:val="none" w:sz="0" w:space="0" w:color="auto"/>
        <w:right w:val="none" w:sz="0" w:space="0" w:color="auto"/>
      </w:divBdr>
    </w:div>
    <w:div w:id="627704329">
      <w:bodyDiv w:val="1"/>
      <w:marLeft w:val="0"/>
      <w:marRight w:val="0"/>
      <w:marTop w:val="0"/>
      <w:marBottom w:val="0"/>
      <w:divBdr>
        <w:top w:val="none" w:sz="0" w:space="0" w:color="auto"/>
        <w:left w:val="none" w:sz="0" w:space="0" w:color="auto"/>
        <w:bottom w:val="none" w:sz="0" w:space="0" w:color="auto"/>
        <w:right w:val="none" w:sz="0" w:space="0" w:color="auto"/>
      </w:divBdr>
    </w:div>
    <w:div w:id="628123712">
      <w:bodyDiv w:val="1"/>
      <w:marLeft w:val="0"/>
      <w:marRight w:val="0"/>
      <w:marTop w:val="0"/>
      <w:marBottom w:val="0"/>
      <w:divBdr>
        <w:top w:val="none" w:sz="0" w:space="0" w:color="auto"/>
        <w:left w:val="none" w:sz="0" w:space="0" w:color="auto"/>
        <w:bottom w:val="none" w:sz="0" w:space="0" w:color="auto"/>
        <w:right w:val="none" w:sz="0" w:space="0" w:color="auto"/>
      </w:divBdr>
    </w:div>
    <w:div w:id="630132961">
      <w:bodyDiv w:val="1"/>
      <w:marLeft w:val="0"/>
      <w:marRight w:val="0"/>
      <w:marTop w:val="0"/>
      <w:marBottom w:val="0"/>
      <w:divBdr>
        <w:top w:val="none" w:sz="0" w:space="0" w:color="auto"/>
        <w:left w:val="none" w:sz="0" w:space="0" w:color="auto"/>
        <w:bottom w:val="none" w:sz="0" w:space="0" w:color="auto"/>
        <w:right w:val="none" w:sz="0" w:space="0" w:color="auto"/>
      </w:divBdr>
    </w:div>
    <w:div w:id="638998928">
      <w:bodyDiv w:val="1"/>
      <w:marLeft w:val="0"/>
      <w:marRight w:val="0"/>
      <w:marTop w:val="0"/>
      <w:marBottom w:val="0"/>
      <w:divBdr>
        <w:top w:val="none" w:sz="0" w:space="0" w:color="auto"/>
        <w:left w:val="none" w:sz="0" w:space="0" w:color="auto"/>
        <w:bottom w:val="none" w:sz="0" w:space="0" w:color="auto"/>
        <w:right w:val="none" w:sz="0" w:space="0" w:color="auto"/>
      </w:divBdr>
    </w:div>
    <w:div w:id="672802598">
      <w:bodyDiv w:val="1"/>
      <w:marLeft w:val="0"/>
      <w:marRight w:val="0"/>
      <w:marTop w:val="0"/>
      <w:marBottom w:val="0"/>
      <w:divBdr>
        <w:top w:val="none" w:sz="0" w:space="0" w:color="auto"/>
        <w:left w:val="none" w:sz="0" w:space="0" w:color="auto"/>
        <w:bottom w:val="none" w:sz="0" w:space="0" w:color="auto"/>
        <w:right w:val="none" w:sz="0" w:space="0" w:color="auto"/>
      </w:divBdr>
      <w:divsChild>
        <w:div w:id="1168593987">
          <w:marLeft w:val="0"/>
          <w:marRight w:val="0"/>
          <w:marTop w:val="0"/>
          <w:marBottom w:val="0"/>
          <w:divBdr>
            <w:top w:val="none" w:sz="0" w:space="0" w:color="auto"/>
            <w:left w:val="none" w:sz="0" w:space="0" w:color="auto"/>
            <w:bottom w:val="none" w:sz="0" w:space="0" w:color="auto"/>
            <w:right w:val="none" w:sz="0" w:space="0" w:color="auto"/>
          </w:divBdr>
          <w:divsChild>
            <w:div w:id="1417820890">
              <w:marLeft w:val="0"/>
              <w:marRight w:val="0"/>
              <w:marTop w:val="0"/>
              <w:marBottom w:val="0"/>
              <w:divBdr>
                <w:top w:val="none" w:sz="0" w:space="0" w:color="auto"/>
                <w:left w:val="none" w:sz="0" w:space="0" w:color="auto"/>
                <w:bottom w:val="none" w:sz="0" w:space="0" w:color="auto"/>
                <w:right w:val="none" w:sz="0" w:space="0" w:color="auto"/>
              </w:divBdr>
              <w:divsChild>
                <w:div w:id="1483502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3726008">
      <w:bodyDiv w:val="1"/>
      <w:marLeft w:val="0"/>
      <w:marRight w:val="0"/>
      <w:marTop w:val="0"/>
      <w:marBottom w:val="0"/>
      <w:divBdr>
        <w:top w:val="none" w:sz="0" w:space="0" w:color="auto"/>
        <w:left w:val="none" w:sz="0" w:space="0" w:color="auto"/>
        <w:bottom w:val="none" w:sz="0" w:space="0" w:color="auto"/>
        <w:right w:val="none" w:sz="0" w:space="0" w:color="auto"/>
      </w:divBdr>
      <w:divsChild>
        <w:div w:id="179004184">
          <w:marLeft w:val="0"/>
          <w:marRight w:val="0"/>
          <w:marTop w:val="0"/>
          <w:marBottom w:val="0"/>
          <w:divBdr>
            <w:top w:val="none" w:sz="0" w:space="0" w:color="auto"/>
            <w:left w:val="none" w:sz="0" w:space="0" w:color="auto"/>
            <w:bottom w:val="none" w:sz="0" w:space="0" w:color="auto"/>
            <w:right w:val="none" w:sz="0" w:space="0" w:color="auto"/>
          </w:divBdr>
          <w:divsChild>
            <w:div w:id="1011762011">
              <w:marLeft w:val="0"/>
              <w:marRight w:val="0"/>
              <w:marTop w:val="0"/>
              <w:marBottom w:val="0"/>
              <w:divBdr>
                <w:top w:val="none" w:sz="0" w:space="0" w:color="auto"/>
                <w:left w:val="none" w:sz="0" w:space="0" w:color="auto"/>
                <w:bottom w:val="none" w:sz="0" w:space="0" w:color="auto"/>
                <w:right w:val="none" w:sz="0" w:space="0" w:color="auto"/>
              </w:divBdr>
              <w:divsChild>
                <w:div w:id="1072579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6545379">
      <w:bodyDiv w:val="1"/>
      <w:marLeft w:val="0"/>
      <w:marRight w:val="0"/>
      <w:marTop w:val="0"/>
      <w:marBottom w:val="0"/>
      <w:divBdr>
        <w:top w:val="none" w:sz="0" w:space="0" w:color="auto"/>
        <w:left w:val="none" w:sz="0" w:space="0" w:color="auto"/>
        <w:bottom w:val="none" w:sz="0" w:space="0" w:color="auto"/>
        <w:right w:val="none" w:sz="0" w:space="0" w:color="auto"/>
      </w:divBdr>
    </w:div>
    <w:div w:id="686179536">
      <w:bodyDiv w:val="1"/>
      <w:marLeft w:val="0"/>
      <w:marRight w:val="0"/>
      <w:marTop w:val="0"/>
      <w:marBottom w:val="0"/>
      <w:divBdr>
        <w:top w:val="none" w:sz="0" w:space="0" w:color="auto"/>
        <w:left w:val="none" w:sz="0" w:space="0" w:color="auto"/>
        <w:bottom w:val="none" w:sz="0" w:space="0" w:color="auto"/>
        <w:right w:val="none" w:sz="0" w:space="0" w:color="auto"/>
      </w:divBdr>
    </w:div>
    <w:div w:id="731317153">
      <w:bodyDiv w:val="1"/>
      <w:marLeft w:val="0"/>
      <w:marRight w:val="0"/>
      <w:marTop w:val="0"/>
      <w:marBottom w:val="0"/>
      <w:divBdr>
        <w:top w:val="none" w:sz="0" w:space="0" w:color="auto"/>
        <w:left w:val="none" w:sz="0" w:space="0" w:color="auto"/>
        <w:bottom w:val="none" w:sz="0" w:space="0" w:color="auto"/>
        <w:right w:val="none" w:sz="0" w:space="0" w:color="auto"/>
      </w:divBdr>
    </w:div>
    <w:div w:id="735279799">
      <w:bodyDiv w:val="1"/>
      <w:marLeft w:val="0"/>
      <w:marRight w:val="0"/>
      <w:marTop w:val="0"/>
      <w:marBottom w:val="0"/>
      <w:divBdr>
        <w:top w:val="none" w:sz="0" w:space="0" w:color="auto"/>
        <w:left w:val="none" w:sz="0" w:space="0" w:color="auto"/>
        <w:bottom w:val="none" w:sz="0" w:space="0" w:color="auto"/>
        <w:right w:val="none" w:sz="0" w:space="0" w:color="auto"/>
      </w:divBdr>
    </w:div>
    <w:div w:id="749736477">
      <w:bodyDiv w:val="1"/>
      <w:marLeft w:val="0"/>
      <w:marRight w:val="0"/>
      <w:marTop w:val="0"/>
      <w:marBottom w:val="0"/>
      <w:divBdr>
        <w:top w:val="none" w:sz="0" w:space="0" w:color="auto"/>
        <w:left w:val="none" w:sz="0" w:space="0" w:color="auto"/>
        <w:bottom w:val="none" w:sz="0" w:space="0" w:color="auto"/>
        <w:right w:val="none" w:sz="0" w:space="0" w:color="auto"/>
      </w:divBdr>
    </w:div>
    <w:div w:id="755831897">
      <w:bodyDiv w:val="1"/>
      <w:marLeft w:val="0"/>
      <w:marRight w:val="0"/>
      <w:marTop w:val="0"/>
      <w:marBottom w:val="0"/>
      <w:divBdr>
        <w:top w:val="none" w:sz="0" w:space="0" w:color="auto"/>
        <w:left w:val="none" w:sz="0" w:space="0" w:color="auto"/>
        <w:bottom w:val="none" w:sz="0" w:space="0" w:color="auto"/>
        <w:right w:val="none" w:sz="0" w:space="0" w:color="auto"/>
      </w:divBdr>
    </w:div>
    <w:div w:id="773329889">
      <w:bodyDiv w:val="1"/>
      <w:marLeft w:val="0"/>
      <w:marRight w:val="0"/>
      <w:marTop w:val="0"/>
      <w:marBottom w:val="0"/>
      <w:divBdr>
        <w:top w:val="none" w:sz="0" w:space="0" w:color="auto"/>
        <w:left w:val="none" w:sz="0" w:space="0" w:color="auto"/>
        <w:bottom w:val="none" w:sz="0" w:space="0" w:color="auto"/>
        <w:right w:val="none" w:sz="0" w:space="0" w:color="auto"/>
      </w:divBdr>
    </w:div>
    <w:div w:id="802772790">
      <w:bodyDiv w:val="1"/>
      <w:marLeft w:val="0"/>
      <w:marRight w:val="0"/>
      <w:marTop w:val="0"/>
      <w:marBottom w:val="0"/>
      <w:divBdr>
        <w:top w:val="none" w:sz="0" w:space="0" w:color="auto"/>
        <w:left w:val="none" w:sz="0" w:space="0" w:color="auto"/>
        <w:bottom w:val="none" w:sz="0" w:space="0" w:color="auto"/>
        <w:right w:val="none" w:sz="0" w:space="0" w:color="auto"/>
      </w:divBdr>
    </w:div>
    <w:div w:id="804734542">
      <w:bodyDiv w:val="1"/>
      <w:marLeft w:val="0"/>
      <w:marRight w:val="0"/>
      <w:marTop w:val="0"/>
      <w:marBottom w:val="0"/>
      <w:divBdr>
        <w:top w:val="none" w:sz="0" w:space="0" w:color="auto"/>
        <w:left w:val="none" w:sz="0" w:space="0" w:color="auto"/>
        <w:bottom w:val="none" w:sz="0" w:space="0" w:color="auto"/>
        <w:right w:val="none" w:sz="0" w:space="0" w:color="auto"/>
      </w:divBdr>
    </w:div>
    <w:div w:id="817496150">
      <w:bodyDiv w:val="1"/>
      <w:marLeft w:val="0"/>
      <w:marRight w:val="0"/>
      <w:marTop w:val="0"/>
      <w:marBottom w:val="0"/>
      <w:divBdr>
        <w:top w:val="none" w:sz="0" w:space="0" w:color="auto"/>
        <w:left w:val="none" w:sz="0" w:space="0" w:color="auto"/>
        <w:bottom w:val="none" w:sz="0" w:space="0" w:color="auto"/>
        <w:right w:val="none" w:sz="0" w:space="0" w:color="auto"/>
      </w:divBdr>
    </w:div>
    <w:div w:id="835194388">
      <w:bodyDiv w:val="1"/>
      <w:marLeft w:val="0"/>
      <w:marRight w:val="0"/>
      <w:marTop w:val="0"/>
      <w:marBottom w:val="0"/>
      <w:divBdr>
        <w:top w:val="none" w:sz="0" w:space="0" w:color="auto"/>
        <w:left w:val="none" w:sz="0" w:space="0" w:color="auto"/>
        <w:bottom w:val="none" w:sz="0" w:space="0" w:color="auto"/>
        <w:right w:val="none" w:sz="0" w:space="0" w:color="auto"/>
      </w:divBdr>
    </w:div>
    <w:div w:id="836120216">
      <w:bodyDiv w:val="1"/>
      <w:marLeft w:val="0"/>
      <w:marRight w:val="0"/>
      <w:marTop w:val="0"/>
      <w:marBottom w:val="0"/>
      <w:divBdr>
        <w:top w:val="none" w:sz="0" w:space="0" w:color="auto"/>
        <w:left w:val="none" w:sz="0" w:space="0" w:color="auto"/>
        <w:bottom w:val="none" w:sz="0" w:space="0" w:color="auto"/>
        <w:right w:val="none" w:sz="0" w:space="0" w:color="auto"/>
      </w:divBdr>
    </w:div>
    <w:div w:id="863396079">
      <w:bodyDiv w:val="1"/>
      <w:marLeft w:val="0"/>
      <w:marRight w:val="0"/>
      <w:marTop w:val="0"/>
      <w:marBottom w:val="0"/>
      <w:divBdr>
        <w:top w:val="none" w:sz="0" w:space="0" w:color="auto"/>
        <w:left w:val="none" w:sz="0" w:space="0" w:color="auto"/>
        <w:bottom w:val="none" w:sz="0" w:space="0" w:color="auto"/>
        <w:right w:val="none" w:sz="0" w:space="0" w:color="auto"/>
      </w:divBdr>
    </w:div>
    <w:div w:id="879242275">
      <w:bodyDiv w:val="1"/>
      <w:marLeft w:val="0"/>
      <w:marRight w:val="0"/>
      <w:marTop w:val="0"/>
      <w:marBottom w:val="0"/>
      <w:divBdr>
        <w:top w:val="none" w:sz="0" w:space="0" w:color="auto"/>
        <w:left w:val="none" w:sz="0" w:space="0" w:color="auto"/>
        <w:bottom w:val="none" w:sz="0" w:space="0" w:color="auto"/>
        <w:right w:val="none" w:sz="0" w:space="0" w:color="auto"/>
      </w:divBdr>
    </w:div>
    <w:div w:id="898629763">
      <w:bodyDiv w:val="1"/>
      <w:marLeft w:val="0"/>
      <w:marRight w:val="0"/>
      <w:marTop w:val="0"/>
      <w:marBottom w:val="0"/>
      <w:divBdr>
        <w:top w:val="none" w:sz="0" w:space="0" w:color="auto"/>
        <w:left w:val="none" w:sz="0" w:space="0" w:color="auto"/>
        <w:bottom w:val="none" w:sz="0" w:space="0" w:color="auto"/>
        <w:right w:val="none" w:sz="0" w:space="0" w:color="auto"/>
      </w:divBdr>
    </w:div>
    <w:div w:id="919095174">
      <w:bodyDiv w:val="1"/>
      <w:marLeft w:val="0"/>
      <w:marRight w:val="0"/>
      <w:marTop w:val="0"/>
      <w:marBottom w:val="0"/>
      <w:divBdr>
        <w:top w:val="none" w:sz="0" w:space="0" w:color="auto"/>
        <w:left w:val="none" w:sz="0" w:space="0" w:color="auto"/>
        <w:bottom w:val="none" w:sz="0" w:space="0" w:color="auto"/>
        <w:right w:val="none" w:sz="0" w:space="0" w:color="auto"/>
      </w:divBdr>
      <w:divsChild>
        <w:div w:id="1307469299">
          <w:marLeft w:val="0"/>
          <w:marRight w:val="0"/>
          <w:marTop w:val="0"/>
          <w:marBottom w:val="0"/>
          <w:divBdr>
            <w:top w:val="none" w:sz="0" w:space="0" w:color="auto"/>
            <w:left w:val="none" w:sz="0" w:space="0" w:color="auto"/>
            <w:bottom w:val="none" w:sz="0" w:space="0" w:color="auto"/>
            <w:right w:val="none" w:sz="0" w:space="0" w:color="auto"/>
          </w:divBdr>
          <w:divsChild>
            <w:div w:id="1501968834">
              <w:marLeft w:val="0"/>
              <w:marRight w:val="0"/>
              <w:marTop w:val="0"/>
              <w:marBottom w:val="0"/>
              <w:divBdr>
                <w:top w:val="none" w:sz="0" w:space="0" w:color="auto"/>
                <w:left w:val="none" w:sz="0" w:space="0" w:color="auto"/>
                <w:bottom w:val="none" w:sz="0" w:space="0" w:color="auto"/>
                <w:right w:val="none" w:sz="0" w:space="0" w:color="auto"/>
              </w:divBdr>
              <w:divsChild>
                <w:div w:id="1743600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4143808">
      <w:bodyDiv w:val="1"/>
      <w:marLeft w:val="0"/>
      <w:marRight w:val="0"/>
      <w:marTop w:val="0"/>
      <w:marBottom w:val="0"/>
      <w:divBdr>
        <w:top w:val="none" w:sz="0" w:space="0" w:color="auto"/>
        <w:left w:val="none" w:sz="0" w:space="0" w:color="auto"/>
        <w:bottom w:val="none" w:sz="0" w:space="0" w:color="auto"/>
        <w:right w:val="none" w:sz="0" w:space="0" w:color="auto"/>
      </w:divBdr>
    </w:div>
    <w:div w:id="934897744">
      <w:bodyDiv w:val="1"/>
      <w:marLeft w:val="0"/>
      <w:marRight w:val="0"/>
      <w:marTop w:val="0"/>
      <w:marBottom w:val="0"/>
      <w:divBdr>
        <w:top w:val="none" w:sz="0" w:space="0" w:color="auto"/>
        <w:left w:val="none" w:sz="0" w:space="0" w:color="auto"/>
        <w:bottom w:val="none" w:sz="0" w:space="0" w:color="auto"/>
        <w:right w:val="none" w:sz="0" w:space="0" w:color="auto"/>
      </w:divBdr>
    </w:div>
    <w:div w:id="961888372">
      <w:bodyDiv w:val="1"/>
      <w:marLeft w:val="0"/>
      <w:marRight w:val="0"/>
      <w:marTop w:val="0"/>
      <w:marBottom w:val="0"/>
      <w:divBdr>
        <w:top w:val="none" w:sz="0" w:space="0" w:color="auto"/>
        <w:left w:val="none" w:sz="0" w:space="0" w:color="auto"/>
        <w:bottom w:val="none" w:sz="0" w:space="0" w:color="auto"/>
        <w:right w:val="none" w:sz="0" w:space="0" w:color="auto"/>
      </w:divBdr>
    </w:div>
    <w:div w:id="965424619">
      <w:bodyDiv w:val="1"/>
      <w:marLeft w:val="0"/>
      <w:marRight w:val="0"/>
      <w:marTop w:val="0"/>
      <w:marBottom w:val="0"/>
      <w:divBdr>
        <w:top w:val="none" w:sz="0" w:space="0" w:color="auto"/>
        <w:left w:val="none" w:sz="0" w:space="0" w:color="auto"/>
        <w:bottom w:val="none" w:sz="0" w:space="0" w:color="auto"/>
        <w:right w:val="none" w:sz="0" w:space="0" w:color="auto"/>
      </w:divBdr>
    </w:div>
    <w:div w:id="982731155">
      <w:bodyDiv w:val="1"/>
      <w:marLeft w:val="0"/>
      <w:marRight w:val="0"/>
      <w:marTop w:val="0"/>
      <w:marBottom w:val="0"/>
      <w:divBdr>
        <w:top w:val="none" w:sz="0" w:space="0" w:color="auto"/>
        <w:left w:val="none" w:sz="0" w:space="0" w:color="auto"/>
        <w:bottom w:val="none" w:sz="0" w:space="0" w:color="auto"/>
        <w:right w:val="none" w:sz="0" w:space="0" w:color="auto"/>
      </w:divBdr>
    </w:div>
    <w:div w:id="984235068">
      <w:bodyDiv w:val="1"/>
      <w:marLeft w:val="0"/>
      <w:marRight w:val="0"/>
      <w:marTop w:val="0"/>
      <w:marBottom w:val="0"/>
      <w:divBdr>
        <w:top w:val="none" w:sz="0" w:space="0" w:color="auto"/>
        <w:left w:val="none" w:sz="0" w:space="0" w:color="auto"/>
        <w:bottom w:val="none" w:sz="0" w:space="0" w:color="auto"/>
        <w:right w:val="none" w:sz="0" w:space="0" w:color="auto"/>
      </w:divBdr>
    </w:div>
    <w:div w:id="989019646">
      <w:bodyDiv w:val="1"/>
      <w:marLeft w:val="0"/>
      <w:marRight w:val="0"/>
      <w:marTop w:val="0"/>
      <w:marBottom w:val="0"/>
      <w:divBdr>
        <w:top w:val="none" w:sz="0" w:space="0" w:color="auto"/>
        <w:left w:val="none" w:sz="0" w:space="0" w:color="auto"/>
        <w:bottom w:val="none" w:sz="0" w:space="0" w:color="auto"/>
        <w:right w:val="none" w:sz="0" w:space="0" w:color="auto"/>
      </w:divBdr>
    </w:div>
    <w:div w:id="997996305">
      <w:bodyDiv w:val="1"/>
      <w:marLeft w:val="0"/>
      <w:marRight w:val="0"/>
      <w:marTop w:val="0"/>
      <w:marBottom w:val="0"/>
      <w:divBdr>
        <w:top w:val="none" w:sz="0" w:space="0" w:color="auto"/>
        <w:left w:val="none" w:sz="0" w:space="0" w:color="auto"/>
        <w:bottom w:val="none" w:sz="0" w:space="0" w:color="auto"/>
        <w:right w:val="none" w:sz="0" w:space="0" w:color="auto"/>
      </w:divBdr>
    </w:div>
    <w:div w:id="1061370439">
      <w:bodyDiv w:val="1"/>
      <w:marLeft w:val="0"/>
      <w:marRight w:val="0"/>
      <w:marTop w:val="0"/>
      <w:marBottom w:val="0"/>
      <w:divBdr>
        <w:top w:val="none" w:sz="0" w:space="0" w:color="auto"/>
        <w:left w:val="none" w:sz="0" w:space="0" w:color="auto"/>
        <w:bottom w:val="none" w:sz="0" w:space="0" w:color="auto"/>
        <w:right w:val="none" w:sz="0" w:space="0" w:color="auto"/>
      </w:divBdr>
    </w:div>
    <w:div w:id="1081148232">
      <w:bodyDiv w:val="1"/>
      <w:marLeft w:val="0"/>
      <w:marRight w:val="0"/>
      <w:marTop w:val="0"/>
      <w:marBottom w:val="0"/>
      <w:divBdr>
        <w:top w:val="none" w:sz="0" w:space="0" w:color="auto"/>
        <w:left w:val="none" w:sz="0" w:space="0" w:color="auto"/>
        <w:bottom w:val="none" w:sz="0" w:space="0" w:color="auto"/>
        <w:right w:val="none" w:sz="0" w:space="0" w:color="auto"/>
      </w:divBdr>
      <w:divsChild>
        <w:div w:id="1010793129">
          <w:marLeft w:val="0"/>
          <w:marRight w:val="0"/>
          <w:marTop w:val="0"/>
          <w:marBottom w:val="0"/>
          <w:divBdr>
            <w:top w:val="none" w:sz="0" w:space="0" w:color="auto"/>
            <w:left w:val="none" w:sz="0" w:space="0" w:color="auto"/>
            <w:bottom w:val="none" w:sz="0" w:space="0" w:color="auto"/>
            <w:right w:val="none" w:sz="0" w:space="0" w:color="auto"/>
          </w:divBdr>
          <w:divsChild>
            <w:div w:id="1337344453">
              <w:marLeft w:val="0"/>
              <w:marRight w:val="0"/>
              <w:marTop w:val="0"/>
              <w:marBottom w:val="0"/>
              <w:divBdr>
                <w:top w:val="none" w:sz="0" w:space="0" w:color="auto"/>
                <w:left w:val="none" w:sz="0" w:space="0" w:color="auto"/>
                <w:bottom w:val="none" w:sz="0" w:space="0" w:color="auto"/>
                <w:right w:val="none" w:sz="0" w:space="0" w:color="auto"/>
              </w:divBdr>
              <w:divsChild>
                <w:div w:id="958297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0933680">
      <w:bodyDiv w:val="1"/>
      <w:marLeft w:val="0"/>
      <w:marRight w:val="0"/>
      <w:marTop w:val="0"/>
      <w:marBottom w:val="0"/>
      <w:divBdr>
        <w:top w:val="none" w:sz="0" w:space="0" w:color="auto"/>
        <w:left w:val="none" w:sz="0" w:space="0" w:color="auto"/>
        <w:bottom w:val="none" w:sz="0" w:space="0" w:color="auto"/>
        <w:right w:val="none" w:sz="0" w:space="0" w:color="auto"/>
      </w:divBdr>
      <w:divsChild>
        <w:div w:id="659038162">
          <w:marLeft w:val="0"/>
          <w:marRight w:val="0"/>
          <w:marTop w:val="0"/>
          <w:marBottom w:val="0"/>
          <w:divBdr>
            <w:top w:val="none" w:sz="0" w:space="0" w:color="auto"/>
            <w:left w:val="none" w:sz="0" w:space="0" w:color="auto"/>
            <w:bottom w:val="none" w:sz="0" w:space="0" w:color="auto"/>
            <w:right w:val="none" w:sz="0" w:space="0" w:color="auto"/>
          </w:divBdr>
        </w:div>
        <w:div w:id="1545364043">
          <w:marLeft w:val="0"/>
          <w:marRight w:val="0"/>
          <w:marTop w:val="0"/>
          <w:marBottom w:val="0"/>
          <w:divBdr>
            <w:top w:val="none" w:sz="0" w:space="0" w:color="auto"/>
            <w:left w:val="none" w:sz="0" w:space="0" w:color="auto"/>
            <w:bottom w:val="none" w:sz="0" w:space="0" w:color="auto"/>
            <w:right w:val="none" w:sz="0" w:space="0" w:color="auto"/>
          </w:divBdr>
        </w:div>
        <w:div w:id="1933466321">
          <w:marLeft w:val="0"/>
          <w:marRight w:val="0"/>
          <w:marTop w:val="0"/>
          <w:marBottom w:val="0"/>
          <w:divBdr>
            <w:top w:val="none" w:sz="0" w:space="0" w:color="auto"/>
            <w:left w:val="none" w:sz="0" w:space="0" w:color="auto"/>
            <w:bottom w:val="none" w:sz="0" w:space="0" w:color="auto"/>
            <w:right w:val="none" w:sz="0" w:space="0" w:color="auto"/>
          </w:divBdr>
        </w:div>
      </w:divsChild>
    </w:div>
    <w:div w:id="1139689877">
      <w:bodyDiv w:val="1"/>
      <w:marLeft w:val="0"/>
      <w:marRight w:val="0"/>
      <w:marTop w:val="0"/>
      <w:marBottom w:val="0"/>
      <w:divBdr>
        <w:top w:val="none" w:sz="0" w:space="0" w:color="auto"/>
        <w:left w:val="none" w:sz="0" w:space="0" w:color="auto"/>
        <w:bottom w:val="none" w:sz="0" w:space="0" w:color="auto"/>
        <w:right w:val="none" w:sz="0" w:space="0" w:color="auto"/>
      </w:divBdr>
    </w:div>
    <w:div w:id="1148865337">
      <w:bodyDiv w:val="1"/>
      <w:marLeft w:val="0"/>
      <w:marRight w:val="0"/>
      <w:marTop w:val="0"/>
      <w:marBottom w:val="0"/>
      <w:divBdr>
        <w:top w:val="none" w:sz="0" w:space="0" w:color="auto"/>
        <w:left w:val="none" w:sz="0" w:space="0" w:color="auto"/>
        <w:bottom w:val="none" w:sz="0" w:space="0" w:color="auto"/>
        <w:right w:val="none" w:sz="0" w:space="0" w:color="auto"/>
      </w:divBdr>
    </w:div>
    <w:div w:id="1161962768">
      <w:bodyDiv w:val="1"/>
      <w:marLeft w:val="0"/>
      <w:marRight w:val="0"/>
      <w:marTop w:val="0"/>
      <w:marBottom w:val="0"/>
      <w:divBdr>
        <w:top w:val="none" w:sz="0" w:space="0" w:color="auto"/>
        <w:left w:val="none" w:sz="0" w:space="0" w:color="auto"/>
        <w:bottom w:val="none" w:sz="0" w:space="0" w:color="auto"/>
        <w:right w:val="none" w:sz="0" w:space="0" w:color="auto"/>
      </w:divBdr>
    </w:div>
    <w:div w:id="1163622978">
      <w:bodyDiv w:val="1"/>
      <w:marLeft w:val="0"/>
      <w:marRight w:val="0"/>
      <w:marTop w:val="0"/>
      <w:marBottom w:val="0"/>
      <w:divBdr>
        <w:top w:val="none" w:sz="0" w:space="0" w:color="auto"/>
        <w:left w:val="none" w:sz="0" w:space="0" w:color="auto"/>
        <w:bottom w:val="none" w:sz="0" w:space="0" w:color="auto"/>
        <w:right w:val="none" w:sz="0" w:space="0" w:color="auto"/>
      </w:divBdr>
    </w:div>
    <w:div w:id="1166626464">
      <w:bodyDiv w:val="1"/>
      <w:marLeft w:val="0"/>
      <w:marRight w:val="0"/>
      <w:marTop w:val="0"/>
      <w:marBottom w:val="0"/>
      <w:divBdr>
        <w:top w:val="none" w:sz="0" w:space="0" w:color="auto"/>
        <w:left w:val="none" w:sz="0" w:space="0" w:color="auto"/>
        <w:bottom w:val="none" w:sz="0" w:space="0" w:color="auto"/>
        <w:right w:val="none" w:sz="0" w:space="0" w:color="auto"/>
      </w:divBdr>
      <w:divsChild>
        <w:div w:id="1896693626">
          <w:marLeft w:val="0"/>
          <w:marRight w:val="0"/>
          <w:marTop w:val="0"/>
          <w:marBottom w:val="0"/>
          <w:divBdr>
            <w:top w:val="none" w:sz="0" w:space="0" w:color="auto"/>
            <w:left w:val="none" w:sz="0" w:space="0" w:color="auto"/>
            <w:bottom w:val="none" w:sz="0" w:space="0" w:color="auto"/>
            <w:right w:val="none" w:sz="0" w:space="0" w:color="auto"/>
          </w:divBdr>
          <w:divsChild>
            <w:div w:id="868446272">
              <w:marLeft w:val="0"/>
              <w:marRight w:val="0"/>
              <w:marTop w:val="0"/>
              <w:marBottom w:val="0"/>
              <w:divBdr>
                <w:top w:val="none" w:sz="0" w:space="0" w:color="auto"/>
                <w:left w:val="none" w:sz="0" w:space="0" w:color="auto"/>
                <w:bottom w:val="none" w:sz="0" w:space="0" w:color="auto"/>
                <w:right w:val="none" w:sz="0" w:space="0" w:color="auto"/>
              </w:divBdr>
              <w:divsChild>
                <w:div w:id="1685667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7114992">
      <w:bodyDiv w:val="1"/>
      <w:marLeft w:val="0"/>
      <w:marRight w:val="0"/>
      <w:marTop w:val="0"/>
      <w:marBottom w:val="0"/>
      <w:divBdr>
        <w:top w:val="none" w:sz="0" w:space="0" w:color="auto"/>
        <w:left w:val="none" w:sz="0" w:space="0" w:color="auto"/>
        <w:bottom w:val="none" w:sz="0" w:space="0" w:color="auto"/>
        <w:right w:val="none" w:sz="0" w:space="0" w:color="auto"/>
      </w:divBdr>
    </w:div>
    <w:div w:id="1214002197">
      <w:bodyDiv w:val="1"/>
      <w:marLeft w:val="0"/>
      <w:marRight w:val="0"/>
      <w:marTop w:val="0"/>
      <w:marBottom w:val="0"/>
      <w:divBdr>
        <w:top w:val="none" w:sz="0" w:space="0" w:color="auto"/>
        <w:left w:val="none" w:sz="0" w:space="0" w:color="auto"/>
        <w:bottom w:val="none" w:sz="0" w:space="0" w:color="auto"/>
        <w:right w:val="none" w:sz="0" w:space="0" w:color="auto"/>
      </w:divBdr>
    </w:div>
    <w:div w:id="1219822449">
      <w:bodyDiv w:val="1"/>
      <w:marLeft w:val="0"/>
      <w:marRight w:val="0"/>
      <w:marTop w:val="0"/>
      <w:marBottom w:val="0"/>
      <w:divBdr>
        <w:top w:val="none" w:sz="0" w:space="0" w:color="auto"/>
        <w:left w:val="none" w:sz="0" w:space="0" w:color="auto"/>
        <w:bottom w:val="none" w:sz="0" w:space="0" w:color="auto"/>
        <w:right w:val="none" w:sz="0" w:space="0" w:color="auto"/>
      </w:divBdr>
    </w:div>
    <w:div w:id="1241066075">
      <w:bodyDiv w:val="1"/>
      <w:marLeft w:val="0"/>
      <w:marRight w:val="0"/>
      <w:marTop w:val="0"/>
      <w:marBottom w:val="0"/>
      <w:divBdr>
        <w:top w:val="none" w:sz="0" w:space="0" w:color="auto"/>
        <w:left w:val="none" w:sz="0" w:space="0" w:color="auto"/>
        <w:bottom w:val="none" w:sz="0" w:space="0" w:color="auto"/>
        <w:right w:val="none" w:sz="0" w:space="0" w:color="auto"/>
      </w:divBdr>
    </w:div>
    <w:div w:id="1249578276">
      <w:bodyDiv w:val="1"/>
      <w:marLeft w:val="0"/>
      <w:marRight w:val="0"/>
      <w:marTop w:val="0"/>
      <w:marBottom w:val="0"/>
      <w:divBdr>
        <w:top w:val="none" w:sz="0" w:space="0" w:color="auto"/>
        <w:left w:val="none" w:sz="0" w:space="0" w:color="auto"/>
        <w:bottom w:val="none" w:sz="0" w:space="0" w:color="auto"/>
        <w:right w:val="none" w:sz="0" w:space="0" w:color="auto"/>
      </w:divBdr>
    </w:div>
    <w:div w:id="1262493850">
      <w:bodyDiv w:val="1"/>
      <w:marLeft w:val="0"/>
      <w:marRight w:val="0"/>
      <w:marTop w:val="0"/>
      <w:marBottom w:val="0"/>
      <w:divBdr>
        <w:top w:val="none" w:sz="0" w:space="0" w:color="auto"/>
        <w:left w:val="none" w:sz="0" w:space="0" w:color="auto"/>
        <w:bottom w:val="none" w:sz="0" w:space="0" w:color="auto"/>
        <w:right w:val="none" w:sz="0" w:space="0" w:color="auto"/>
      </w:divBdr>
    </w:div>
    <w:div w:id="1265530804">
      <w:bodyDiv w:val="1"/>
      <w:marLeft w:val="0"/>
      <w:marRight w:val="0"/>
      <w:marTop w:val="0"/>
      <w:marBottom w:val="0"/>
      <w:divBdr>
        <w:top w:val="none" w:sz="0" w:space="0" w:color="auto"/>
        <w:left w:val="none" w:sz="0" w:space="0" w:color="auto"/>
        <w:bottom w:val="none" w:sz="0" w:space="0" w:color="auto"/>
        <w:right w:val="none" w:sz="0" w:space="0" w:color="auto"/>
      </w:divBdr>
    </w:div>
    <w:div w:id="1271428299">
      <w:bodyDiv w:val="1"/>
      <w:marLeft w:val="0"/>
      <w:marRight w:val="0"/>
      <w:marTop w:val="0"/>
      <w:marBottom w:val="0"/>
      <w:divBdr>
        <w:top w:val="none" w:sz="0" w:space="0" w:color="auto"/>
        <w:left w:val="none" w:sz="0" w:space="0" w:color="auto"/>
        <w:bottom w:val="none" w:sz="0" w:space="0" w:color="auto"/>
        <w:right w:val="none" w:sz="0" w:space="0" w:color="auto"/>
      </w:divBdr>
    </w:div>
    <w:div w:id="1294018011">
      <w:bodyDiv w:val="1"/>
      <w:marLeft w:val="0"/>
      <w:marRight w:val="0"/>
      <w:marTop w:val="0"/>
      <w:marBottom w:val="0"/>
      <w:divBdr>
        <w:top w:val="none" w:sz="0" w:space="0" w:color="auto"/>
        <w:left w:val="none" w:sz="0" w:space="0" w:color="auto"/>
        <w:bottom w:val="none" w:sz="0" w:space="0" w:color="auto"/>
        <w:right w:val="none" w:sz="0" w:space="0" w:color="auto"/>
      </w:divBdr>
    </w:div>
    <w:div w:id="1300577847">
      <w:bodyDiv w:val="1"/>
      <w:marLeft w:val="0"/>
      <w:marRight w:val="0"/>
      <w:marTop w:val="0"/>
      <w:marBottom w:val="0"/>
      <w:divBdr>
        <w:top w:val="none" w:sz="0" w:space="0" w:color="auto"/>
        <w:left w:val="none" w:sz="0" w:space="0" w:color="auto"/>
        <w:bottom w:val="none" w:sz="0" w:space="0" w:color="auto"/>
        <w:right w:val="none" w:sz="0" w:space="0" w:color="auto"/>
      </w:divBdr>
    </w:div>
    <w:div w:id="1307277133">
      <w:bodyDiv w:val="1"/>
      <w:marLeft w:val="0"/>
      <w:marRight w:val="0"/>
      <w:marTop w:val="0"/>
      <w:marBottom w:val="0"/>
      <w:divBdr>
        <w:top w:val="none" w:sz="0" w:space="0" w:color="auto"/>
        <w:left w:val="none" w:sz="0" w:space="0" w:color="auto"/>
        <w:bottom w:val="none" w:sz="0" w:space="0" w:color="auto"/>
        <w:right w:val="none" w:sz="0" w:space="0" w:color="auto"/>
      </w:divBdr>
    </w:div>
    <w:div w:id="1319385884">
      <w:bodyDiv w:val="1"/>
      <w:marLeft w:val="0"/>
      <w:marRight w:val="0"/>
      <w:marTop w:val="0"/>
      <w:marBottom w:val="0"/>
      <w:divBdr>
        <w:top w:val="none" w:sz="0" w:space="0" w:color="auto"/>
        <w:left w:val="none" w:sz="0" w:space="0" w:color="auto"/>
        <w:bottom w:val="none" w:sz="0" w:space="0" w:color="auto"/>
        <w:right w:val="none" w:sz="0" w:space="0" w:color="auto"/>
      </w:divBdr>
    </w:div>
    <w:div w:id="1333221001">
      <w:bodyDiv w:val="1"/>
      <w:marLeft w:val="0"/>
      <w:marRight w:val="0"/>
      <w:marTop w:val="0"/>
      <w:marBottom w:val="0"/>
      <w:divBdr>
        <w:top w:val="none" w:sz="0" w:space="0" w:color="auto"/>
        <w:left w:val="none" w:sz="0" w:space="0" w:color="auto"/>
        <w:bottom w:val="none" w:sz="0" w:space="0" w:color="auto"/>
        <w:right w:val="none" w:sz="0" w:space="0" w:color="auto"/>
      </w:divBdr>
    </w:div>
    <w:div w:id="1345982662">
      <w:bodyDiv w:val="1"/>
      <w:marLeft w:val="0"/>
      <w:marRight w:val="0"/>
      <w:marTop w:val="0"/>
      <w:marBottom w:val="0"/>
      <w:divBdr>
        <w:top w:val="none" w:sz="0" w:space="0" w:color="auto"/>
        <w:left w:val="none" w:sz="0" w:space="0" w:color="auto"/>
        <w:bottom w:val="none" w:sz="0" w:space="0" w:color="auto"/>
        <w:right w:val="none" w:sz="0" w:space="0" w:color="auto"/>
      </w:divBdr>
    </w:div>
    <w:div w:id="1353217410">
      <w:bodyDiv w:val="1"/>
      <w:marLeft w:val="0"/>
      <w:marRight w:val="0"/>
      <w:marTop w:val="0"/>
      <w:marBottom w:val="0"/>
      <w:divBdr>
        <w:top w:val="none" w:sz="0" w:space="0" w:color="auto"/>
        <w:left w:val="none" w:sz="0" w:space="0" w:color="auto"/>
        <w:bottom w:val="none" w:sz="0" w:space="0" w:color="auto"/>
        <w:right w:val="none" w:sz="0" w:space="0" w:color="auto"/>
      </w:divBdr>
    </w:div>
    <w:div w:id="1379477341">
      <w:bodyDiv w:val="1"/>
      <w:marLeft w:val="0"/>
      <w:marRight w:val="0"/>
      <w:marTop w:val="0"/>
      <w:marBottom w:val="0"/>
      <w:divBdr>
        <w:top w:val="none" w:sz="0" w:space="0" w:color="auto"/>
        <w:left w:val="none" w:sz="0" w:space="0" w:color="auto"/>
        <w:bottom w:val="none" w:sz="0" w:space="0" w:color="auto"/>
        <w:right w:val="none" w:sz="0" w:space="0" w:color="auto"/>
      </w:divBdr>
    </w:div>
    <w:div w:id="1383942409">
      <w:bodyDiv w:val="1"/>
      <w:marLeft w:val="0"/>
      <w:marRight w:val="0"/>
      <w:marTop w:val="0"/>
      <w:marBottom w:val="0"/>
      <w:divBdr>
        <w:top w:val="none" w:sz="0" w:space="0" w:color="auto"/>
        <w:left w:val="none" w:sz="0" w:space="0" w:color="auto"/>
        <w:bottom w:val="none" w:sz="0" w:space="0" w:color="auto"/>
        <w:right w:val="none" w:sz="0" w:space="0" w:color="auto"/>
      </w:divBdr>
    </w:div>
    <w:div w:id="1406101774">
      <w:bodyDiv w:val="1"/>
      <w:marLeft w:val="0"/>
      <w:marRight w:val="0"/>
      <w:marTop w:val="0"/>
      <w:marBottom w:val="0"/>
      <w:divBdr>
        <w:top w:val="none" w:sz="0" w:space="0" w:color="auto"/>
        <w:left w:val="none" w:sz="0" w:space="0" w:color="auto"/>
        <w:bottom w:val="none" w:sz="0" w:space="0" w:color="auto"/>
        <w:right w:val="none" w:sz="0" w:space="0" w:color="auto"/>
      </w:divBdr>
    </w:div>
    <w:div w:id="1410806117">
      <w:bodyDiv w:val="1"/>
      <w:marLeft w:val="0"/>
      <w:marRight w:val="0"/>
      <w:marTop w:val="0"/>
      <w:marBottom w:val="0"/>
      <w:divBdr>
        <w:top w:val="none" w:sz="0" w:space="0" w:color="auto"/>
        <w:left w:val="none" w:sz="0" w:space="0" w:color="auto"/>
        <w:bottom w:val="none" w:sz="0" w:space="0" w:color="auto"/>
        <w:right w:val="none" w:sz="0" w:space="0" w:color="auto"/>
      </w:divBdr>
    </w:div>
    <w:div w:id="1414278325">
      <w:bodyDiv w:val="1"/>
      <w:marLeft w:val="0"/>
      <w:marRight w:val="0"/>
      <w:marTop w:val="0"/>
      <w:marBottom w:val="0"/>
      <w:divBdr>
        <w:top w:val="none" w:sz="0" w:space="0" w:color="auto"/>
        <w:left w:val="none" w:sz="0" w:space="0" w:color="auto"/>
        <w:bottom w:val="none" w:sz="0" w:space="0" w:color="auto"/>
        <w:right w:val="none" w:sz="0" w:space="0" w:color="auto"/>
      </w:divBdr>
    </w:div>
    <w:div w:id="1434089619">
      <w:bodyDiv w:val="1"/>
      <w:marLeft w:val="0"/>
      <w:marRight w:val="0"/>
      <w:marTop w:val="0"/>
      <w:marBottom w:val="0"/>
      <w:divBdr>
        <w:top w:val="none" w:sz="0" w:space="0" w:color="auto"/>
        <w:left w:val="none" w:sz="0" w:space="0" w:color="auto"/>
        <w:bottom w:val="none" w:sz="0" w:space="0" w:color="auto"/>
        <w:right w:val="none" w:sz="0" w:space="0" w:color="auto"/>
      </w:divBdr>
    </w:div>
    <w:div w:id="1434663604">
      <w:bodyDiv w:val="1"/>
      <w:marLeft w:val="0"/>
      <w:marRight w:val="0"/>
      <w:marTop w:val="0"/>
      <w:marBottom w:val="0"/>
      <w:divBdr>
        <w:top w:val="none" w:sz="0" w:space="0" w:color="auto"/>
        <w:left w:val="none" w:sz="0" w:space="0" w:color="auto"/>
        <w:bottom w:val="none" w:sz="0" w:space="0" w:color="auto"/>
        <w:right w:val="none" w:sz="0" w:space="0" w:color="auto"/>
      </w:divBdr>
    </w:div>
    <w:div w:id="1440300700">
      <w:bodyDiv w:val="1"/>
      <w:marLeft w:val="0"/>
      <w:marRight w:val="0"/>
      <w:marTop w:val="0"/>
      <w:marBottom w:val="0"/>
      <w:divBdr>
        <w:top w:val="none" w:sz="0" w:space="0" w:color="auto"/>
        <w:left w:val="none" w:sz="0" w:space="0" w:color="auto"/>
        <w:bottom w:val="none" w:sz="0" w:space="0" w:color="auto"/>
        <w:right w:val="none" w:sz="0" w:space="0" w:color="auto"/>
      </w:divBdr>
      <w:divsChild>
        <w:div w:id="1481383356">
          <w:marLeft w:val="0"/>
          <w:marRight w:val="0"/>
          <w:marTop w:val="0"/>
          <w:marBottom w:val="0"/>
          <w:divBdr>
            <w:top w:val="none" w:sz="0" w:space="0" w:color="auto"/>
            <w:left w:val="none" w:sz="0" w:space="0" w:color="auto"/>
            <w:bottom w:val="none" w:sz="0" w:space="0" w:color="auto"/>
            <w:right w:val="none" w:sz="0" w:space="0" w:color="auto"/>
          </w:divBdr>
          <w:divsChild>
            <w:div w:id="461845149">
              <w:marLeft w:val="0"/>
              <w:marRight w:val="0"/>
              <w:marTop w:val="0"/>
              <w:marBottom w:val="0"/>
              <w:divBdr>
                <w:top w:val="none" w:sz="0" w:space="0" w:color="auto"/>
                <w:left w:val="none" w:sz="0" w:space="0" w:color="auto"/>
                <w:bottom w:val="none" w:sz="0" w:space="0" w:color="auto"/>
                <w:right w:val="none" w:sz="0" w:space="0" w:color="auto"/>
              </w:divBdr>
              <w:divsChild>
                <w:div w:id="1812096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5923980">
      <w:bodyDiv w:val="1"/>
      <w:marLeft w:val="0"/>
      <w:marRight w:val="0"/>
      <w:marTop w:val="0"/>
      <w:marBottom w:val="0"/>
      <w:divBdr>
        <w:top w:val="none" w:sz="0" w:space="0" w:color="auto"/>
        <w:left w:val="none" w:sz="0" w:space="0" w:color="auto"/>
        <w:bottom w:val="none" w:sz="0" w:space="0" w:color="auto"/>
        <w:right w:val="none" w:sz="0" w:space="0" w:color="auto"/>
      </w:divBdr>
    </w:div>
    <w:div w:id="1455366222">
      <w:bodyDiv w:val="1"/>
      <w:marLeft w:val="0"/>
      <w:marRight w:val="0"/>
      <w:marTop w:val="0"/>
      <w:marBottom w:val="0"/>
      <w:divBdr>
        <w:top w:val="none" w:sz="0" w:space="0" w:color="auto"/>
        <w:left w:val="none" w:sz="0" w:space="0" w:color="auto"/>
        <w:bottom w:val="none" w:sz="0" w:space="0" w:color="auto"/>
        <w:right w:val="none" w:sz="0" w:space="0" w:color="auto"/>
      </w:divBdr>
      <w:divsChild>
        <w:div w:id="1799184286">
          <w:marLeft w:val="0"/>
          <w:marRight w:val="0"/>
          <w:marTop w:val="0"/>
          <w:marBottom w:val="0"/>
          <w:divBdr>
            <w:top w:val="none" w:sz="0" w:space="0" w:color="auto"/>
            <w:left w:val="none" w:sz="0" w:space="0" w:color="auto"/>
            <w:bottom w:val="none" w:sz="0" w:space="0" w:color="auto"/>
            <w:right w:val="none" w:sz="0" w:space="0" w:color="auto"/>
          </w:divBdr>
          <w:divsChild>
            <w:div w:id="527111202">
              <w:marLeft w:val="0"/>
              <w:marRight w:val="0"/>
              <w:marTop w:val="0"/>
              <w:marBottom w:val="0"/>
              <w:divBdr>
                <w:top w:val="none" w:sz="0" w:space="0" w:color="auto"/>
                <w:left w:val="none" w:sz="0" w:space="0" w:color="auto"/>
                <w:bottom w:val="none" w:sz="0" w:space="0" w:color="auto"/>
                <w:right w:val="none" w:sz="0" w:space="0" w:color="auto"/>
              </w:divBdr>
              <w:divsChild>
                <w:div w:id="1895432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9396451">
      <w:bodyDiv w:val="1"/>
      <w:marLeft w:val="0"/>
      <w:marRight w:val="0"/>
      <w:marTop w:val="0"/>
      <w:marBottom w:val="0"/>
      <w:divBdr>
        <w:top w:val="none" w:sz="0" w:space="0" w:color="auto"/>
        <w:left w:val="none" w:sz="0" w:space="0" w:color="auto"/>
        <w:bottom w:val="none" w:sz="0" w:space="0" w:color="auto"/>
        <w:right w:val="none" w:sz="0" w:space="0" w:color="auto"/>
      </w:divBdr>
    </w:div>
    <w:div w:id="1479808487">
      <w:bodyDiv w:val="1"/>
      <w:marLeft w:val="0"/>
      <w:marRight w:val="0"/>
      <w:marTop w:val="0"/>
      <w:marBottom w:val="0"/>
      <w:divBdr>
        <w:top w:val="none" w:sz="0" w:space="0" w:color="auto"/>
        <w:left w:val="none" w:sz="0" w:space="0" w:color="auto"/>
        <w:bottom w:val="none" w:sz="0" w:space="0" w:color="auto"/>
        <w:right w:val="none" w:sz="0" w:space="0" w:color="auto"/>
      </w:divBdr>
    </w:div>
    <w:div w:id="1481725430">
      <w:bodyDiv w:val="1"/>
      <w:marLeft w:val="0"/>
      <w:marRight w:val="0"/>
      <w:marTop w:val="0"/>
      <w:marBottom w:val="0"/>
      <w:divBdr>
        <w:top w:val="none" w:sz="0" w:space="0" w:color="auto"/>
        <w:left w:val="none" w:sz="0" w:space="0" w:color="auto"/>
        <w:bottom w:val="none" w:sz="0" w:space="0" w:color="auto"/>
        <w:right w:val="none" w:sz="0" w:space="0" w:color="auto"/>
      </w:divBdr>
    </w:div>
    <w:div w:id="1495881001">
      <w:bodyDiv w:val="1"/>
      <w:marLeft w:val="0"/>
      <w:marRight w:val="0"/>
      <w:marTop w:val="0"/>
      <w:marBottom w:val="0"/>
      <w:divBdr>
        <w:top w:val="none" w:sz="0" w:space="0" w:color="auto"/>
        <w:left w:val="none" w:sz="0" w:space="0" w:color="auto"/>
        <w:bottom w:val="none" w:sz="0" w:space="0" w:color="auto"/>
        <w:right w:val="none" w:sz="0" w:space="0" w:color="auto"/>
      </w:divBdr>
    </w:div>
    <w:div w:id="1505508317">
      <w:bodyDiv w:val="1"/>
      <w:marLeft w:val="0"/>
      <w:marRight w:val="0"/>
      <w:marTop w:val="0"/>
      <w:marBottom w:val="0"/>
      <w:divBdr>
        <w:top w:val="none" w:sz="0" w:space="0" w:color="auto"/>
        <w:left w:val="none" w:sz="0" w:space="0" w:color="auto"/>
        <w:bottom w:val="none" w:sz="0" w:space="0" w:color="auto"/>
        <w:right w:val="none" w:sz="0" w:space="0" w:color="auto"/>
      </w:divBdr>
    </w:div>
    <w:div w:id="1528983197">
      <w:bodyDiv w:val="1"/>
      <w:marLeft w:val="0"/>
      <w:marRight w:val="0"/>
      <w:marTop w:val="0"/>
      <w:marBottom w:val="0"/>
      <w:divBdr>
        <w:top w:val="none" w:sz="0" w:space="0" w:color="auto"/>
        <w:left w:val="none" w:sz="0" w:space="0" w:color="auto"/>
        <w:bottom w:val="none" w:sz="0" w:space="0" w:color="auto"/>
        <w:right w:val="none" w:sz="0" w:space="0" w:color="auto"/>
      </w:divBdr>
    </w:div>
    <w:div w:id="1538203569">
      <w:bodyDiv w:val="1"/>
      <w:marLeft w:val="0"/>
      <w:marRight w:val="0"/>
      <w:marTop w:val="0"/>
      <w:marBottom w:val="0"/>
      <w:divBdr>
        <w:top w:val="none" w:sz="0" w:space="0" w:color="auto"/>
        <w:left w:val="none" w:sz="0" w:space="0" w:color="auto"/>
        <w:bottom w:val="none" w:sz="0" w:space="0" w:color="auto"/>
        <w:right w:val="none" w:sz="0" w:space="0" w:color="auto"/>
      </w:divBdr>
    </w:div>
    <w:div w:id="1556118187">
      <w:bodyDiv w:val="1"/>
      <w:marLeft w:val="0"/>
      <w:marRight w:val="0"/>
      <w:marTop w:val="0"/>
      <w:marBottom w:val="0"/>
      <w:divBdr>
        <w:top w:val="none" w:sz="0" w:space="0" w:color="auto"/>
        <w:left w:val="none" w:sz="0" w:space="0" w:color="auto"/>
        <w:bottom w:val="none" w:sz="0" w:space="0" w:color="auto"/>
        <w:right w:val="none" w:sz="0" w:space="0" w:color="auto"/>
      </w:divBdr>
    </w:div>
    <w:div w:id="1590427891">
      <w:bodyDiv w:val="1"/>
      <w:marLeft w:val="0"/>
      <w:marRight w:val="0"/>
      <w:marTop w:val="0"/>
      <w:marBottom w:val="0"/>
      <w:divBdr>
        <w:top w:val="none" w:sz="0" w:space="0" w:color="auto"/>
        <w:left w:val="none" w:sz="0" w:space="0" w:color="auto"/>
        <w:bottom w:val="none" w:sz="0" w:space="0" w:color="auto"/>
        <w:right w:val="none" w:sz="0" w:space="0" w:color="auto"/>
      </w:divBdr>
    </w:div>
    <w:div w:id="1592279418">
      <w:bodyDiv w:val="1"/>
      <w:marLeft w:val="0"/>
      <w:marRight w:val="0"/>
      <w:marTop w:val="0"/>
      <w:marBottom w:val="0"/>
      <w:divBdr>
        <w:top w:val="none" w:sz="0" w:space="0" w:color="auto"/>
        <w:left w:val="none" w:sz="0" w:space="0" w:color="auto"/>
        <w:bottom w:val="none" w:sz="0" w:space="0" w:color="auto"/>
        <w:right w:val="none" w:sz="0" w:space="0" w:color="auto"/>
      </w:divBdr>
    </w:div>
    <w:div w:id="1598904036">
      <w:bodyDiv w:val="1"/>
      <w:marLeft w:val="0"/>
      <w:marRight w:val="0"/>
      <w:marTop w:val="0"/>
      <w:marBottom w:val="0"/>
      <w:divBdr>
        <w:top w:val="none" w:sz="0" w:space="0" w:color="auto"/>
        <w:left w:val="none" w:sz="0" w:space="0" w:color="auto"/>
        <w:bottom w:val="none" w:sz="0" w:space="0" w:color="auto"/>
        <w:right w:val="none" w:sz="0" w:space="0" w:color="auto"/>
      </w:divBdr>
    </w:div>
    <w:div w:id="1608389279">
      <w:bodyDiv w:val="1"/>
      <w:marLeft w:val="0"/>
      <w:marRight w:val="0"/>
      <w:marTop w:val="0"/>
      <w:marBottom w:val="0"/>
      <w:divBdr>
        <w:top w:val="none" w:sz="0" w:space="0" w:color="auto"/>
        <w:left w:val="none" w:sz="0" w:space="0" w:color="auto"/>
        <w:bottom w:val="none" w:sz="0" w:space="0" w:color="auto"/>
        <w:right w:val="none" w:sz="0" w:space="0" w:color="auto"/>
      </w:divBdr>
    </w:div>
    <w:div w:id="1638800054">
      <w:bodyDiv w:val="1"/>
      <w:marLeft w:val="0"/>
      <w:marRight w:val="0"/>
      <w:marTop w:val="0"/>
      <w:marBottom w:val="0"/>
      <w:divBdr>
        <w:top w:val="none" w:sz="0" w:space="0" w:color="auto"/>
        <w:left w:val="none" w:sz="0" w:space="0" w:color="auto"/>
        <w:bottom w:val="none" w:sz="0" w:space="0" w:color="auto"/>
        <w:right w:val="none" w:sz="0" w:space="0" w:color="auto"/>
      </w:divBdr>
    </w:div>
    <w:div w:id="1642077647">
      <w:bodyDiv w:val="1"/>
      <w:marLeft w:val="0"/>
      <w:marRight w:val="0"/>
      <w:marTop w:val="0"/>
      <w:marBottom w:val="0"/>
      <w:divBdr>
        <w:top w:val="none" w:sz="0" w:space="0" w:color="auto"/>
        <w:left w:val="none" w:sz="0" w:space="0" w:color="auto"/>
        <w:bottom w:val="none" w:sz="0" w:space="0" w:color="auto"/>
        <w:right w:val="none" w:sz="0" w:space="0" w:color="auto"/>
      </w:divBdr>
      <w:divsChild>
        <w:div w:id="974914619">
          <w:marLeft w:val="0"/>
          <w:marRight w:val="0"/>
          <w:marTop w:val="0"/>
          <w:marBottom w:val="0"/>
          <w:divBdr>
            <w:top w:val="none" w:sz="0" w:space="0" w:color="auto"/>
            <w:left w:val="none" w:sz="0" w:space="0" w:color="auto"/>
            <w:bottom w:val="none" w:sz="0" w:space="0" w:color="auto"/>
            <w:right w:val="none" w:sz="0" w:space="0" w:color="auto"/>
          </w:divBdr>
          <w:divsChild>
            <w:div w:id="1191842081">
              <w:marLeft w:val="0"/>
              <w:marRight w:val="0"/>
              <w:marTop w:val="0"/>
              <w:marBottom w:val="0"/>
              <w:divBdr>
                <w:top w:val="none" w:sz="0" w:space="0" w:color="auto"/>
                <w:left w:val="none" w:sz="0" w:space="0" w:color="auto"/>
                <w:bottom w:val="none" w:sz="0" w:space="0" w:color="auto"/>
                <w:right w:val="none" w:sz="0" w:space="0" w:color="auto"/>
              </w:divBdr>
              <w:divsChild>
                <w:div w:id="150026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8879122">
      <w:bodyDiv w:val="1"/>
      <w:marLeft w:val="0"/>
      <w:marRight w:val="0"/>
      <w:marTop w:val="0"/>
      <w:marBottom w:val="0"/>
      <w:divBdr>
        <w:top w:val="none" w:sz="0" w:space="0" w:color="auto"/>
        <w:left w:val="none" w:sz="0" w:space="0" w:color="auto"/>
        <w:bottom w:val="none" w:sz="0" w:space="0" w:color="auto"/>
        <w:right w:val="none" w:sz="0" w:space="0" w:color="auto"/>
      </w:divBdr>
    </w:div>
    <w:div w:id="1664620017">
      <w:bodyDiv w:val="1"/>
      <w:marLeft w:val="0"/>
      <w:marRight w:val="0"/>
      <w:marTop w:val="0"/>
      <w:marBottom w:val="0"/>
      <w:divBdr>
        <w:top w:val="none" w:sz="0" w:space="0" w:color="auto"/>
        <w:left w:val="none" w:sz="0" w:space="0" w:color="auto"/>
        <w:bottom w:val="none" w:sz="0" w:space="0" w:color="auto"/>
        <w:right w:val="none" w:sz="0" w:space="0" w:color="auto"/>
      </w:divBdr>
    </w:div>
    <w:div w:id="1667828551">
      <w:bodyDiv w:val="1"/>
      <w:marLeft w:val="0"/>
      <w:marRight w:val="0"/>
      <w:marTop w:val="0"/>
      <w:marBottom w:val="0"/>
      <w:divBdr>
        <w:top w:val="none" w:sz="0" w:space="0" w:color="auto"/>
        <w:left w:val="none" w:sz="0" w:space="0" w:color="auto"/>
        <w:bottom w:val="none" w:sz="0" w:space="0" w:color="auto"/>
        <w:right w:val="none" w:sz="0" w:space="0" w:color="auto"/>
      </w:divBdr>
    </w:div>
    <w:div w:id="1669558200">
      <w:bodyDiv w:val="1"/>
      <w:marLeft w:val="0"/>
      <w:marRight w:val="0"/>
      <w:marTop w:val="0"/>
      <w:marBottom w:val="0"/>
      <w:divBdr>
        <w:top w:val="none" w:sz="0" w:space="0" w:color="auto"/>
        <w:left w:val="none" w:sz="0" w:space="0" w:color="auto"/>
        <w:bottom w:val="none" w:sz="0" w:space="0" w:color="auto"/>
        <w:right w:val="none" w:sz="0" w:space="0" w:color="auto"/>
      </w:divBdr>
    </w:div>
    <w:div w:id="1691952784">
      <w:bodyDiv w:val="1"/>
      <w:marLeft w:val="0"/>
      <w:marRight w:val="0"/>
      <w:marTop w:val="0"/>
      <w:marBottom w:val="0"/>
      <w:divBdr>
        <w:top w:val="none" w:sz="0" w:space="0" w:color="auto"/>
        <w:left w:val="none" w:sz="0" w:space="0" w:color="auto"/>
        <w:bottom w:val="none" w:sz="0" w:space="0" w:color="auto"/>
        <w:right w:val="none" w:sz="0" w:space="0" w:color="auto"/>
      </w:divBdr>
    </w:div>
    <w:div w:id="1697736278">
      <w:bodyDiv w:val="1"/>
      <w:marLeft w:val="0"/>
      <w:marRight w:val="0"/>
      <w:marTop w:val="0"/>
      <w:marBottom w:val="0"/>
      <w:divBdr>
        <w:top w:val="none" w:sz="0" w:space="0" w:color="auto"/>
        <w:left w:val="none" w:sz="0" w:space="0" w:color="auto"/>
        <w:bottom w:val="none" w:sz="0" w:space="0" w:color="auto"/>
        <w:right w:val="none" w:sz="0" w:space="0" w:color="auto"/>
      </w:divBdr>
      <w:divsChild>
        <w:div w:id="650444996">
          <w:marLeft w:val="0"/>
          <w:marRight w:val="0"/>
          <w:marTop w:val="0"/>
          <w:marBottom w:val="0"/>
          <w:divBdr>
            <w:top w:val="none" w:sz="0" w:space="0" w:color="auto"/>
            <w:left w:val="none" w:sz="0" w:space="0" w:color="auto"/>
            <w:bottom w:val="none" w:sz="0" w:space="0" w:color="auto"/>
            <w:right w:val="none" w:sz="0" w:space="0" w:color="auto"/>
          </w:divBdr>
        </w:div>
        <w:div w:id="989285853">
          <w:marLeft w:val="0"/>
          <w:marRight w:val="0"/>
          <w:marTop w:val="0"/>
          <w:marBottom w:val="0"/>
          <w:divBdr>
            <w:top w:val="none" w:sz="0" w:space="0" w:color="auto"/>
            <w:left w:val="none" w:sz="0" w:space="0" w:color="auto"/>
            <w:bottom w:val="none" w:sz="0" w:space="0" w:color="auto"/>
            <w:right w:val="none" w:sz="0" w:space="0" w:color="auto"/>
          </w:divBdr>
        </w:div>
        <w:div w:id="2030720365">
          <w:marLeft w:val="0"/>
          <w:marRight w:val="0"/>
          <w:marTop w:val="0"/>
          <w:marBottom w:val="0"/>
          <w:divBdr>
            <w:top w:val="none" w:sz="0" w:space="0" w:color="auto"/>
            <w:left w:val="none" w:sz="0" w:space="0" w:color="auto"/>
            <w:bottom w:val="none" w:sz="0" w:space="0" w:color="auto"/>
            <w:right w:val="none" w:sz="0" w:space="0" w:color="auto"/>
          </w:divBdr>
        </w:div>
      </w:divsChild>
    </w:div>
    <w:div w:id="1700475666">
      <w:bodyDiv w:val="1"/>
      <w:marLeft w:val="0"/>
      <w:marRight w:val="0"/>
      <w:marTop w:val="0"/>
      <w:marBottom w:val="0"/>
      <w:divBdr>
        <w:top w:val="none" w:sz="0" w:space="0" w:color="auto"/>
        <w:left w:val="none" w:sz="0" w:space="0" w:color="auto"/>
        <w:bottom w:val="none" w:sz="0" w:space="0" w:color="auto"/>
        <w:right w:val="none" w:sz="0" w:space="0" w:color="auto"/>
      </w:divBdr>
    </w:div>
    <w:div w:id="1718356297">
      <w:bodyDiv w:val="1"/>
      <w:marLeft w:val="0"/>
      <w:marRight w:val="0"/>
      <w:marTop w:val="0"/>
      <w:marBottom w:val="0"/>
      <w:divBdr>
        <w:top w:val="none" w:sz="0" w:space="0" w:color="auto"/>
        <w:left w:val="none" w:sz="0" w:space="0" w:color="auto"/>
        <w:bottom w:val="none" w:sz="0" w:space="0" w:color="auto"/>
        <w:right w:val="none" w:sz="0" w:space="0" w:color="auto"/>
      </w:divBdr>
    </w:div>
    <w:div w:id="1720008925">
      <w:bodyDiv w:val="1"/>
      <w:marLeft w:val="0"/>
      <w:marRight w:val="0"/>
      <w:marTop w:val="0"/>
      <w:marBottom w:val="0"/>
      <w:divBdr>
        <w:top w:val="none" w:sz="0" w:space="0" w:color="auto"/>
        <w:left w:val="none" w:sz="0" w:space="0" w:color="auto"/>
        <w:bottom w:val="none" w:sz="0" w:space="0" w:color="auto"/>
        <w:right w:val="none" w:sz="0" w:space="0" w:color="auto"/>
      </w:divBdr>
    </w:div>
    <w:div w:id="1720083021">
      <w:bodyDiv w:val="1"/>
      <w:marLeft w:val="0"/>
      <w:marRight w:val="0"/>
      <w:marTop w:val="0"/>
      <w:marBottom w:val="0"/>
      <w:divBdr>
        <w:top w:val="none" w:sz="0" w:space="0" w:color="auto"/>
        <w:left w:val="none" w:sz="0" w:space="0" w:color="auto"/>
        <w:bottom w:val="none" w:sz="0" w:space="0" w:color="auto"/>
        <w:right w:val="none" w:sz="0" w:space="0" w:color="auto"/>
      </w:divBdr>
    </w:div>
    <w:div w:id="1725641745">
      <w:bodyDiv w:val="1"/>
      <w:marLeft w:val="0"/>
      <w:marRight w:val="0"/>
      <w:marTop w:val="0"/>
      <w:marBottom w:val="0"/>
      <w:divBdr>
        <w:top w:val="none" w:sz="0" w:space="0" w:color="auto"/>
        <w:left w:val="none" w:sz="0" w:space="0" w:color="auto"/>
        <w:bottom w:val="none" w:sz="0" w:space="0" w:color="auto"/>
        <w:right w:val="none" w:sz="0" w:space="0" w:color="auto"/>
      </w:divBdr>
      <w:divsChild>
        <w:div w:id="439227833">
          <w:marLeft w:val="0"/>
          <w:marRight w:val="0"/>
          <w:marTop w:val="0"/>
          <w:marBottom w:val="0"/>
          <w:divBdr>
            <w:top w:val="none" w:sz="0" w:space="0" w:color="auto"/>
            <w:left w:val="none" w:sz="0" w:space="0" w:color="auto"/>
            <w:bottom w:val="none" w:sz="0" w:space="0" w:color="auto"/>
            <w:right w:val="none" w:sz="0" w:space="0" w:color="auto"/>
          </w:divBdr>
          <w:divsChild>
            <w:div w:id="827942229">
              <w:marLeft w:val="0"/>
              <w:marRight w:val="0"/>
              <w:marTop w:val="0"/>
              <w:marBottom w:val="0"/>
              <w:divBdr>
                <w:top w:val="none" w:sz="0" w:space="0" w:color="auto"/>
                <w:left w:val="none" w:sz="0" w:space="0" w:color="auto"/>
                <w:bottom w:val="none" w:sz="0" w:space="0" w:color="auto"/>
                <w:right w:val="none" w:sz="0" w:space="0" w:color="auto"/>
              </w:divBdr>
              <w:divsChild>
                <w:div w:id="1213233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3504940">
      <w:bodyDiv w:val="1"/>
      <w:marLeft w:val="0"/>
      <w:marRight w:val="0"/>
      <w:marTop w:val="0"/>
      <w:marBottom w:val="0"/>
      <w:divBdr>
        <w:top w:val="none" w:sz="0" w:space="0" w:color="auto"/>
        <w:left w:val="none" w:sz="0" w:space="0" w:color="auto"/>
        <w:bottom w:val="none" w:sz="0" w:space="0" w:color="auto"/>
        <w:right w:val="none" w:sz="0" w:space="0" w:color="auto"/>
      </w:divBdr>
    </w:div>
    <w:div w:id="1776173393">
      <w:bodyDiv w:val="1"/>
      <w:marLeft w:val="0"/>
      <w:marRight w:val="0"/>
      <w:marTop w:val="0"/>
      <w:marBottom w:val="0"/>
      <w:divBdr>
        <w:top w:val="none" w:sz="0" w:space="0" w:color="auto"/>
        <w:left w:val="none" w:sz="0" w:space="0" w:color="auto"/>
        <w:bottom w:val="none" w:sz="0" w:space="0" w:color="auto"/>
        <w:right w:val="none" w:sz="0" w:space="0" w:color="auto"/>
      </w:divBdr>
    </w:div>
    <w:div w:id="1789006846">
      <w:bodyDiv w:val="1"/>
      <w:marLeft w:val="0"/>
      <w:marRight w:val="0"/>
      <w:marTop w:val="0"/>
      <w:marBottom w:val="0"/>
      <w:divBdr>
        <w:top w:val="none" w:sz="0" w:space="0" w:color="auto"/>
        <w:left w:val="none" w:sz="0" w:space="0" w:color="auto"/>
        <w:bottom w:val="none" w:sz="0" w:space="0" w:color="auto"/>
        <w:right w:val="none" w:sz="0" w:space="0" w:color="auto"/>
      </w:divBdr>
    </w:div>
    <w:div w:id="1790541382">
      <w:bodyDiv w:val="1"/>
      <w:marLeft w:val="0"/>
      <w:marRight w:val="0"/>
      <w:marTop w:val="0"/>
      <w:marBottom w:val="0"/>
      <w:divBdr>
        <w:top w:val="none" w:sz="0" w:space="0" w:color="auto"/>
        <w:left w:val="none" w:sz="0" w:space="0" w:color="auto"/>
        <w:bottom w:val="none" w:sz="0" w:space="0" w:color="auto"/>
        <w:right w:val="none" w:sz="0" w:space="0" w:color="auto"/>
      </w:divBdr>
      <w:divsChild>
        <w:div w:id="125038876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2479715">
              <w:marLeft w:val="0"/>
              <w:marRight w:val="0"/>
              <w:marTop w:val="0"/>
              <w:marBottom w:val="0"/>
              <w:divBdr>
                <w:top w:val="none" w:sz="0" w:space="0" w:color="auto"/>
                <w:left w:val="none" w:sz="0" w:space="0" w:color="auto"/>
                <w:bottom w:val="none" w:sz="0" w:space="0" w:color="auto"/>
                <w:right w:val="none" w:sz="0" w:space="0" w:color="auto"/>
              </w:divBdr>
              <w:divsChild>
                <w:div w:id="2074966432">
                  <w:marLeft w:val="0"/>
                  <w:marRight w:val="0"/>
                  <w:marTop w:val="0"/>
                  <w:marBottom w:val="0"/>
                  <w:divBdr>
                    <w:top w:val="none" w:sz="0" w:space="0" w:color="auto"/>
                    <w:left w:val="none" w:sz="0" w:space="0" w:color="auto"/>
                    <w:bottom w:val="none" w:sz="0" w:space="0" w:color="auto"/>
                    <w:right w:val="none" w:sz="0" w:space="0" w:color="auto"/>
                  </w:divBdr>
                  <w:divsChild>
                    <w:div w:id="2099786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5706629">
      <w:bodyDiv w:val="1"/>
      <w:marLeft w:val="0"/>
      <w:marRight w:val="0"/>
      <w:marTop w:val="0"/>
      <w:marBottom w:val="0"/>
      <w:divBdr>
        <w:top w:val="none" w:sz="0" w:space="0" w:color="auto"/>
        <w:left w:val="none" w:sz="0" w:space="0" w:color="auto"/>
        <w:bottom w:val="none" w:sz="0" w:space="0" w:color="auto"/>
        <w:right w:val="none" w:sz="0" w:space="0" w:color="auto"/>
      </w:divBdr>
    </w:div>
    <w:div w:id="1818188092">
      <w:bodyDiv w:val="1"/>
      <w:marLeft w:val="0"/>
      <w:marRight w:val="0"/>
      <w:marTop w:val="0"/>
      <w:marBottom w:val="0"/>
      <w:divBdr>
        <w:top w:val="none" w:sz="0" w:space="0" w:color="auto"/>
        <w:left w:val="none" w:sz="0" w:space="0" w:color="auto"/>
        <w:bottom w:val="none" w:sz="0" w:space="0" w:color="auto"/>
        <w:right w:val="none" w:sz="0" w:space="0" w:color="auto"/>
      </w:divBdr>
    </w:div>
    <w:div w:id="1842238598">
      <w:bodyDiv w:val="1"/>
      <w:marLeft w:val="0"/>
      <w:marRight w:val="0"/>
      <w:marTop w:val="0"/>
      <w:marBottom w:val="0"/>
      <w:divBdr>
        <w:top w:val="none" w:sz="0" w:space="0" w:color="auto"/>
        <w:left w:val="none" w:sz="0" w:space="0" w:color="auto"/>
        <w:bottom w:val="none" w:sz="0" w:space="0" w:color="auto"/>
        <w:right w:val="none" w:sz="0" w:space="0" w:color="auto"/>
      </w:divBdr>
    </w:div>
    <w:div w:id="1851941315">
      <w:bodyDiv w:val="1"/>
      <w:marLeft w:val="0"/>
      <w:marRight w:val="0"/>
      <w:marTop w:val="0"/>
      <w:marBottom w:val="0"/>
      <w:divBdr>
        <w:top w:val="none" w:sz="0" w:space="0" w:color="auto"/>
        <w:left w:val="none" w:sz="0" w:space="0" w:color="auto"/>
        <w:bottom w:val="none" w:sz="0" w:space="0" w:color="auto"/>
        <w:right w:val="none" w:sz="0" w:space="0" w:color="auto"/>
      </w:divBdr>
    </w:div>
    <w:div w:id="1856654145">
      <w:bodyDiv w:val="1"/>
      <w:marLeft w:val="0"/>
      <w:marRight w:val="0"/>
      <w:marTop w:val="0"/>
      <w:marBottom w:val="0"/>
      <w:divBdr>
        <w:top w:val="none" w:sz="0" w:space="0" w:color="auto"/>
        <w:left w:val="none" w:sz="0" w:space="0" w:color="auto"/>
        <w:bottom w:val="none" w:sz="0" w:space="0" w:color="auto"/>
        <w:right w:val="none" w:sz="0" w:space="0" w:color="auto"/>
      </w:divBdr>
    </w:div>
    <w:div w:id="1865551726">
      <w:bodyDiv w:val="1"/>
      <w:marLeft w:val="0"/>
      <w:marRight w:val="0"/>
      <w:marTop w:val="0"/>
      <w:marBottom w:val="0"/>
      <w:divBdr>
        <w:top w:val="none" w:sz="0" w:space="0" w:color="auto"/>
        <w:left w:val="none" w:sz="0" w:space="0" w:color="auto"/>
        <w:bottom w:val="none" w:sz="0" w:space="0" w:color="auto"/>
        <w:right w:val="none" w:sz="0" w:space="0" w:color="auto"/>
      </w:divBdr>
    </w:div>
    <w:div w:id="1894610588">
      <w:bodyDiv w:val="1"/>
      <w:marLeft w:val="0"/>
      <w:marRight w:val="0"/>
      <w:marTop w:val="0"/>
      <w:marBottom w:val="0"/>
      <w:divBdr>
        <w:top w:val="none" w:sz="0" w:space="0" w:color="auto"/>
        <w:left w:val="none" w:sz="0" w:space="0" w:color="auto"/>
        <w:bottom w:val="none" w:sz="0" w:space="0" w:color="auto"/>
        <w:right w:val="none" w:sz="0" w:space="0" w:color="auto"/>
      </w:divBdr>
    </w:div>
    <w:div w:id="1897623097">
      <w:bodyDiv w:val="1"/>
      <w:marLeft w:val="0"/>
      <w:marRight w:val="0"/>
      <w:marTop w:val="0"/>
      <w:marBottom w:val="0"/>
      <w:divBdr>
        <w:top w:val="none" w:sz="0" w:space="0" w:color="auto"/>
        <w:left w:val="none" w:sz="0" w:space="0" w:color="auto"/>
        <w:bottom w:val="none" w:sz="0" w:space="0" w:color="auto"/>
        <w:right w:val="none" w:sz="0" w:space="0" w:color="auto"/>
      </w:divBdr>
    </w:div>
    <w:div w:id="1898934147">
      <w:bodyDiv w:val="1"/>
      <w:marLeft w:val="0"/>
      <w:marRight w:val="0"/>
      <w:marTop w:val="0"/>
      <w:marBottom w:val="0"/>
      <w:divBdr>
        <w:top w:val="none" w:sz="0" w:space="0" w:color="auto"/>
        <w:left w:val="none" w:sz="0" w:space="0" w:color="auto"/>
        <w:bottom w:val="none" w:sz="0" w:space="0" w:color="auto"/>
        <w:right w:val="none" w:sz="0" w:space="0" w:color="auto"/>
      </w:divBdr>
    </w:div>
    <w:div w:id="1912226994">
      <w:bodyDiv w:val="1"/>
      <w:marLeft w:val="0"/>
      <w:marRight w:val="0"/>
      <w:marTop w:val="0"/>
      <w:marBottom w:val="0"/>
      <w:divBdr>
        <w:top w:val="none" w:sz="0" w:space="0" w:color="auto"/>
        <w:left w:val="none" w:sz="0" w:space="0" w:color="auto"/>
        <w:bottom w:val="none" w:sz="0" w:space="0" w:color="auto"/>
        <w:right w:val="none" w:sz="0" w:space="0" w:color="auto"/>
      </w:divBdr>
    </w:div>
    <w:div w:id="1932008883">
      <w:bodyDiv w:val="1"/>
      <w:marLeft w:val="0"/>
      <w:marRight w:val="0"/>
      <w:marTop w:val="0"/>
      <w:marBottom w:val="0"/>
      <w:divBdr>
        <w:top w:val="none" w:sz="0" w:space="0" w:color="auto"/>
        <w:left w:val="none" w:sz="0" w:space="0" w:color="auto"/>
        <w:bottom w:val="none" w:sz="0" w:space="0" w:color="auto"/>
        <w:right w:val="none" w:sz="0" w:space="0" w:color="auto"/>
      </w:divBdr>
    </w:div>
    <w:div w:id="1974754051">
      <w:bodyDiv w:val="1"/>
      <w:marLeft w:val="0"/>
      <w:marRight w:val="0"/>
      <w:marTop w:val="0"/>
      <w:marBottom w:val="0"/>
      <w:divBdr>
        <w:top w:val="none" w:sz="0" w:space="0" w:color="auto"/>
        <w:left w:val="none" w:sz="0" w:space="0" w:color="auto"/>
        <w:bottom w:val="none" w:sz="0" w:space="0" w:color="auto"/>
        <w:right w:val="none" w:sz="0" w:space="0" w:color="auto"/>
      </w:divBdr>
    </w:div>
    <w:div w:id="1980110409">
      <w:bodyDiv w:val="1"/>
      <w:marLeft w:val="0"/>
      <w:marRight w:val="0"/>
      <w:marTop w:val="0"/>
      <w:marBottom w:val="0"/>
      <w:divBdr>
        <w:top w:val="none" w:sz="0" w:space="0" w:color="auto"/>
        <w:left w:val="none" w:sz="0" w:space="0" w:color="auto"/>
        <w:bottom w:val="none" w:sz="0" w:space="0" w:color="auto"/>
        <w:right w:val="none" w:sz="0" w:space="0" w:color="auto"/>
      </w:divBdr>
    </w:div>
    <w:div w:id="2006854775">
      <w:bodyDiv w:val="1"/>
      <w:marLeft w:val="0"/>
      <w:marRight w:val="0"/>
      <w:marTop w:val="0"/>
      <w:marBottom w:val="0"/>
      <w:divBdr>
        <w:top w:val="none" w:sz="0" w:space="0" w:color="auto"/>
        <w:left w:val="none" w:sz="0" w:space="0" w:color="auto"/>
        <w:bottom w:val="none" w:sz="0" w:space="0" w:color="auto"/>
        <w:right w:val="none" w:sz="0" w:space="0" w:color="auto"/>
      </w:divBdr>
      <w:divsChild>
        <w:div w:id="689112207">
          <w:marLeft w:val="0"/>
          <w:marRight w:val="0"/>
          <w:marTop w:val="0"/>
          <w:marBottom w:val="0"/>
          <w:divBdr>
            <w:top w:val="none" w:sz="0" w:space="0" w:color="auto"/>
            <w:left w:val="none" w:sz="0" w:space="0" w:color="auto"/>
            <w:bottom w:val="none" w:sz="0" w:space="0" w:color="auto"/>
            <w:right w:val="none" w:sz="0" w:space="0" w:color="auto"/>
          </w:divBdr>
          <w:divsChild>
            <w:div w:id="285309148">
              <w:marLeft w:val="0"/>
              <w:marRight w:val="0"/>
              <w:marTop w:val="0"/>
              <w:marBottom w:val="0"/>
              <w:divBdr>
                <w:top w:val="none" w:sz="0" w:space="0" w:color="auto"/>
                <w:left w:val="none" w:sz="0" w:space="0" w:color="auto"/>
                <w:bottom w:val="none" w:sz="0" w:space="0" w:color="auto"/>
                <w:right w:val="none" w:sz="0" w:space="0" w:color="auto"/>
              </w:divBdr>
              <w:divsChild>
                <w:div w:id="1189220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3873435">
      <w:bodyDiv w:val="1"/>
      <w:marLeft w:val="0"/>
      <w:marRight w:val="0"/>
      <w:marTop w:val="0"/>
      <w:marBottom w:val="0"/>
      <w:divBdr>
        <w:top w:val="none" w:sz="0" w:space="0" w:color="auto"/>
        <w:left w:val="none" w:sz="0" w:space="0" w:color="auto"/>
        <w:bottom w:val="none" w:sz="0" w:space="0" w:color="auto"/>
        <w:right w:val="none" w:sz="0" w:space="0" w:color="auto"/>
      </w:divBdr>
    </w:div>
    <w:div w:id="2050369985">
      <w:bodyDiv w:val="1"/>
      <w:marLeft w:val="0"/>
      <w:marRight w:val="0"/>
      <w:marTop w:val="0"/>
      <w:marBottom w:val="0"/>
      <w:divBdr>
        <w:top w:val="none" w:sz="0" w:space="0" w:color="auto"/>
        <w:left w:val="none" w:sz="0" w:space="0" w:color="auto"/>
        <w:bottom w:val="none" w:sz="0" w:space="0" w:color="auto"/>
        <w:right w:val="none" w:sz="0" w:space="0" w:color="auto"/>
      </w:divBdr>
    </w:div>
    <w:div w:id="2093042444">
      <w:bodyDiv w:val="1"/>
      <w:marLeft w:val="0"/>
      <w:marRight w:val="0"/>
      <w:marTop w:val="0"/>
      <w:marBottom w:val="0"/>
      <w:divBdr>
        <w:top w:val="none" w:sz="0" w:space="0" w:color="auto"/>
        <w:left w:val="none" w:sz="0" w:space="0" w:color="auto"/>
        <w:bottom w:val="none" w:sz="0" w:space="0" w:color="auto"/>
        <w:right w:val="none" w:sz="0" w:space="0" w:color="auto"/>
      </w:divBdr>
    </w:div>
    <w:div w:id="2107463376">
      <w:bodyDiv w:val="1"/>
      <w:marLeft w:val="0"/>
      <w:marRight w:val="0"/>
      <w:marTop w:val="0"/>
      <w:marBottom w:val="0"/>
      <w:divBdr>
        <w:top w:val="none" w:sz="0" w:space="0" w:color="auto"/>
        <w:left w:val="none" w:sz="0" w:space="0" w:color="auto"/>
        <w:bottom w:val="none" w:sz="0" w:space="0" w:color="auto"/>
        <w:right w:val="none" w:sz="0" w:space="0" w:color="auto"/>
      </w:divBdr>
    </w:div>
    <w:div w:id="2111193016">
      <w:bodyDiv w:val="1"/>
      <w:marLeft w:val="0"/>
      <w:marRight w:val="0"/>
      <w:marTop w:val="0"/>
      <w:marBottom w:val="0"/>
      <w:divBdr>
        <w:top w:val="none" w:sz="0" w:space="0" w:color="auto"/>
        <w:left w:val="none" w:sz="0" w:space="0" w:color="auto"/>
        <w:bottom w:val="none" w:sz="0" w:space="0" w:color="auto"/>
        <w:right w:val="none" w:sz="0" w:space="0" w:color="auto"/>
      </w:divBdr>
    </w:div>
    <w:div w:id="2124180691">
      <w:bodyDiv w:val="1"/>
      <w:marLeft w:val="0"/>
      <w:marRight w:val="0"/>
      <w:marTop w:val="0"/>
      <w:marBottom w:val="0"/>
      <w:divBdr>
        <w:top w:val="none" w:sz="0" w:space="0" w:color="auto"/>
        <w:left w:val="none" w:sz="0" w:space="0" w:color="auto"/>
        <w:bottom w:val="none" w:sz="0" w:space="0" w:color="auto"/>
        <w:right w:val="none" w:sz="0" w:space="0" w:color="auto"/>
      </w:divBdr>
    </w:div>
    <w:div w:id="2127120981">
      <w:bodyDiv w:val="1"/>
      <w:marLeft w:val="0"/>
      <w:marRight w:val="0"/>
      <w:marTop w:val="0"/>
      <w:marBottom w:val="0"/>
      <w:divBdr>
        <w:top w:val="none" w:sz="0" w:space="0" w:color="auto"/>
        <w:left w:val="none" w:sz="0" w:space="0" w:color="auto"/>
        <w:bottom w:val="none" w:sz="0" w:space="0" w:color="auto"/>
        <w:right w:val="none" w:sz="0" w:space="0" w:color="auto"/>
      </w:divBdr>
    </w:div>
    <w:div w:id="2133085827">
      <w:bodyDiv w:val="1"/>
      <w:marLeft w:val="0"/>
      <w:marRight w:val="0"/>
      <w:marTop w:val="0"/>
      <w:marBottom w:val="0"/>
      <w:divBdr>
        <w:top w:val="none" w:sz="0" w:space="0" w:color="auto"/>
        <w:left w:val="none" w:sz="0" w:space="0" w:color="auto"/>
        <w:bottom w:val="none" w:sz="0" w:space="0" w:color="auto"/>
        <w:right w:val="none" w:sz="0" w:space="0" w:color="auto"/>
      </w:divBdr>
    </w:div>
    <w:div w:id="214296586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nclalegal.org/philip-hamburger/"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nclalegal.org/"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nclalegal.org/wp-content/uploads/2022/09/2022.09.02-FINAL-amicus-mot-and-br-Yeshiva-U.pdf"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nclalegal.org/wp-content/uploads/2022/09/SCOTUS22A184-Order.pdf" TargetMode="External"/><Relationship Id="rId4" Type="http://schemas.openxmlformats.org/officeDocument/2006/relationships/settings" Target="settings.xml"/><Relationship Id="rId9" Type="http://schemas.openxmlformats.org/officeDocument/2006/relationships/hyperlink" Target="mailto:judy.pino@ncla.legal"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D62337-D9A7-A945-A856-8977F0EC18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637</Words>
  <Characters>3633</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y Pino</dc:creator>
  <cp:keywords/>
  <dc:description/>
  <cp:lastModifiedBy>Will Gale</cp:lastModifiedBy>
  <cp:revision>4</cp:revision>
  <cp:lastPrinted>2020-03-09T15:15:00Z</cp:lastPrinted>
  <dcterms:created xsi:type="dcterms:W3CDTF">2022-09-10T13:10:00Z</dcterms:created>
  <dcterms:modified xsi:type="dcterms:W3CDTF">2022-09-10T13:12:00Z</dcterms:modified>
</cp:coreProperties>
</file>